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E7CC2" w14:textId="77777777" w:rsidR="00C82983" w:rsidRPr="00560167" w:rsidRDefault="00FB33F2" w:rsidP="00A31ACB">
      <w:pPr>
        <w:pStyle w:val="ListParagraph"/>
        <w:ind w:left="0" w:firstLine="426"/>
      </w:pPr>
      <w:r>
        <w:rPr>
          <w:noProof/>
        </w:rPr>
        <w:drawing>
          <wp:inline distT="0" distB="0" distL="0" distR="0" wp14:anchorId="6CAA6C67" wp14:editId="610D91C5">
            <wp:extent cx="1828800" cy="108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ISEL_principal_150dpi_RGB.5553848a413e1.jpg"/>
                    <pic:cNvPicPr/>
                  </pic:nvPicPr>
                  <pic:blipFill rotWithShape="1">
                    <a:blip r:embed="rId8" cstate="print">
                      <a:extLst>
                        <a:ext uri="{28A0092B-C50C-407E-A947-70E740481C1C}">
                          <a14:useLocalDpi xmlns:a14="http://schemas.microsoft.com/office/drawing/2010/main" val="0"/>
                        </a:ext>
                      </a:extLst>
                    </a:blip>
                    <a:srcRect l="13032" t="17748" r="11986" b="19598"/>
                    <a:stretch/>
                  </pic:blipFill>
                  <pic:spPr bwMode="auto">
                    <a:xfrm>
                      <a:off x="0" y="0"/>
                      <a:ext cx="1828800" cy="1080000"/>
                    </a:xfrm>
                    <a:prstGeom prst="rect">
                      <a:avLst/>
                    </a:prstGeom>
                    <a:ln>
                      <a:noFill/>
                    </a:ln>
                    <a:extLst>
                      <a:ext uri="{53640926-AAD7-44D8-BBD7-CCE9431645EC}">
                        <a14:shadowObscured xmlns:a14="http://schemas.microsoft.com/office/drawing/2010/main"/>
                      </a:ext>
                    </a:extLst>
                  </pic:spPr>
                </pic:pic>
              </a:graphicData>
            </a:graphic>
          </wp:inline>
        </w:drawing>
      </w:r>
    </w:p>
    <w:p w14:paraId="08F5092E" w14:textId="77777777" w:rsidR="00F2321B" w:rsidRPr="00560167" w:rsidRDefault="00F2321B" w:rsidP="00FC667E"/>
    <w:p w14:paraId="3B6DD000" w14:textId="77777777" w:rsidR="00F2321B" w:rsidRPr="00560167" w:rsidRDefault="00F2321B" w:rsidP="00FC667E"/>
    <w:p w14:paraId="7ED162DE" w14:textId="77777777" w:rsidR="00F2321B" w:rsidRPr="00560167" w:rsidRDefault="00F2321B" w:rsidP="00FC667E"/>
    <w:p w14:paraId="41CADACE" w14:textId="732C823F" w:rsidR="00F2321B" w:rsidRPr="00191562" w:rsidRDefault="00F2321B" w:rsidP="00D824D8">
      <w:pPr>
        <w:jc w:val="center"/>
        <w:rPr>
          <w:b/>
          <w:sz w:val="36"/>
        </w:rPr>
      </w:pPr>
      <w:r w:rsidRPr="00191562">
        <w:rPr>
          <w:b/>
          <w:sz w:val="36"/>
        </w:rPr>
        <w:t>*Título do Trabalho de Projeto</w:t>
      </w:r>
      <w:r w:rsidRPr="00191562">
        <w:rPr>
          <w:b/>
          <w:sz w:val="36"/>
        </w:rPr>
        <w:br/>
      </w:r>
      <w:r w:rsidR="004F3F55" w:rsidRPr="004F3F55">
        <w:rPr>
          <w:b/>
          <w:sz w:val="36"/>
        </w:rPr>
        <w:t>Usando a Primeira Letra na Forma Maiúscula</w:t>
      </w:r>
      <w:r w:rsidRPr="00191562">
        <w:rPr>
          <w:b/>
          <w:sz w:val="36"/>
        </w:rPr>
        <w:t>*</w:t>
      </w:r>
      <w:r w:rsidRPr="00191562">
        <w:rPr>
          <w:b/>
          <w:sz w:val="36"/>
        </w:rPr>
        <w:br/>
      </w:r>
    </w:p>
    <w:tbl>
      <w:tblPr>
        <w:tblStyle w:val="TableGrid"/>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4850"/>
      </w:tblGrid>
      <w:tr w:rsidR="00243E89" w14:paraId="3F1964CD" w14:textId="77777777" w:rsidTr="001471E3">
        <w:tc>
          <w:tcPr>
            <w:tcW w:w="1985" w:type="dxa"/>
          </w:tcPr>
          <w:p w14:paraId="1E38E9EE" w14:textId="77777777" w:rsidR="00243E89" w:rsidRDefault="00243E89" w:rsidP="00D824D8">
            <w:pPr>
              <w:jc w:val="center"/>
            </w:pPr>
          </w:p>
        </w:tc>
        <w:tc>
          <w:tcPr>
            <w:tcW w:w="4850" w:type="dxa"/>
            <w:vAlign w:val="center"/>
          </w:tcPr>
          <w:p w14:paraId="087301D1" w14:textId="77777777" w:rsidR="00243E89" w:rsidRDefault="00243E89" w:rsidP="00243E89">
            <w:pPr>
              <w:jc w:val="left"/>
            </w:pPr>
            <w:r>
              <w:t>*Fernando Pessoa*</w:t>
            </w:r>
          </w:p>
        </w:tc>
      </w:tr>
      <w:tr w:rsidR="00243E89" w14:paraId="3EFBA61A" w14:textId="77777777" w:rsidTr="001471E3">
        <w:tc>
          <w:tcPr>
            <w:tcW w:w="1985" w:type="dxa"/>
          </w:tcPr>
          <w:p w14:paraId="4C3CD6F3" w14:textId="77777777" w:rsidR="00243E89" w:rsidRDefault="00243E89" w:rsidP="00D824D8">
            <w:pPr>
              <w:jc w:val="center"/>
            </w:pPr>
          </w:p>
        </w:tc>
        <w:tc>
          <w:tcPr>
            <w:tcW w:w="4850" w:type="dxa"/>
          </w:tcPr>
          <w:p w14:paraId="550F173F" w14:textId="77777777" w:rsidR="00243E89" w:rsidRDefault="00243E89" w:rsidP="00243E89">
            <w:pPr>
              <w:jc w:val="left"/>
            </w:pPr>
            <w:r>
              <w:t>*Ricardo Reis*</w:t>
            </w:r>
          </w:p>
        </w:tc>
      </w:tr>
    </w:tbl>
    <w:p w14:paraId="57200198" w14:textId="77777777" w:rsidR="00F2321B" w:rsidRPr="00560167" w:rsidRDefault="00F2321B" w:rsidP="00D824D8">
      <w:pPr>
        <w:jc w:val="center"/>
      </w:pPr>
    </w:p>
    <w:p w14:paraId="01EA0F5F" w14:textId="77777777" w:rsidR="00F2321B" w:rsidRPr="00560167" w:rsidRDefault="00F2321B" w:rsidP="00D824D8">
      <w:pPr>
        <w:jc w:val="center"/>
      </w:pPr>
    </w:p>
    <w:p w14:paraId="0B5C5940" w14:textId="77777777" w:rsidR="00450922" w:rsidRPr="00560167" w:rsidRDefault="00450922" w:rsidP="00D824D8">
      <w:pPr>
        <w:jc w:val="center"/>
      </w:pPr>
    </w:p>
    <w:p w14:paraId="70D8A665" w14:textId="77777777" w:rsidR="00450922" w:rsidRPr="00560167" w:rsidRDefault="00450922" w:rsidP="00D824D8">
      <w:pPr>
        <w:jc w:val="center"/>
      </w:pPr>
    </w:p>
    <w:p w14:paraId="42745FBA" w14:textId="77777777" w:rsidR="00450922" w:rsidRPr="00560167" w:rsidRDefault="00450922" w:rsidP="00D824D8">
      <w:pPr>
        <w:jc w:val="center"/>
      </w:pPr>
    </w:p>
    <w:tbl>
      <w:tblPr>
        <w:tblStyle w:val="TableGrid"/>
        <w:tblW w:w="0" w:type="auto"/>
        <w:tblInd w:w="22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4926"/>
      </w:tblGrid>
      <w:tr w:rsidR="00734ED9" w14:paraId="52EA7BAF" w14:textId="77777777" w:rsidTr="0090109D">
        <w:tc>
          <w:tcPr>
            <w:tcW w:w="1559" w:type="dxa"/>
          </w:tcPr>
          <w:p w14:paraId="0589349F" w14:textId="77777777" w:rsidR="00734ED9" w:rsidRDefault="00734ED9" w:rsidP="00D824D8">
            <w:pPr>
              <w:jc w:val="center"/>
            </w:pPr>
            <w:r>
              <w:t>Orientadores</w:t>
            </w:r>
          </w:p>
        </w:tc>
        <w:tc>
          <w:tcPr>
            <w:tcW w:w="4926" w:type="dxa"/>
            <w:vAlign w:val="center"/>
          </w:tcPr>
          <w:p w14:paraId="7BB46743" w14:textId="77777777" w:rsidR="00734ED9" w:rsidRDefault="00734ED9" w:rsidP="00734ED9">
            <w:pPr>
              <w:jc w:val="left"/>
            </w:pPr>
            <w:r>
              <w:t>*</w:t>
            </w:r>
            <w:proofErr w:type="spellStart"/>
            <w:r>
              <w:t>Àlvaro</w:t>
            </w:r>
            <w:proofErr w:type="spellEnd"/>
            <w:r>
              <w:t xml:space="preserve"> de Campos*</w:t>
            </w:r>
          </w:p>
        </w:tc>
      </w:tr>
      <w:tr w:rsidR="00734ED9" w14:paraId="02DF39D6" w14:textId="77777777" w:rsidTr="0090109D">
        <w:tc>
          <w:tcPr>
            <w:tcW w:w="1559" w:type="dxa"/>
          </w:tcPr>
          <w:p w14:paraId="0897DCA4" w14:textId="77777777" w:rsidR="00734ED9" w:rsidRDefault="00734ED9" w:rsidP="00D824D8">
            <w:pPr>
              <w:jc w:val="center"/>
            </w:pPr>
          </w:p>
        </w:tc>
        <w:tc>
          <w:tcPr>
            <w:tcW w:w="4926" w:type="dxa"/>
          </w:tcPr>
          <w:p w14:paraId="44F840EA" w14:textId="77777777" w:rsidR="00734ED9" w:rsidRDefault="00734ED9" w:rsidP="00734ED9">
            <w:pPr>
              <w:jc w:val="left"/>
            </w:pPr>
            <w:r>
              <w:t xml:space="preserve">*Alberto Caeiro, </w:t>
            </w:r>
            <w:proofErr w:type="spellStart"/>
            <w:r>
              <w:t>SoftCompany</w:t>
            </w:r>
            <w:proofErr w:type="spellEnd"/>
            <w:r>
              <w:t>*</w:t>
            </w:r>
          </w:p>
        </w:tc>
      </w:tr>
    </w:tbl>
    <w:p w14:paraId="48BA7EA3" w14:textId="77777777" w:rsidR="00450922" w:rsidRPr="00560167" w:rsidRDefault="00450922" w:rsidP="00D824D8">
      <w:pPr>
        <w:jc w:val="center"/>
      </w:pPr>
    </w:p>
    <w:p w14:paraId="35992063" w14:textId="77777777" w:rsidR="00450922" w:rsidRPr="00560167" w:rsidRDefault="00450922" w:rsidP="00D824D8">
      <w:pPr>
        <w:jc w:val="center"/>
      </w:pPr>
    </w:p>
    <w:p w14:paraId="4E7C5965" w14:textId="77777777" w:rsidR="00450922" w:rsidRPr="00560167" w:rsidRDefault="00450922" w:rsidP="00D824D8">
      <w:pPr>
        <w:jc w:val="center"/>
      </w:pPr>
    </w:p>
    <w:p w14:paraId="137E52F5" w14:textId="77777777" w:rsidR="00450922" w:rsidRPr="00560167" w:rsidRDefault="00450922" w:rsidP="00D824D8">
      <w:pPr>
        <w:jc w:val="center"/>
      </w:pPr>
    </w:p>
    <w:p w14:paraId="70413D9E" w14:textId="77777777" w:rsidR="00450922" w:rsidRPr="00560167" w:rsidRDefault="00450922" w:rsidP="00D824D8">
      <w:pPr>
        <w:jc w:val="center"/>
      </w:pPr>
    </w:p>
    <w:p w14:paraId="11E5D495" w14:textId="77777777" w:rsidR="00450922" w:rsidRPr="00560167" w:rsidRDefault="00450922" w:rsidP="00D824D8">
      <w:pPr>
        <w:jc w:val="center"/>
      </w:pPr>
      <w:r w:rsidRPr="00560167">
        <w:t xml:space="preserve">Relatório *de progresso* *beta* final* realizado no âmbito de </w:t>
      </w:r>
      <w:proofErr w:type="spellStart"/>
      <w:r w:rsidRPr="00560167">
        <w:t>Projecto</w:t>
      </w:r>
      <w:proofErr w:type="spellEnd"/>
      <w:r w:rsidRPr="00560167">
        <w:t xml:space="preserve"> e Seminário,</w:t>
      </w:r>
      <w:r w:rsidRPr="00560167">
        <w:br/>
        <w:t>do curso de licenciatura em Engenharia Informática e de Computadores</w:t>
      </w:r>
      <w:r w:rsidRPr="00560167">
        <w:br/>
        <w:t>Semestre de Verão 201</w:t>
      </w:r>
      <w:r w:rsidR="004721A9">
        <w:t>8</w:t>
      </w:r>
      <w:r w:rsidRPr="00560167">
        <w:t>/201</w:t>
      </w:r>
      <w:r w:rsidR="004721A9">
        <w:t>9</w:t>
      </w:r>
      <w:r w:rsidRPr="00560167">
        <w:br/>
      </w:r>
    </w:p>
    <w:p w14:paraId="3919071C" w14:textId="77777777" w:rsidR="00450922" w:rsidRPr="00560167" w:rsidRDefault="00450922" w:rsidP="00D824D8">
      <w:pPr>
        <w:jc w:val="center"/>
      </w:pPr>
    </w:p>
    <w:p w14:paraId="103292BE" w14:textId="4F4E3928" w:rsidR="00450922" w:rsidRPr="00560167" w:rsidRDefault="007F2767" w:rsidP="00D824D8">
      <w:pPr>
        <w:jc w:val="center"/>
      </w:pPr>
      <w:r>
        <w:t>*</w:t>
      </w:r>
      <w:r w:rsidR="00450922" w:rsidRPr="00560167">
        <w:t>Maio</w:t>
      </w:r>
      <w:r>
        <w:t>*</w:t>
      </w:r>
      <w:r w:rsidR="00450922" w:rsidRPr="00560167">
        <w:t xml:space="preserve"> de 20</w:t>
      </w:r>
      <w:r w:rsidR="004B4FD6">
        <w:t>20</w:t>
      </w:r>
    </w:p>
    <w:p w14:paraId="7F344721" w14:textId="77777777" w:rsidR="00D20820" w:rsidRPr="00560167" w:rsidRDefault="00D20820" w:rsidP="00FC667E"/>
    <w:p w14:paraId="1399C177" w14:textId="77777777" w:rsidR="0057787D" w:rsidRDefault="0057787D">
      <w:pPr>
        <w:spacing w:after="200" w:line="276" w:lineRule="auto"/>
        <w:jc w:val="left"/>
      </w:pPr>
      <w:r>
        <w:br w:type="page"/>
      </w:r>
    </w:p>
    <w:p w14:paraId="0C9FAB1B" w14:textId="77777777" w:rsidR="00730AFE" w:rsidRDefault="00730AFE" w:rsidP="00D824D8">
      <w:pPr>
        <w:jc w:val="center"/>
        <w:rPr>
          <w:b/>
          <w:bCs/>
          <w:sz w:val="36"/>
          <w:szCs w:val="28"/>
        </w:rPr>
      </w:pPr>
    </w:p>
    <w:p w14:paraId="6473D91D" w14:textId="77777777" w:rsidR="00F9476D" w:rsidRDefault="00F9476D" w:rsidP="00D824D8">
      <w:pPr>
        <w:jc w:val="center"/>
        <w:rPr>
          <w:b/>
          <w:bCs/>
          <w:sz w:val="36"/>
          <w:szCs w:val="28"/>
        </w:rPr>
      </w:pPr>
    </w:p>
    <w:p w14:paraId="4B5D111D" w14:textId="77777777" w:rsidR="00F9476D" w:rsidRDefault="00F9476D">
      <w:pPr>
        <w:spacing w:after="200" w:line="276" w:lineRule="auto"/>
        <w:jc w:val="left"/>
        <w:rPr>
          <w:b/>
          <w:bCs/>
          <w:sz w:val="36"/>
          <w:szCs w:val="28"/>
        </w:rPr>
      </w:pPr>
      <w:r>
        <w:rPr>
          <w:b/>
          <w:bCs/>
          <w:sz w:val="36"/>
          <w:szCs w:val="28"/>
        </w:rPr>
        <w:br w:type="page"/>
      </w:r>
    </w:p>
    <w:p w14:paraId="4C666EBC" w14:textId="77777777" w:rsidR="00F9476D" w:rsidRDefault="00F9476D" w:rsidP="00D824D8">
      <w:pPr>
        <w:jc w:val="center"/>
        <w:rPr>
          <w:b/>
          <w:bCs/>
          <w:sz w:val="36"/>
          <w:szCs w:val="28"/>
        </w:rPr>
        <w:sectPr w:rsidR="00F9476D" w:rsidSect="0057787D">
          <w:footerReference w:type="default" r:id="rId9"/>
          <w:pgSz w:w="11906" w:h="16838"/>
          <w:pgMar w:top="1417" w:right="1701" w:bottom="1417" w:left="1701" w:header="708" w:footer="708" w:gutter="0"/>
          <w:pgNumType w:fmt="lowerRoman" w:start="1"/>
          <w:cols w:space="708"/>
          <w:titlePg/>
          <w:docGrid w:linePitch="360"/>
        </w:sectPr>
      </w:pPr>
    </w:p>
    <w:p w14:paraId="10B2FD0A" w14:textId="77777777" w:rsidR="00D20820" w:rsidRPr="00191562" w:rsidRDefault="00D20820" w:rsidP="00D824D8">
      <w:pPr>
        <w:jc w:val="center"/>
        <w:rPr>
          <w:sz w:val="24"/>
          <w:szCs w:val="20"/>
        </w:rPr>
      </w:pPr>
      <w:r w:rsidRPr="00191562">
        <w:rPr>
          <w:b/>
          <w:bCs/>
          <w:sz w:val="36"/>
          <w:szCs w:val="28"/>
        </w:rPr>
        <w:lastRenderedPageBreak/>
        <w:t>Instituto Superior de Engenharia de Lisb</w:t>
      </w:r>
      <w:r w:rsidR="004C306A" w:rsidRPr="00191562">
        <w:rPr>
          <w:b/>
          <w:bCs/>
          <w:sz w:val="36"/>
          <w:szCs w:val="28"/>
        </w:rPr>
        <w:t>oa</w:t>
      </w:r>
      <w:r w:rsidRPr="00191562">
        <w:rPr>
          <w:sz w:val="36"/>
          <w:szCs w:val="28"/>
        </w:rPr>
        <w:br/>
      </w:r>
      <w:r w:rsidRPr="00191562">
        <w:rPr>
          <w:sz w:val="28"/>
        </w:rPr>
        <w:t>Lic</w:t>
      </w:r>
      <w:r w:rsidR="004C306A" w:rsidRPr="00191562">
        <w:rPr>
          <w:sz w:val="28"/>
        </w:rPr>
        <w:t>enciatura em Engenharia Informá</w:t>
      </w:r>
      <w:r w:rsidRPr="00191562">
        <w:rPr>
          <w:sz w:val="28"/>
        </w:rPr>
        <w:t>tica e de Computado</w:t>
      </w:r>
      <w:r w:rsidR="004C306A" w:rsidRPr="00191562">
        <w:rPr>
          <w:sz w:val="28"/>
        </w:rPr>
        <w:t>res</w:t>
      </w:r>
      <w:r w:rsidRPr="00191562">
        <w:rPr>
          <w:sz w:val="28"/>
        </w:rPr>
        <w:br/>
      </w:r>
    </w:p>
    <w:p w14:paraId="3DA21AD6" w14:textId="77777777" w:rsidR="00D20820" w:rsidRPr="00560167" w:rsidRDefault="00D20820" w:rsidP="00D824D8">
      <w:pPr>
        <w:jc w:val="center"/>
      </w:pPr>
    </w:p>
    <w:p w14:paraId="0EEC520C" w14:textId="77777777" w:rsidR="00D20820" w:rsidRPr="00560167" w:rsidRDefault="00D20820" w:rsidP="00D824D8">
      <w:pPr>
        <w:jc w:val="center"/>
      </w:pPr>
    </w:p>
    <w:p w14:paraId="1B1442B8" w14:textId="77777777" w:rsidR="00D20820" w:rsidRPr="00191562" w:rsidRDefault="00D20820" w:rsidP="00D824D8">
      <w:pPr>
        <w:jc w:val="center"/>
        <w:rPr>
          <w:sz w:val="24"/>
        </w:rPr>
      </w:pPr>
    </w:p>
    <w:p w14:paraId="735054B2" w14:textId="77777777" w:rsidR="00D20820" w:rsidRPr="00191562" w:rsidRDefault="003C5851" w:rsidP="00D824D8">
      <w:pPr>
        <w:jc w:val="center"/>
        <w:rPr>
          <w:b/>
          <w:sz w:val="36"/>
        </w:rPr>
      </w:pPr>
      <w:r w:rsidRPr="00191562">
        <w:rPr>
          <w:b/>
          <w:sz w:val="36"/>
        </w:rPr>
        <w:t>*</w:t>
      </w:r>
      <w:r w:rsidR="00D20820" w:rsidRPr="00191562">
        <w:rPr>
          <w:b/>
          <w:sz w:val="36"/>
        </w:rPr>
        <w:t xml:space="preserve">Título do Trabalho de </w:t>
      </w:r>
      <w:proofErr w:type="spellStart"/>
      <w:r w:rsidR="00D20820" w:rsidRPr="00191562">
        <w:rPr>
          <w:b/>
          <w:sz w:val="36"/>
        </w:rPr>
        <w:t>Proje</w:t>
      </w:r>
      <w:r w:rsidR="001D0C52" w:rsidRPr="00191562">
        <w:rPr>
          <w:b/>
          <w:sz w:val="36"/>
        </w:rPr>
        <w:t>c</w:t>
      </w:r>
      <w:r w:rsidR="00D20820" w:rsidRPr="00191562">
        <w:rPr>
          <w:b/>
          <w:sz w:val="36"/>
        </w:rPr>
        <w:t>to</w:t>
      </w:r>
      <w:proofErr w:type="spellEnd"/>
      <w:r w:rsidR="00D20820" w:rsidRPr="00191562">
        <w:rPr>
          <w:b/>
          <w:sz w:val="36"/>
        </w:rPr>
        <w:br/>
      </w:r>
      <w:r w:rsidR="0047615C" w:rsidRPr="0047615C">
        <w:rPr>
          <w:b/>
          <w:sz w:val="36"/>
        </w:rPr>
        <w:t>Usando a Primeira Letra na Forma Maiúscula</w:t>
      </w:r>
      <w:r w:rsidR="00D20820" w:rsidRPr="00191562">
        <w:rPr>
          <w:b/>
          <w:sz w:val="36"/>
        </w:rPr>
        <w:t>*</w:t>
      </w:r>
      <w:r w:rsidR="00D20820" w:rsidRPr="00191562">
        <w:rPr>
          <w:b/>
          <w:sz w:val="36"/>
        </w:rPr>
        <w:br/>
      </w:r>
    </w:p>
    <w:p w14:paraId="6BCE3848" w14:textId="77777777" w:rsidR="00D20820" w:rsidRPr="00560167" w:rsidRDefault="00D20820" w:rsidP="00D824D8">
      <w:pPr>
        <w:jc w:val="center"/>
      </w:pPr>
    </w:p>
    <w:tbl>
      <w:tblPr>
        <w:tblStyle w:val="TableGrid"/>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4850"/>
      </w:tblGrid>
      <w:tr w:rsidR="00242A7B" w14:paraId="596E57A9" w14:textId="77777777" w:rsidTr="006E03CD">
        <w:tc>
          <w:tcPr>
            <w:tcW w:w="1985" w:type="dxa"/>
            <w:vAlign w:val="center"/>
          </w:tcPr>
          <w:p w14:paraId="615219AA" w14:textId="77777777" w:rsidR="00242A7B" w:rsidRDefault="00345143" w:rsidP="00242A7B">
            <w:pPr>
              <w:jc w:val="right"/>
            </w:pPr>
            <w:r>
              <w:t xml:space="preserve">   </w:t>
            </w:r>
            <w:r w:rsidR="00242A7B" w:rsidRPr="00560167">
              <w:t>*75463*</w:t>
            </w:r>
          </w:p>
        </w:tc>
        <w:tc>
          <w:tcPr>
            <w:tcW w:w="4850" w:type="dxa"/>
            <w:vAlign w:val="center"/>
          </w:tcPr>
          <w:p w14:paraId="25AF842C" w14:textId="77777777" w:rsidR="00242A7B" w:rsidRDefault="00242A7B" w:rsidP="00500E61">
            <w:pPr>
              <w:jc w:val="left"/>
            </w:pPr>
            <w:r w:rsidRPr="00560167">
              <w:t>*Fernando Antó</w:t>
            </w:r>
            <w:r>
              <w:t>nio Nogueira Pessoa*</w:t>
            </w:r>
          </w:p>
        </w:tc>
      </w:tr>
      <w:tr w:rsidR="00242A7B" w14:paraId="3673DA66" w14:textId="77777777" w:rsidTr="006E03CD">
        <w:tc>
          <w:tcPr>
            <w:tcW w:w="1985" w:type="dxa"/>
            <w:vAlign w:val="center"/>
          </w:tcPr>
          <w:p w14:paraId="7925D9C3" w14:textId="77777777" w:rsidR="00242A7B" w:rsidRDefault="00242A7B" w:rsidP="00242A7B">
            <w:pPr>
              <w:jc w:val="right"/>
            </w:pPr>
            <w:r w:rsidRPr="00560167">
              <w:t>*72453*</w:t>
            </w:r>
          </w:p>
        </w:tc>
        <w:tc>
          <w:tcPr>
            <w:tcW w:w="4850" w:type="dxa"/>
          </w:tcPr>
          <w:p w14:paraId="3C201935" w14:textId="77777777" w:rsidR="00242A7B" w:rsidRDefault="00242A7B" w:rsidP="00500E61">
            <w:pPr>
              <w:jc w:val="left"/>
            </w:pPr>
            <w:r w:rsidRPr="00560167">
              <w:t>*Ricardo Manuel Augusto dos Santos Reis*</w:t>
            </w:r>
          </w:p>
        </w:tc>
      </w:tr>
      <w:tr w:rsidR="006E03CD" w14:paraId="0B57FA40" w14:textId="77777777" w:rsidTr="006E03CD">
        <w:tc>
          <w:tcPr>
            <w:tcW w:w="1985" w:type="dxa"/>
            <w:vAlign w:val="center"/>
          </w:tcPr>
          <w:p w14:paraId="158E5439" w14:textId="77777777" w:rsidR="006E03CD" w:rsidRDefault="006E03CD" w:rsidP="00242A7B">
            <w:pPr>
              <w:jc w:val="right"/>
            </w:pPr>
          </w:p>
          <w:p w14:paraId="1041C808" w14:textId="77777777" w:rsidR="006E03CD" w:rsidRPr="00560167" w:rsidRDefault="006E03CD" w:rsidP="00242A7B">
            <w:pPr>
              <w:jc w:val="right"/>
            </w:pPr>
            <w:r w:rsidRPr="00560167">
              <w:rPr>
                <w:noProof/>
                <w:lang w:eastAsia="pt-PT"/>
              </w:rPr>
              <mc:AlternateContent>
                <mc:Choice Requires="wps">
                  <w:drawing>
                    <wp:anchor distT="0" distB="0" distL="114300" distR="114300" simplePos="0" relativeHeight="251659264" behindDoc="0" locked="0" layoutInCell="1" allowOverlap="1" wp14:anchorId="609E1133" wp14:editId="2B06BB2E">
                      <wp:simplePos x="0" y="0"/>
                      <wp:positionH relativeFrom="column">
                        <wp:posOffset>-749300</wp:posOffset>
                      </wp:positionH>
                      <wp:positionV relativeFrom="paragraph">
                        <wp:posOffset>110490</wp:posOffset>
                      </wp:positionV>
                      <wp:extent cx="4708525" cy="8255"/>
                      <wp:effectExtent l="0" t="0" r="15875" b="29845"/>
                      <wp:wrapNone/>
                      <wp:docPr id="4" name="Straight Connector 4"/>
                      <wp:cNvGraphicFramePr/>
                      <a:graphic xmlns:a="http://schemas.openxmlformats.org/drawingml/2006/main">
                        <a:graphicData uri="http://schemas.microsoft.com/office/word/2010/wordprocessingShape">
                          <wps:wsp>
                            <wps:cNvCnPr/>
                            <wps:spPr>
                              <a:xfrm flipV="1">
                                <a:off x="0" y="0"/>
                                <a:ext cx="4708525" cy="82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7807CA" id="Straight Connector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8.7pt" to="311.7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" strokecolor="#d1d1d1 [3044]"/>
                  </w:pict>
                </mc:Fallback>
              </mc:AlternateContent>
            </w:r>
          </w:p>
        </w:tc>
        <w:tc>
          <w:tcPr>
            <w:tcW w:w="4850" w:type="dxa"/>
          </w:tcPr>
          <w:p w14:paraId="46A38CA9" w14:textId="77777777" w:rsidR="006E03CD" w:rsidRPr="00560167" w:rsidRDefault="006E03CD" w:rsidP="00500E61">
            <w:pPr>
              <w:jc w:val="left"/>
            </w:pPr>
          </w:p>
        </w:tc>
      </w:tr>
    </w:tbl>
    <w:p w14:paraId="49282E55" w14:textId="77777777" w:rsidR="00D20820" w:rsidRPr="00560167" w:rsidRDefault="00D20820" w:rsidP="00D824D8">
      <w:pPr>
        <w:jc w:val="center"/>
      </w:pPr>
    </w:p>
    <w:p w14:paraId="25865EDA" w14:textId="77777777" w:rsidR="00D20820" w:rsidRPr="00560167" w:rsidRDefault="006E03CD" w:rsidP="00D824D8">
      <w:pPr>
        <w:jc w:val="center"/>
      </w:pPr>
      <w:r w:rsidRPr="00560167">
        <w:rPr>
          <w:noProof/>
          <w:lang w:eastAsia="pt-PT"/>
        </w:rPr>
        <mc:AlternateContent>
          <mc:Choice Requires="wps">
            <w:drawing>
              <wp:anchor distT="0" distB="0" distL="114300" distR="114300" simplePos="0" relativeHeight="251661312" behindDoc="0" locked="0" layoutInCell="1" allowOverlap="1" wp14:anchorId="3C478B88" wp14:editId="1FC0C69C">
                <wp:simplePos x="0" y="0"/>
                <wp:positionH relativeFrom="column">
                  <wp:posOffset>396029</wp:posOffset>
                </wp:positionH>
                <wp:positionV relativeFrom="paragraph">
                  <wp:posOffset>136525</wp:posOffset>
                </wp:positionV>
                <wp:extent cx="4708525" cy="8255"/>
                <wp:effectExtent l="0" t="0" r="15875" b="29845"/>
                <wp:wrapNone/>
                <wp:docPr id="5" name="Straight Connector 5"/>
                <wp:cNvGraphicFramePr/>
                <a:graphic xmlns:a="http://schemas.openxmlformats.org/drawingml/2006/main">
                  <a:graphicData uri="http://schemas.microsoft.com/office/word/2010/wordprocessingShape">
                    <wps:wsp>
                      <wps:cNvCnPr/>
                      <wps:spPr>
                        <a:xfrm flipV="1">
                          <a:off x="0" y="0"/>
                          <a:ext cx="4708525" cy="82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0038A0"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31.2pt,10.75pt" to="401.9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" strokecolor="#d1d1d1 [3044]"/>
            </w:pict>
          </mc:Fallback>
        </mc:AlternateContent>
      </w:r>
    </w:p>
    <w:p w14:paraId="2EF1A138" w14:textId="77777777" w:rsidR="00D20820" w:rsidRPr="00560167" w:rsidRDefault="00D20820" w:rsidP="00D824D8">
      <w:pPr>
        <w:jc w:val="center"/>
      </w:pPr>
    </w:p>
    <w:p w14:paraId="06C2BAE3" w14:textId="77777777" w:rsidR="00345143" w:rsidRDefault="00345143" w:rsidP="00D824D8">
      <w:pPr>
        <w:jc w:val="center"/>
      </w:pPr>
    </w:p>
    <w:tbl>
      <w:tblPr>
        <w:tblStyle w:val="TableGrid"/>
        <w:tblpPr w:leftFromText="141" w:rightFromText="141" w:vertAnchor="text" w:horzAnchor="margin" w:tblpXSpec="right" w:tblpY="4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4850"/>
      </w:tblGrid>
      <w:tr w:rsidR="00DC28AA" w14:paraId="08C35AC9" w14:textId="77777777" w:rsidTr="00DC28AA">
        <w:tc>
          <w:tcPr>
            <w:tcW w:w="1985" w:type="dxa"/>
            <w:vAlign w:val="center"/>
          </w:tcPr>
          <w:p w14:paraId="77884C43" w14:textId="77777777" w:rsidR="00DC28AA" w:rsidRDefault="00DC28AA" w:rsidP="00DC28AA">
            <w:pPr>
              <w:jc w:val="right"/>
            </w:pPr>
            <w:r w:rsidRPr="00560167">
              <w:t>Orientadores:</w:t>
            </w:r>
          </w:p>
        </w:tc>
        <w:tc>
          <w:tcPr>
            <w:tcW w:w="4850" w:type="dxa"/>
            <w:vAlign w:val="center"/>
          </w:tcPr>
          <w:p w14:paraId="42E29037" w14:textId="77777777" w:rsidR="00DC28AA" w:rsidRDefault="00DC28AA" w:rsidP="00DC28AA">
            <w:pPr>
              <w:jc w:val="left"/>
            </w:pPr>
            <w:r w:rsidRPr="00560167">
              <w:t>*</w:t>
            </w:r>
            <w:r>
              <w:t>Á</w:t>
            </w:r>
            <w:r w:rsidRPr="00560167">
              <w:t xml:space="preserve">lvaro José Silva </w:t>
            </w:r>
            <w:r>
              <w:t xml:space="preserve">Veiga de Campos* </w:t>
            </w:r>
          </w:p>
        </w:tc>
      </w:tr>
      <w:tr w:rsidR="00DC28AA" w14:paraId="788F2CEF" w14:textId="77777777" w:rsidTr="00DC28AA">
        <w:tc>
          <w:tcPr>
            <w:tcW w:w="1985" w:type="dxa"/>
            <w:vAlign w:val="center"/>
          </w:tcPr>
          <w:p w14:paraId="497E8B77" w14:textId="77777777" w:rsidR="00DC28AA" w:rsidRDefault="00DC28AA" w:rsidP="00DC28AA">
            <w:pPr>
              <w:jc w:val="right"/>
            </w:pPr>
          </w:p>
        </w:tc>
        <w:tc>
          <w:tcPr>
            <w:tcW w:w="4850" w:type="dxa"/>
          </w:tcPr>
          <w:p w14:paraId="16B921C9" w14:textId="77777777" w:rsidR="00DC28AA" w:rsidRDefault="00DC28AA" w:rsidP="00DC28AA">
            <w:pPr>
              <w:jc w:val="left"/>
            </w:pPr>
            <w:r w:rsidRPr="00560167">
              <w:t xml:space="preserve">*Alberto Joaquim Alves </w:t>
            </w:r>
            <w:r>
              <w:t xml:space="preserve">Caeiro, </w:t>
            </w:r>
            <w:proofErr w:type="spellStart"/>
            <w:r>
              <w:t>SoftCompany</w:t>
            </w:r>
            <w:proofErr w:type="spellEnd"/>
            <w:r>
              <w:t>*</w:t>
            </w:r>
          </w:p>
          <w:p w14:paraId="5751CF6B" w14:textId="77777777" w:rsidR="00DC28AA" w:rsidRDefault="00DC28AA" w:rsidP="00DC28AA">
            <w:pPr>
              <w:jc w:val="left"/>
            </w:pPr>
          </w:p>
        </w:tc>
      </w:tr>
    </w:tbl>
    <w:p w14:paraId="27BBD0B3" w14:textId="77777777" w:rsidR="00D20820" w:rsidRDefault="00D20820" w:rsidP="00D824D8">
      <w:pPr>
        <w:jc w:val="center"/>
      </w:pPr>
    </w:p>
    <w:p w14:paraId="6B4230E0" w14:textId="77777777" w:rsidR="006E03CD" w:rsidRPr="00560167" w:rsidRDefault="006E03CD" w:rsidP="00D824D8">
      <w:pPr>
        <w:jc w:val="center"/>
      </w:pPr>
    </w:p>
    <w:p w14:paraId="6559F703" w14:textId="77777777" w:rsidR="00D20820" w:rsidRPr="00560167" w:rsidRDefault="00D20820" w:rsidP="00D824D8">
      <w:pPr>
        <w:jc w:val="center"/>
        <w:rPr>
          <w:sz w:val="24"/>
        </w:rPr>
      </w:pPr>
    </w:p>
    <w:p w14:paraId="47660ED2" w14:textId="77777777" w:rsidR="00D20820" w:rsidRPr="00560167" w:rsidRDefault="00D20820" w:rsidP="00D824D8">
      <w:pPr>
        <w:jc w:val="center"/>
      </w:pPr>
    </w:p>
    <w:p w14:paraId="31537B3C" w14:textId="77777777" w:rsidR="00156623" w:rsidRPr="00560167" w:rsidRDefault="00156623" w:rsidP="00D824D8">
      <w:pPr>
        <w:jc w:val="center"/>
        <w:rPr>
          <w:sz w:val="24"/>
        </w:rPr>
      </w:pPr>
      <w:r w:rsidRPr="00560167">
        <w:rPr>
          <w:noProof/>
          <w:lang w:eastAsia="pt-PT"/>
        </w:rPr>
        <mc:AlternateContent>
          <mc:Choice Requires="wps">
            <w:drawing>
              <wp:anchor distT="0" distB="0" distL="114300" distR="114300" simplePos="0" relativeHeight="251665408" behindDoc="0" locked="0" layoutInCell="1" allowOverlap="1" wp14:anchorId="41901F38" wp14:editId="510A8B4C">
                <wp:simplePos x="0" y="0"/>
                <wp:positionH relativeFrom="column">
                  <wp:posOffset>394335</wp:posOffset>
                </wp:positionH>
                <wp:positionV relativeFrom="paragraph">
                  <wp:posOffset>8255</wp:posOffset>
                </wp:positionV>
                <wp:extent cx="4708525" cy="8255"/>
                <wp:effectExtent l="0" t="0" r="15875" b="29845"/>
                <wp:wrapNone/>
                <wp:docPr id="7" name="Straight Connector 7"/>
                <wp:cNvGraphicFramePr/>
                <a:graphic xmlns:a="http://schemas.openxmlformats.org/drawingml/2006/main">
                  <a:graphicData uri="http://schemas.microsoft.com/office/word/2010/wordprocessingShape">
                    <wps:wsp>
                      <wps:cNvCnPr/>
                      <wps:spPr>
                        <a:xfrm flipV="1">
                          <a:off x="0" y="0"/>
                          <a:ext cx="4708525" cy="8255"/>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2605BB63" id="Straight Connector 7"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31.05pt,.65pt" to="401.8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" strokecolor="#4a7ebb"/>
            </w:pict>
          </mc:Fallback>
        </mc:AlternateContent>
      </w:r>
    </w:p>
    <w:p w14:paraId="6AAB8AAE" w14:textId="77777777" w:rsidR="00156623" w:rsidRPr="00560167" w:rsidRDefault="006E03CD" w:rsidP="00D824D8">
      <w:pPr>
        <w:jc w:val="center"/>
      </w:pPr>
      <w:r w:rsidRPr="00560167">
        <w:rPr>
          <w:noProof/>
          <w:lang w:eastAsia="pt-PT"/>
        </w:rPr>
        <mc:AlternateContent>
          <mc:Choice Requires="wps">
            <w:drawing>
              <wp:anchor distT="0" distB="0" distL="114300" distR="114300" simplePos="0" relativeHeight="251663360" behindDoc="0" locked="0" layoutInCell="1" allowOverlap="1" wp14:anchorId="1C8EC84A" wp14:editId="2CA68504">
                <wp:simplePos x="0" y="0"/>
                <wp:positionH relativeFrom="column">
                  <wp:posOffset>394124</wp:posOffset>
                </wp:positionH>
                <wp:positionV relativeFrom="paragraph">
                  <wp:posOffset>100118</wp:posOffset>
                </wp:positionV>
                <wp:extent cx="4708525" cy="8255"/>
                <wp:effectExtent l="0" t="0" r="15875" b="29845"/>
                <wp:wrapNone/>
                <wp:docPr id="6" name="Straight Connector 6"/>
                <wp:cNvGraphicFramePr/>
                <a:graphic xmlns:a="http://schemas.openxmlformats.org/drawingml/2006/main">
                  <a:graphicData uri="http://schemas.microsoft.com/office/word/2010/wordprocessingShape">
                    <wps:wsp>
                      <wps:cNvCnPr/>
                      <wps:spPr>
                        <a:xfrm flipV="1">
                          <a:off x="0" y="0"/>
                          <a:ext cx="4708525" cy="82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31010D" id="Straight Connector 6"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1.05pt,7.9pt" to="401.8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" strokecolor="#d1d1d1 [3044]"/>
            </w:pict>
          </mc:Fallback>
        </mc:AlternateContent>
      </w:r>
    </w:p>
    <w:p w14:paraId="51F425E7" w14:textId="77777777" w:rsidR="006E03CD" w:rsidRDefault="006E03CD" w:rsidP="00D824D8">
      <w:pPr>
        <w:jc w:val="center"/>
      </w:pPr>
    </w:p>
    <w:p w14:paraId="1E5EEFF4" w14:textId="77777777" w:rsidR="00D20820" w:rsidRPr="00560167" w:rsidRDefault="00D20820" w:rsidP="00D824D8">
      <w:pPr>
        <w:jc w:val="center"/>
      </w:pPr>
      <w:r w:rsidRPr="00560167">
        <w:t xml:space="preserve">Relatório *de progresso* *beta* final* realizado no âmbito de </w:t>
      </w:r>
      <w:proofErr w:type="spellStart"/>
      <w:r w:rsidRPr="00560167">
        <w:t>Projecto</w:t>
      </w:r>
      <w:proofErr w:type="spellEnd"/>
      <w:r w:rsidRPr="00560167">
        <w:t xml:space="preserve"> e Seminário,</w:t>
      </w:r>
      <w:r w:rsidRPr="00560167">
        <w:br/>
        <w:t>do curso de licenciatura em Engenharia Informática e de Computadores</w:t>
      </w:r>
      <w:r w:rsidRPr="00560167">
        <w:br/>
        <w:t>Semestre de Verão 201</w:t>
      </w:r>
      <w:r w:rsidR="00255B5E">
        <w:t>8</w:t>
      </w:r>
      <w:r w:rsidRPr="00560167">
        <w:t>/201</w:t>
      </w:r>
      <w:r w:rsidR="00255B5E">
        <w:t>9</w:t>
      </w:r>
      <w:r w:rsidRPr="00560167">
        <w:br/>
      </w:r>
    </w:p>
    <w:p w14:paraId="3B281FBC" w14:textId="77777777" w:rsidR="00D20820" w:rsidRPr="00560167" w:rsidRDefault="00D20820" w:rsidP="00D824D8">
      <w:pPr>
        <w:jc w:val="center"/>
      </w:pPr>
    </w:p>
    <w:p w14:paraId="0D563CB4" w14:textId="77777777" w:rsidR="00D20820" w:rsidRPr="00560167" w:rsidRDefault="007F2767" w:rsidP="00D824D8">
      <w:pPr>
        <w:jc w:val="center"/>
      </w:pPr>
      <w:r>
        <w:t>*</w:t>
      </w:r>
      <w:r w:rsidR="00D20820" w:rsidRPr="00560167">
        <w:t>Maio</w:t>
      </w:r>
      <w:r>
        <w:t>*</w:t>
      </w:r>
      <w:r w:rsidR="00D20820" w:rsidRPr="00560167">
        <w:t xml:space="preserve"> de 201</w:t>
      </w:r>
      <w:r w:rsidR="00255B5E">
        <w:t>9</w:t>
      </w:r>
    </w:p>
    <w:p w14:paraId="40636ADB" w14:textId="77777777" w:rsidR="003737CF" w:rsidRDefault="003737CF" w:rsidP="00FC667E">
      <w:pPr>
        <w:pStyle w:val="Heading1"/>
      </w:pPr>
    </w:p>
    <w:p w14:paraId="41072681" w14:textId="77777777" w:rsidR="003737CF" w:rsidRDefault="003737CF" w:rsidP="003737CF">
      <w:pPr>
        <w:rPr>
          <w:rFonts w:eastAsiaTheme="majorEastAsia" w:cstheme="majorBidi"/>
          <w:sz w:val="40"/>
          <w:szCs w:val="28"/>
        </w:rPr>
      </w:pPr>
      <w:r>
        <w:br w:type="page"/>
      </w:r>
    </w:p>
    <w:p w14:paraId="4A5CFFA0" w14:textId="77777777" w:rsidR="00560167" w:rsidRPr="000B3A22" w:rsidRDefault="00560167" w:rsidP="00FC667E">
      <w:pPr>
        <w:pStyle w:val="Heading1"/>
      </w:pPr>
      <w:bookmarkStart w:id="0" w:name="_Toc3846072"/>
      <w:r w:rsidRPr="000B3A22">
        <w:lastRenderedPageBreak/>
        <w:t>Resumo</w:t>
      </w:r>
      <w:bookmarkEnd w:id="0"/>
    </w:p>
    <w:p w14:paraId="6CC77204" w14:textId="77777777" w:rsidR="00AD6BB4" w:rsidRDefault="00AD6BB4" w:rsidP="00AD6BB4">
      <w:r>
        <w:t>Texto do resumo.</w:t>
      </w:r>
    </w:p>
    <w:p w14:paraId="3A6DFBF0" w14:textId="77777777" w:rsidR="00AD6BB4" w:rsidRDefault="00AD6BB4" w:rsidP="00AD6BB4"/>
    <w:p w14:paraId="28670307" w14:textId="0EF25B0F" w:rsidR="00560167" w:rsidRDefault="00AD6BB4" w:rsidP="00AD6BB4">
      <w:r>
        <w:t>Breve descrição do projeto, dos resultados importantes e das conclusões: o objetivo é dar ao leitor uma visão global do projeto (não deve exceder uma página).</w:t>
      </w:r>
    </w:p>
    <w:p w14:paraId="12EBD90B" w14:textId="77777777" w:rsidR="00560167" w:rsidRDefault="00560167" w:rsidP="00FC667E"/>
    <w:p w14:paraId="7CF248FE" w14:textId="77777777" w:rsidR="00560167" w:rsidRDefault="00560167" w:rsidP="00FC667E">
      <w:r w:rsidRPr="00560167">
        <w:rPr>
          <w:rFonts w:cs="Times New Roman"/>
          <w:b/>
          <w:sz w:val="24"/>
          <w:szCs w:val="32"/>
        </w:rPr>
        <w:t xml:space="preserve">Palavras-chave: </w:t>
      </w:r>
      <w:r w:rsidR="000B3A22">
        <w:rPr>
          <w:rFonts w:cs="Times New Roman"/>
          <w:b/>
          <w:sz w:val="24"/>
          <w:szCs w:val="32"/>
        </w:rPr>
        <w:t xml:space="preserve"> </w:t>
      </w:r>
      <w:r w:rsidR="0002695E">
        <w:t>lista de palavras-chave, ordenadas alfabeticamente, separadas por ;.</w:t>
      </w:r>
    </w:p>
    <w:p w14:paraId="75E73BD8" w14:textId="77777777" w:rsidR="002179FC" w:rsidRDefault="002179FC" w:rsidP="00FC667E"/>
    <w:p w14:paraId="42EFCC2C" w14:textId="77777777" w:rsidR="002179FC" w:rsidRDefault="002179FC" w:rsidP="00FC667E">
      <w:r>
        <w:br w:type="page"/>
      </w:r>
    </w:p>
    <w:p w14:paraId="047893D2" w14:textId="77777777" w:rsidR="003737CF" w:rsidRPr="007F2767" w:rsidRDefault="003737CF" w:rsidP="00FC667E">
      <w:pPr>
        <w:pStyle w:val="Heading1"/>
      </w:pPr>
    </w:p>
    <w:p w14:paraId="20CB9EFB" w14:textId="77777777" w:rsidR="003737CF" w:rsidRPr="007F2767" w:rsidRDefault="003737CF" w:rsidP="003737CF">
      <w:pPr>
        <w:rPr>
          <w:rFonts w:eastAsiaTheme="majorEastAsia" w:cstheme="majorBidi"/>
          <w:sz w:val="40"/>
          <w:szCs w:val="28"/>
        </w:rPr>
      </w:pPr>
      <w:r w:rsidRPr="007F2767">
        <w:br w:type="page"/>
      </w:r>
    </w:p>
    <w:p w14:paraId="3E9EC5CC" w14:textId="77777777" w:rsidR="00A31ACB" w:rsidRPr="00A31ACB" w:rsidRDefault="002179FC" w:rsidP="00A31ACB">
      <w:pPr>
        <w:pStyle w:val="Heading1"/>
        <w:rPr>
          <w:b w:val="0"/>
          <w:sz w:val="24"/>
          <w:szCs w:val="24"/>
          <w:lang w:val="en-US"/>
        </w:rPr>
      </w:pPr>
      <w:bookmarkStart w:id="1" w:name="_Toc3846073"/>
      <w:r w:rsidRPr="002179FC">
        <w:rPr>
          <w:lang w:val="en-US"/>
        </w:rPr>
        <w:lastRenderedPageBreak/>
        <w:t>Abstract</w:t>
      </w:r>
      <w:bookmarkEnd w:id="1"/>
    </w:p>
    <w:p w14:paraId="6C16E8F1" w14:textId="77777777" w:rsidR="002179FC" w:rsidRPr="004B4FD6" w:rsidRDefault="002179FC" w:rsidP="00FC667E">
      <w:pPr>
        <w:rPr>
          <w:lang w:val="en-US"/>
        </w:rPr>
      </w:pPr>
      <w:r w:rsidRPr="004B4FD6">
        <w:rPr>
          <w:lang w:val="en-US"/>
        </w:rPr>
        <w:t>Abstract text</w:t>
      </w:r>
      <w:r w:rsidR="00F33308" w:rsidRPr="004B4FD6">
        <w:rPr>
          <w:lang w:val="en-US"/>
        </w:rPr>
        <w:t xml:space="preserve"> (1 page).</w:t>
      </w:r>
      <w:r w:rsidR="00255B5E" w:rsidRPr="004B4FD6">
        <w:rPr>
          <w:lang w:val="en-US"/>
        </w:rPr>
        <w:t xml:space="preserve"> É </w:t>
      </w:r>
      <w:r w:rsidR="00255B5E" w:rsidRPr="005F7F22">
        <w:t>opcional</w:t>
      </w:r>
      <w:r w:rsidR="00255B5E" w:rsidRPr="004B4FD6">
        <w:rPr>
          <w:lang w:val="en-US"/>
        </w:rPr>
        <w:t>.</w:t>
      </w:r>
    </w:p>
    <w:p w14:paraId="45F34A7B" w14:textId="77777777" w:rsidR="002179FC" w:rsidRPr="004B4FD6" w:rsidRDefault="002179FC" w:rsidP="00FC667E">
      <w:pPr>
        <w:rPr>
          <w:lang w:val="en-US"/>
        </w:rPr>
      </w:pPr>
    </w:p>
    <w:p w14:paraId="217D1DF0" w14:textId="77777777" w:rsidR="002179FC" w:rsidRPr="004B4FD6" w:rsidRDefault="002179FC" w:rsidP="00FC667E">
      <w:pPr>
        <w:rPr>
          <w:lang w:val="en-US"/>
        </w:rPr>
      </w:pPr>
    </w:p>
    <w:p w14:paraId="57F23E14" w14:textId="77777777" w:rsidR="002179FC" w:rsidRDefault="002179FC" w:rsidP="00FC667E">
      <w:pPr>
        <w:rPr>
          <w:lang w:val="en-US"/>
        </w:rPr>
      </w:pPr>
      <w:r w:rsidRPr="00CC6E45">
        <w:rPr>
          <w:b/>
          <w:sz w:val="24"/>
          <w:szCs w:val="32"/>
          <w:lang w:val="en-US"/>
        </w:rPr>
        <w:t>Keywords:</w:t>
      </w:r>
      <w:r w:rsidRPr="002179FC">
        <w:rPr>
          <w:rFonts w:ascii="CMBX10" w:hAnsi="CMBX10"/>
          <w:b/>
          <w:bCs/>
          <w:lang w:val="en-US"/>
        </w:rPr>
        <w:t xml:space="preserve"> </w:t>
      </w:r>
      <w:r w:rsidRPr="002179FC">
        <w:rPr>
          <w:lang w:val="en-US"/>
        </w:rPr>
        <w:t xml:space="preserve">sorted </w:t>
      </w:r>
      <w:r w:rsidR="00BC7E50">
        <w:rPr>
          <w:lang w:val="en-US"/>
        </w:rPr>
        <w:t>k</w:t>
      </w:r>
      <w:r w:rsidRPr="002179FC">
        <w:rPr>
          <w:lang w:val="en-US"/>
        </w:rPr>
        <w:t>eyword list, delimited by ;.</w:t>
      </w:r>
    </w:p>
    <w:p w14:paraId="03446075" w14:textId="77777777" w:rsidR="007D3368" w:rsidRDefault="007D3368" w:rsidP="00FC667E">
      <w:pPr>
        <w:rPr>
          <w:lang w:val="en-US"/>
        </w:rPr>
      </w:pPr>
    </w:p>
    <w:p w14:paraId="71351E26" w14:textId="77777777" w:rsidR="007D3368" w:rsidRDefault="007D3368" w:rsidP="00FC667E">
      <w:pPr>
        <w:rPr>
          <w:lang w:val="en-US"/>
        </w:rPr>
      </w:pPr>
      <w:r>
        <w:rPr>
          <w:lang w:val="en-US"/>
        </w:rPr>
        <w:br w:type="page"/>
      </w:r>
    </w:p>
    <w:p w14:paraId="1DD29A1C" w14:textId="77777777" w:rsidR="003737CF" w:rsidRPr="007F2767" w:rsidRDefault="003737CF" w:rsidP="00FC667E">
      <w:pPr>
        <w:pStyle w:val="Heading1"/>
        <w:rPr>
          <w:lang w:val="en-US"/>
        </w:rPr>
      </w:pPr>
    </w:p>
    <w:p w14:paraId="336EE9C8" w14:textId="77777777" w:rsidR="003737CF" w:rsidRPr="007F2767" w:rsidRDefault="003737CF" w:rsidP="003737CF">
      <w:pPr>
        <w:rPr>
          <w:rFonts w:eastAsiaTheme="majorEastAsia" w:cstheme="majorBidi"/>
          <w:sz w:val="40"/>
          <w:szCs w:val="28"/>
          <w:lang w:val="en-US"/>
        </w:rPr>
      </w:pPr>
      <w:r w:rsidRPr="007F2767">
        <w:rPr>
          <w:lang w:val="en-US"/>
        </w:rPr>
        <w:br w:type="page"/>
      </w:r>
    </w:p>
    <w:p w14:paraId="410B6DAE" w14:textId="77777777" w:rsidR="00A31ACB" w:rsidRDefault="007D3368" w:rsidP="00A31ACB">
      <w:pPr>
        <w:pStyle w:val="Heading1"/>
      </w:pPr>
      <w:bookmarkStart w:id="2" w:name="_Toc3846074"/>
      <w:r w:rsidRPr="007D3368">
        <w:lastRenderedPageBreak/>
        <w:t>Agradecimentos</w:t>
      </w:r>
      <w:bookmarkEnd w:id="2"/>
    </w:p>
    <w:p w14:paraId="6E7B85BF" w14:textId="77777777" w:rsidR="007D3368" w:rsidRPr="007D3368" w:rsidRDefault="007D3368" w:rsidP="00FC667E">
      <w:r w:rsidRPr="007D3368">
        <w:t>Texto dos agradecimentos. É opcional.</w:t>
      </w:r>
    </w:p>
    <w:p w14:paraId="13C6F2EA" w14:textId="77777777" w:rsidR="007D3368" w:rsidRPr="007D3368" w:rsidRDefault="007D3368" w:rsidP="00FC667E"/>
    <w:p w14:paraId="5261BEAB" w14:textId="77777777" w:rsidR="007D3368" w:rsidRPr="007D3368" w:rsidRDefault="007D3368" w:rsidP="00FC667E"/>
    <w:p w14:paraId="0ADC80CA" w14:textId="77777777" w:rsidR="007D3368" w:rsidRPr="007D3368" w:rsidRDefault="007D3368" w:rsidP="00FC667E"/>
    <w:p w14:paraId="4845709E" w14:textId="77777777" w:rsidR="003737CF" w:rsidRDefault="00A41754" w:rsidP="00FC667E">
      <w:pPr>
        <w:pStyle w:val="Heading1"/>
        <w:rPr>
          <w:rFonts w:cs="Times New Roman"/>
          <w:color w:val="000000"/>
          <w:sz w:val="24"/>
          <w:szCs w:val="32"/>
        </w:rPr>
      </w:pPr>
      <w:r>
        <w:rPr>
          <w:rFonts w:cs="Times New Roman"/>
          <w:color w:val="000000"/>
          <w:sz w:val="24"/>
          <w:szCs w:val="32"/>
        </w:rPr>
        <w:br w:type="page"/>
      </w:r>
    </w:p>
    <w:p w14:paraId="2AFE2FD2" w14:textId="77777777" w:rsidR="003737CF" w:rsidRDefault="003737CF" w:rsidP="003737CF">
      <w:pPr>
        <w:rPr>
          <w:rFonts w:eastAsiaTheme="majorEastAsia"/>
        </w:rPr>
      </w:pPr>
      <w:r>
        <w:lastRenderedPageBreak/>
        <w:br w:type="page"/>
      </w:r>
    </w:p>
    <w:p w14:paraId="747D5DA2" w14:textId="77777777" w:rsidR="006F7351" w:rsidRDefault="006F7351" w:rsidP="00A31ACB">
      <w:pPr>
        <w:pStyle w:val="Heading1"/>
      </w:pPr>
      <w:bookmarkStart w:id="3" w:name="_Toc417073314"/>
      <w:bookmarkStart w:id="4" w:name="_Toc417484057"/>
      <w:bookmarkStart w:id="5" w:name="_Toc3846075"/>
      <w:r w:rsidRPr="00AB0EC2">
        <w:lastRenderedPageBreak/>
        <w:t>Índice</w:t>
      </w:r>
      <w:bookmarkEnd w:id="3"/>
      <w:bookmarkEnd w:id="4"/>
      <w:bookmarkEnd w:id="5"/>
    </w:p>
    <w:p w14:paraId="087E0199" w14:textId="18BCA4DC" w:rsidR="00D722C1" w:rsidRDefault="00DA6AB5">
      <w:pPr>
        <w:pStyle w:val="TOC1"/>
        <w:tabs>
          <w:tab w:val="right" w:leader="dot" w:pos="8494"/>
        </w:tabs>
        <w:rPr>
          <w:rFonts w:eastAsiaTheme="minorEastAsia"/>
          <w:b w:val="0"/>
          <w:bCs w:val="0"/>
          <w:caps w:val="0"/>
          <w:noProof/>
          <w:sz w:val="22"/>
          <w:szCs w:val="22"/>
          <w:lang w:val="en-GB" w:eastAsia="en-GB"/>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3846072" w:history="1">
        <w:r w:rsidR="00D722C1" w:rsidRPr="006942C5">
          <w:rPr>
            <w:rStyle w:val="Hyperlink"/>
            <w:noProof/>
          </w:rPr>
          <w:t>Resumo</w:t>
        </w:r>
        <w:r w:rsidR="00D722C1">
          <w:rPr>
            <w:noProof/>
            <w:webHidden/>
          </w:rPr>
          <w:tab/>
        </w:r>
        <w:r w:rsidR="00D722C1">
          <w:rPr>
            <w:noProof/>
            <w:webHidden/>
          </w:rPr>
          <w:fldChar w:fldCharType="begin"/>
        </w:r>
        <w:r w:rsidR="00D722C1">
          <w:rPr>
            <w:noProof/>
            <w:webHidden/>
          </w:rPr>
          <w:instrText xml:space="preserve"> PAGEREF _Toc3846072 \h </w:instrText>
        </w:r>
        <w:r w:rsidR="00D722C1">
          <w:rPr>
            <w:noProof/>
            <w:webHidden/>
          </w:rPr>
        </w:r>
        <w:r w:rsidR="00D722C1">
          <w:rPr>
            <w:noProof/>
            <w:webHidden/>
          </w:rPr>
          <w:fldChar w:fldCharType="separate"/>
        </w:r>
        <w:r w:rsidR="00762035">
          <w:rPr>
            <w:noProof/>
            <w:webHidden/>
          </w:rPr>
          <w:t>v</w:t>
        </w:r>
        <w:r w:rsidR="00D722C1">
          <w:rPr>
            <w:noProof/>
            <w:webHidden/>
          </w:rPr>
          <w:fldChar w:fldCharType="end"/>
        </w:r>
      </w:hyperlink>
    </w:p>
    <w:p w14:paraId="650FF3DE" w14:textId="36455FB3" w:rsidR="00D722C1" w:rsidRDefault="00AE7145">
      <w:pPr>
        <w:pStyle w:val="TOC1"/>
        <w:tabs>
          <w:tab w:val="right" w:leader="dot" w:pos="8494"/>
        </w:tabs>
        <w:rPr>
          <w:rFonts w:eastAsiaTheme="minorEastAsia"/>
          <w:b w:val="0"/>
          <w:bCs w:val="0"/>
          <w:caps w:val="0"/>
          <w:noProof/>
          <w:sz w:val="22"/>
          <w:szCs w:val="22"/>
          <w:lang w:val="en-GB" w:eastAsia="en-GB"/>
        </w:rPr>
      </w:pPr>
      <w:hyperlink w:anchor="_Toc3846073" w:history="1">
        <w:r w:rsidR="00D722C1" w:rsidRPr="006942C5">
          <w:rPr>
            <w:rStyle w:val="Hyperlink"/>
            <w:noProof/>
            <w:lang w:val="en-US"/>
          </w:rPr>
          <w:t>Abstract</w:t>
        </w:r>
        <w:r w:rsidR="00D722C1">
          <w:rPr>
            <w:noProof/>
            <w:webHidden/>
          </w:rPr>
          <w:tab/>
        </w:r>
        <w:r w:rsidR="00D722C1">
          <w:rPr>
            <w:noProof/>
            <w:webHidden/>
          </w:rPr>
          <w:fldChar w:fldCharType="begin"/>
        </w:r>
        <w:r w:rsidR="00D722C1">
          <w:rPr>
            <w:noProof/>
            <w:webHidden/>
          </w:rPr>
          <w:instrText xml:space="preserve"> PAGEREF _Toc3846073 \h </w:instrText>
        </w:r>
        <w:r w:rsidR="00D722C1">
          <w:rPr>
            <w:noProof/>
            <w:webHidden/>
          </w:rPr>
        </w:r>
        <w:r w:rsidR="00D722C1">
          <w:rPr>
            <w:noProof/>
            <w:webHidden/>
          </w:rPr>
          <w:fldChar w:fldCharType="separate"/>
        </w:r>
        <w:r w:rsidR="00762035">
          <w:rPr>
            <w:noProof/>
            <w:webHidden/>
          </w:rPr>
          <w:t>vii</w:t>
        </w:r>
        <w:r w:rsidR="00D722C1">
          <w:rPr>
            <w:noProof/>
            <w:webHidden/>
          </w:rPr>
          <w:fldChar w:fldCharType="end"/>
        </w:r>
      </w:hyperlink>
    </w:p>
    <w:p w14:paraId="300B68B6" w14:textId="0EFF7D3D" w:rsidR="00D722C1" w:rsidRDefault="00AE7145">
      <w:pPr>
        <w:pStyle w:val="TOC1"/>
        <w:tabs>
          <w:tab w:val="right" w:leader="dot" w:pos="8494"/>
        </w:tabs>
        <w:rPr>
          <w:rFonts w:eastAsiaTheme="minorEastAsia"/>
          <w:b w:val="0"/>
          <w:bCs w:val="0"/>
          <w:caps w:val="0"/>
          <w:noProof/>
          <w:sz w:val="22"/>
          <w:szCs w:val="22"/>
          <w:lang w:val="en-GB" w:eastAsia="en-GB"/>
        </w:rPr>
      </w:pPr>
      <w:hyperlink w:anchor="_Toc3846074" w:history="1">
        <w:r w:rsidR="00D722C1" w:rsidRPr="006942C5">
          <w:rPr>
            <w:rStyle w:val="Hyperlink"/>
            <w:noProof/>
          </w:rPr>
          <w:t>Agradecimentos</w:t>
        </w:r>
        <w:r w:rsidR="00D722C1">
          <w:rPr>
            <w:noProof/>
            <w:webHidden/>
          </w:rPr>
          <w:tab/>
        </w:r>
        <w:r w:rsidR="00D722C1">
          <w:rPr>
            <w:noProof/>
            <w:webHidden/>
          </w:rPr>
          <w:fldChar w:fldCharType="begin"/>
        </w:r>
        <w:r w:rsidR="00D722C1">
          <w:rPr>
            <w:noProof/>
            <w:webHidden/>
          </w:rPr>
          <w:instrText xml:space="preserve"> PAGEREF _Toc3846074 \h </w:instrText>
        </w:r>
        <w:r w:rsidR="00D722C1">
          <w:rPr>
            <w:noProof/>
            <w:webHidden/>
          </w:rPr>
        </w:r>
        <w:r w:rsidR="00D722C1">
          <w:rPr>
            <w:noProof/>
            <w:webHidden/>
          </w:rPr>
          <w:fldChar w:fldCharType="separate"/>
        </w:r>
        <w:r w:rsidR="00762035">
          <w:rPr>
            <w:noProof/>
            <w:webHidden/>
          </w:rPr>
          <w:t>ix</w:t>
        </w:r>
        <w:r w:rsidR="00D722C1">
          <w:rPr>
            <w:noProof/>
            <w:webHidden/>
          </w:rPr>
          <w:fldChar w:fldCharType="end"/>
        </w:r>
      </w:hyperlink>
    </w:p>
    <w:p w14:paraId="40BCD885" w14:textId="5BEE5BB5" w:rsidR="00D722C1" w:rsidRDefault="00AE7145">
      <w:pPr>
        <w:pStyle w:val="TOC1"/>
        <w:tabs>
          <w:tab w:val="right" w:leader="dot" w:pos="8494"/>
        </w:tabs>
        <w:rPr>
          <w:rFonts w:eastAsiaTheme="minorEastAsia"/>
          <w:b w:val="0"/>
          <w:bCs w:val="0"/>
          <w:caps w:val="0"/>
          <w:noProof/>
          <w:sz w:val="22"/>
          <w:szCs w:val="22"/>
          <w:lang w:val="en-GB" w:eastAsia="en-GB"/>
        </w:rPr>
      </w:pPr>
      <w:hyperlink w:anchor="_Toc3846075" w:history="1">
        <w:r w:rsidR="00D722C1" w:rsidRPr="006942C5">
          <w:rPr>
            <w:rStyle w:val="Hyperlink"/>
            <w:noProof/>
          </w:rPr>
          <w:t>Índice</w:t>
        </w:r>
        <w:r w:rsidR="00D722C1">
          <w:rPr>
            <w:noProof/>
            <w:webHidden/>
          </w:rPr>
          <w:tab/>
        </w:r>
        <w:r w:rsidR="00D722C1">
          <w:rPr>
            <w:noProof/>
            <w:webHidden/>
          </w:rPr>
          <w:fldChar w:fldCharType="begin"/>
        </w:r>
        <w:r w:rsidR="00D722C1">
          <w:rPr>
            <w:noProof/>
            <w:webHidden/>
          </w:rPr>
          <w:instrText xml:space="preserve"> PAGEREF _Toc3846075 \h </w:instrText>
        </w:r>
        <w:r w:rsidR="00D722C1">
          <w:rPr>
            <w:noProof/>
            <w:webHidden/>
          </w:rPr>
        </w:r>
        <w:r w:rsidR="00D722C1">
          <w:rPr>
            <w:noProof/>
            <w:webHidden/>
          </w:rPr>
          <w:fldChar w:fldCharType="separate"/>
        </w:r>
        <w:r w:rsidR="00762035">
          <w:rPr>
            <w:noProof/>
            <w:webHidden/>
          </w:rPr>
          <w:t>xi</w:t>
        </w:r>
        <w:r w:rsidR="00D722C1">
          <w:rPr>
            <w:noProof/>
            <w:webHidden/>
          </w:rPr>
          <w:fldChar w:fldCharType="end"/>
        </w:r>
      </w:hyperlink>
    </w:p>
    <w:p w14:paraId="27CB4E52" w14:textId="7865CDAD" w:rsidR="00D722C1" w:rsidRDefault="00AE7145">
      <w:pPr>
        <w:pStyle w:val="TOC1"/>
        <w:tabs>
          <w:tab w:val="right" w:leader="dot" w:pos="8494"/>
        </w:tabs>
        <w:rPr>
          <w:rFonts w:eastAsiaTheme="minorEastAsia"/>
          <w:b w:val="0"/>
          <w:bCs w:val="0"/>
          <w:caps w:val="0"/>
          <w:noProof/>
          <w:sz w:val="22"/>
          <w:szCs w:val="22"/>
          <w:lang w:val="en-GB" w:eastAsia="en-GB"/>
        </w:rPr>
      </w:pPr>
      <w:hyperlink w:anchor="_Toc3846076" w:history="1">
        <w:r w:rsidR="00D722C1" w:rsidRPr="006942C5">
          <w:rPr>
            <w:rStyle w:val="Hyperlink"/>
            <w:noProof/>
          </w:rPr>
          <w:t>Lista de Figuras</w:t>
        </w:r>
        <w:r w:rsidR="00D722C1">
          <w:rPr>
            <w:noProof/>
            <w:webHidden/>
          </w:rPr>
          <w:tab/>
        </w:r>
        <w:r w:rsidR="00D722C1">
          <w:rPr>
            <w:noProof/>
            <w:webHidden/>
          </w:rPr>
          <w:fldChar w:fldCharType="begin"/>
        </w:r>
        <w:r w:rsidR="00D722C1">
          <w:rPr>
            <w:noProof/>
            <w:webHidden/>
          </w:rPr>
          <w:instrText xml:space="preserve"> PAGEREF _Toc3846076 \h </w:instrText>
        </w:r>
        <w:r w:rsidR="00D722C1">
          <w:rPr>
            <w:noProof/>
            <w:webHidden/>
          </w:rPr>
        </w:r>
        <w:r w:rsidR="00D722C1">
          <w:rPr>
            <w:noProof/>
            <w:webHidden/>
          </w:rPr>
          <w:fldChar w:fldCharType="separate"/>
        </w:r>
        <w:r w:rsidR="00762035">
          <w:rPr>
            <w:noProof/>
            <w:webHidden/>
          </w:rPr>
          <w:t>xiii</w:t>
        </w:r>
        <w:r w:rsidR="00D722C1">
          <w:rPr>
            <w:noProof/>
            <w:webHidden/>
          </w:rPr>
          <w:fldChar w:fldCharType="end"/>
        </w:r>
      </w:hyperlink>
    </w:p>
    <w:p w14:paraId="3D8857C3" w14:textId="5F7D36F0" w:rsidR="00D722C1" w:rsidRDefault="00AE7145">
      <w:pPr>
        <w:pStyle w:val="TOC1"/>
        <w:tabs>
          <w:tab w:val="right" w:leader="dot" w:pos="8494"/>
        </w:tabs>
        <w:rPr>
          <w:rFonts w:eastAsiaTheme="minorEastAsia"/>
          <w:b w:val="0"/>
          <w:bCs w:val="0"/>
          <w:caps w:val="0"/>
          <w:noProof/>
          <w:sz w:val="22"/>
          <w:szCs w:val="22"/>
          <w:lang w:val="en-GB" w:eastAsia="en-GB"/>
        </w:rPr>
      </w:pPr>
      <w:hyperlink w:anchor="_Toc3846077" w:history="1">
        <w:r w:rsidR="00D722C1" w:rsidRPr="006942C5">
          <w:rPr>
            <w:rStyle w:val="Hyperlink"/>
            <w:noProof/>
          </w:rPr>
          <w:t>Lista de Tabelas</w:t>
        </w:r>
        <w:r w:rsidR="00D722C1">
          <w:rPr>
            <w:noProof/>
            <w:webHidden/>
          </w:rPr>
          <w:tab/>
        </w:r>
        <w:r w:rsidR="00D722C1">
          <w:rPr>
            <w:noProof/>
            <w:webHidden/>
          </w:rPr>
          <w:fldChar w:fldCharType="begin"/>
        </w:r>
        <w:r w:rsidR="00D722C1">
          <w:rPr>
            <w:noProof/>
            <w:webHidden/>
          </w:rPr>
          <w:instrText xml:space="preserve"> PAGEREF _Toc3846077 \h </w:instrText>
        </w:r>
        <w:r w:rsidR="00D722C1">
          <w:rPr>
            <w:noProof/>
            <w:webHidden/>
          </w:rPr>
        </w:r>
        <w:r w:rsidR="00D722C1">
          <w:rPr>
            <w:noProof/>
            <w:webHidden/>
          </w:rPr>
          <w:fldChar w:fldCharType="separate"/>
        </w:r>
        <w:r w:rsidR="00762035">
          <w:rPr>
            <w:noProof/>
            <w:webHidden/>
          </w:rPr>
          <w:t>xv</w:t>
        </w:r>
        <w:r w:rsidR="00D722C1">
          <w:rPr>
            <w:noProof/>
            <w:webHidden/>
          </w:rPr>
          <w:fldChar w:fldCharType="end"/>
        </w:r>
      </w:hyperlink>
    </w:p>
    <w:p w14:paraId="329BA19E" w14:textId="71A9526F" w:rsidR="00D722C1" w:rsidRDefault="00AE7145">
      <w:pPr>
        <w:pStyle w:val="TOC1"/>
        <w:tabs>
          <w:tab w:val="left" w:pos="440"/>
          <w:tab w:val="right" w:leader="dot" w:pos="8494"/>
        </w:tabs>
        <w:rPr>
          <w:rFonts w:eastAsiaTheme="minorEastAsia"/>
          <w:b w:val="0"/>
          <w:bCs w:val="0"/>
          <w:caps w:val="0"/>
          <w:noProof/>
          <w:sz w:val="22"/>
          <w:szCs w:val="22"/>
          <w:lang w:val="en-GB" w:eastAsia="en-GB"/>
        </w:rPr>
      </w:pPr>
      <w:hyperlink w:anchor="_Toc3846078" w:history="1">
        <w:r w:rsidR="00D722C1" w:rsidRPr="006942C5">
          <w:rPr>
            <w:rStyle w:val="Hyperlink"/>
            <w:noProof/>
          </w:rPr>
          <w:t>1.</w:t>
        </w:r>
        <w:r w:rsidR="00D722C1">
          <w:rPr>
            <w:rFonts w:eastAsiaTheme="minorEastAsia"/>
            <w:b w:val="0"/>
            <w:bCs w:val="0"/>
            <w:caps w:val="0"/>
            <w:noProof/>
            <w:sz w:val="22"/>
            <w:szCs w:val="22"/>
            <w:lang w:val="en-GB" w:eastAsia="en-GB"/>
          </w:rPr>
          <w:tab/>
        </w:r>
        <w:r w:rsidR="00D722C1" w:rsidRPr="006942C5">
          <w:rPr>
            <w:rStyle w:val="Hyperlink"/>
            <w:noProof/>
          </w:rPr>
          <w:t>Introdução</w:t>
        </w:r>
        <w:r w:rsidR="00D722C1">
          <w:rPr>
            <w:noProof/>
            <w:webHidden/>
          </w:rPr>
          <w:tab/>
        </w:r>
        <w:r w:rsidR="00D722C1">
          <w:rPr>
            <w:noProof/>
            <w:webHidden/>
          </w:rPr>
          <w:fldChar w:fldCharType="begin"/>
        </w:r>
        <w:r w:rsidR="00D722C1">
          <w:rPr>
            <w:noProof/>
            <w:webHidden/>
          </w:rPr>
          <w:instrText xml:space="preserve"> PAGEREF _Toc3846078 \h </w:instrText>
        </w:r>
        <w:r w:rsidR="00D722C1">
          <w:rPr>
            <w:noProof/>
            <w:webHidden/>
          </w:rPr>
        </w:r>
        <w:r w:rsidR="00D722C1">
          <w:rPr>
            <w:noProof/>
            <w:webHidden/>
          </w:rPr>
          <w:fldChar w:fldCharType="separate"/>
        </w:r>
        <w:r w:rsidR="00762035">
          <w:rPr>
            <w:noProof/>
            <w:webHidden/>
          </w:rPr>
          <w:t>1</w:t>
        </w:r>
        <w:r w:rsidR="00D722C1">
          <w:rPr>
            <w:noProof/>
            <w:webHidden/>
          </w:rPr>
          <w:fldChar w:fldCharType="end"/>
        </w:r>
      </w:hyperlink>
    </w:p>
    <w:p w14:paraId="1793F2B5" w14:textId="45196F12" w:rsidR="00D722C1" w:rsidRDefault="00AE7145">
      <w:pPr>
        <w:pStyle w:val="TOC2"/>
        <w:tabs>
          <w:tab w:val="right" w:leader="dot" w:pos="8494"/>
        </w:tabs>
        <w:rPr>
          <w:rFonts w:eastAsiaTheme="minorEastAsia"/>
          <w:smallCaps w:val="0"/>
          <w:noProof/>
          <w:sz w:val="22"/>
          <w:szCs w:val="22"/>
          <w:lang w:val="en-GB" w:eastAsia="en-GB"/>
        </w:rPr>
      </w:pPr>
      <w:hyperlink w:anchor="_Toc3846079" w:history="1">
        <w:r w:rsidR="00D722C1" w:rsidRPr="006942C5">
          <w:rPr>
            <w:rStyle w:val="Hyperlink"/>
            <w:noProof/>
          </w:rPr>
          <w:t>1.1 Nome da secção deste capítulo</w:t>
        </w:r>
        <w:r w:rsidR="00D722C1">
          <w:rPr>
            <w:noProof/>
            <w:webHidden/>
          </w:rPr>
          <w:tab/>
        </w:r>
        <w:r w:rsidR="00D722C1">
          <w:rPr>
            <w:noProof/>
            <w:webHidden/>
          </w:rPr>
          <w:fldChar w:fldCharType="begin"/>
        </w:r>
        <w:r w:rsidR="00D722C1">
          <w:rPr>
            <w:noProof/>
            <w:webHidden/>
          </w:rPr>
          <w:instrText xml:space="preserve"> PAGEREF _Toc3846079 \h </w:instrText>
        </w:r>
        <w:r w:rsidR="00D722C1">
          <w:rPr>
            <w:noProof/>
            <w:webHidden/>
          </w:rPr>
        </w:r>
        <w:r w:rsidR="00D722C1">
          <w:rPr>
            <w:noProof/>
            <w:webHidden/>
          </w:rPr>
          <w:fldChar w:fldCharType="separate"/>
        </w:r>
        <w:r w:rsidR="00762035">
          <w:rPr>
            <w:noProof/>
            <w:webHidden/>
          </w:rPr>
          <w:t>1</w:t>
        </w:r>
        <w:r w:rsidR="00D722C1">
          <w:rPr>
            <w:noProof/>
            <w:webHidden/>
          </w:rPr>
          <w:fldChar w:fldCharType="end"/>
        </w:r>
      </w:hyperlink>
    </w:p>
    <w:p w14:paraId="21D2C819" w14:textId="1743801D" w:rsidR="00D722C1" w:rsidRDefault="00AE7145">
      <w:pPr>
        <w:pStyle w:val="TOC2"/>
        <w:tabs>
          <w:tab w:val="right" w:leader="dot" w:pos="8494"/>
        </w:tabs>
        <w:rPr>
          <w:rFonts w:eastAsiaTheme="minorEastAsia"/>
          <w:smallCaps w:val="0"/>
          <w:noProof/>
          <w:sz w:val="22"/>
          <w:szCs w:val="22"/>
          <w:lang w:val="en-GB" w:eastAsia="en-GB"/>
        </w:rPr>
      </w:pPr>
      <w:hyperlink w:anchor="_Toc3846080" w:history="1">
        <w:r w:rsidR="00D722C1" w:rsidRPr="006942C5">
          <w:rPr>
            <w:rStyle w:val="Hyperlink"/>
            <w:noProof/>
          </w:rPr>
          <w:t>1.2 A segunda secção deste capítulo</w:t>
        </w:r>
        <w:r w:rsidR="00D722C1">
          <w:rPr>
            <w:noProof/>
            <w:webHidden/>
          </w:rPr>
          <w:tab/>
        </w:r>
        <w:r w:rsidR="00D722C1">
          <w:rPr>
            <w:noProof/>
            <w:webHidden/>
          </w:rPr>
          <w:fldChar w:fldCharType="begin"/>
        </w:r>
        <w:r w:rsidR="00D722C1">
          <w:rPr>
            <w:noProof/>
            <w:webHidden/>
          </w:rPr>
          <w:instrText xml:space="preserve"> PAGEREF _Toc3846080 \h </w:instrText>
        </w:r>
        <w:r w:rsidR="00D722C1">
          <w:rPr>
            <w:noProof/>
            <w:webHidden/>
          </w:rPr>
        </w:r>
        <w:r w:rsidR="00D722C1">
          <w:rPr>
            <w:noProof/>
            <w:webHidden/>
          </w:rPr>
          <w:fldChar w:fldCharType="separate"/>
        </w:r>
        <w:r w:rsidR="00762035">
          <w:rPr>
            <w:noProof/>
            <w:webHidden/>
          </w:rPr>
          <w:t>1</w:t>
        </w:r>
        <w:r w:rsidR="00D722C1">
          <w:rPr>
            <w:noProof/>
            <w:webHidden/>
          </w:rPr>
          <w:fldChar w:fldCharType="end"/>
        </w:r>
      </w:hyperlink>
    </w:p>
    <w:p w14:paraId="2E531F5B" w14:textId="1077ECEC" w:rsidR="00D722C1" w:rsidRDefault="00AE7145">
      <w:pPr>
        <w:pStyle w:val="TOC3"/>
        <w:tabs>
          <w:tab w:val="right" w:leader="dot" w:pos="8494"/>
        </w:tabs>
        <w:rPr>
          <w:rFonts w:eastAsiaTheme="minorEastAsia"/>
          <w:i w:val="0"/>
          <w:iCs w:val="0"/>
          <w:noProof/>
          <w:sz w:val="22"/>
          <w:szCs w:val="22"/>
          <w:lang w:val="en-GB" w:eastAsia="en-GB"/>
        </w:rPr>
      </w:pPr>
      <w:hyperlink w:anchor="_Toc3846081" w:history="1">
        <w:r w:rsidR="00D722C1" w:rsidRPr="006942C5">
          <w:rPr>
            <w:rStyle w:val="Hyperlink"/>
            <w:noProof/>
          </w:rPr>
          <w:t>1.2.1 A primeira sub-secção desta secção</w:t>
        </w:r>
        <w:r w:rsidR="00D722C1">
          <w:rPr>
            <w:noProof/>
            <w:webHidden/>
          </w:rPr>
          <w:tab/>
        </w:r>
        <w:r w:rsidR="00D722C1">
          <w:rPr>
            <w:noProof/>
            <w:webHidden/>
          </w:rPr>
          <w:fldChar w:fldCharType="begin"/>
        </w:r>
        <w:r w:rsidR="00D722C1">
          <w:rPr>
            <w:noProof/>
            <w:webHidden/>
          </w:rPr>
          <w:instrText xml:space="preserve"> PAGEREF _Toc3846081 \h </w:instrText>
        </w:r>
        <w:r w:rsidR="00D722C1">
          <w:rPr>
            <w:noProof/>
            <w:webHidden/>
          </w:rPr>
        </w:r>
        <w:r w:rsidR="00D722C1">
          <w:rPr>
            <w:noProof/>
            <w:webHidden/>
          </w:rPr>
          <w:fldChar w:fldCharType="separate"/>
        </w:r>
        <w:r w:rsidR="00762035">
          <w:rPr>
            <w:noProof/>
            <w:webHidden/>
          </w:rPr>
          <w:t>1</w:t>
        </w:r>
        <w:r w:rsidR="00D722C1">
          <w:rPr>
            <w:noProof/>
            <w:webHidden/>
          </w:rPr>
          <w:fldChar w:fldCharType="end"/>
        </w:r>
      </w:hyperlink>
    </w:p>
    <w:p w14:paraId="45E6A958" w14:textId="29F3DC9A" w:rsidR="00D722C1" w:rsidRDefault="00AE7145">
      <w:pPr>
        <w:pStyle w:val="TOC3"/>
        <w:tabs>
          <w:tab w:val="right" w:leader="dot" w:pos="8494"/>
        </w:tabs>
        <w:rPr>
          <w:rFonts w:eastAsiaTheme="minorEastAsia"/>
          <w:i w:val="0"/>
          <w:iCs w:val="0"/>
          <w:noProof/>
          <w:sz w:val="22"/>
          <w:szCs w:val="22"/>
          <w:lang w:val="en-GB" w:eastAsia="en-GB"/>
        </w:rPr>
      </w:pPr>
      <w:hyperlink w:anchor="_Toc3846082" w:history="1">
        <w:r w:rsidR="00D722C1" w:rsidRPr="006942C5">
          <w:rPr>
            <w:rStyle w:val="Hyperlink"/>
            <w:noProof/>
          </w:rPr>
          <w:t>1.2.2 A segunda sub-secção desta secção</w:t>
        </w:r>
        <w:r w:rsidR="00D722C1">
          <w:rPr>
            <w:noProof/>
            <w:webHidden/>
          </w:rPr>
          <w:tab/>
        </w:r>
        <w:r w:rsidR="00D722C1">
          <w:rPr>
            <w:noProof/>
            <w:webHidden/>
          </w:rPr>
          <w:fldChar w:fldCharType="begin"/>
        </w:r>
        <w:r w:rsidR="00D722C1">
          <w:rPr>
            <w:noProof/>
            <w:webHidden/>
          </w:rPr>
          <w:instrText xml:space="preserve"> PAGEREF _Toc3846082 \h </w:instrText>
        </w:r>
        <w:r w:rsidR="00D722C1">
          <w:rPr>
            <w:noProof/>
            <w:webHidden/>
          </w:rPr>
        </w:r>
        <w:r w:rsidR="00D722C1">
          <w:rPr>
            <w:noProof/>
            <w:webHidden/>
          </w:rPr>
          <w:fldChar w:fldCharType="separate"/>
        </w:r>
        <w:r w:rsidR="00762035">
          <w:rPr>
            <w:noProof/>
            <w:webHidden/>
          </w:rPr>
          <w:t>1</w:t>
        </w:r>
        <w:r w:rsidR="00D722C1">
          <w:rPr>
            <w:noProof/>
            <w:webHidden/>
          </w:rPr>
          <w:fldChar w:fldCharType="end"/>
        </w:r>
      </w:hyperlink>
    </w:p>
    <w:p w14:paraId="3CFB7327" w14:textId="660B3693" w:rsidR="00D722C1" w:rsidRDefault="00AE7145">
      <w:pPr>
        <w:pStyle w:val="TOC2"/>
        <w:tabs>
          <w:tab w:val="right" w:leader="dot" w:pos="8494"/>
        </w:tabs>
        <w:rPr>
          <w:rFonts w:eastAsiaTheme="minorEastAsia"/>
          <w:smallCaps w:val="0"/>
          <w:noProof/>
          <w:sz w:val="22"/>
          <w:szCs w:val="22"/>
          <w:lang w:val="en-GB" w:eastAsia="en-GB"/>
        </w:rPr>
      </w:pPr>
      <w:hyperlink w:anchor="_Toc3846083" w:history="1">
        <w:r w:rsidR="00D722C1" w:rsidRPr="006942C5">
          <w:rPr>
            <w:rStyle w:val="Hyperlink"/>
            <w:noProof/>
          </w:rPr>
          <w:t>1.3 Organização do documento</w:t>
        </w:r>
        <w:r w:rsidR="00D722C1">
          <w:rPr>
            <w:noProof/>
            <w:webHidden/>
          </w:rPr>
          <w:tab/>
        </w:r>
        <w:r w:rsidR="00D722C1">
          <w:rPr>
            <w:noProof/>
            <w:webHidden/>
          </w:rPr>
          <w:fldChar w:fldCharType="begin"/>
        </w:r>
        <w:r w:rsidR="00D722C1">
          <w:rPr>
            <w:noProof/>
            <w:webHidden/>
          </w:rPr>
          <w:instrText xml:space="preserve"> PAGEREF _Toc3846083 \h </w:instrText>
        </w:r>
        <w:r w:rsidR="00D722C1">
          <w:rPr>
            <w:noProof/>
            <w:webHidden/>
          </w:rPr>
        </w:r>
        <w:r w:rsidR="00D722C1">
          <w:rPr>
            <w:noProof/>
            <w:webHidden/>
          </w:rPr>
          <w:fldChar w:fldCharType="separate"/>
        </w:r>
        <w:r w:rsidR="00762035">
          <w:rPr>
            <w:noProof/>
            <w:webHidden/>
          </w:rPr>
          <w:t>2</w:t>
        </w:r>
        <w:r w:rsidR="00D722C1">
          <w:rPr>
            <w:noProof/>
            <w:webHidden/>
          </w:rPr>
          <w:fldChar w:fldCharType="end"/>
        </w:r>
      </w:hyperlink>
    </w:p>
    <w:p w14:paraId="157D8560" w14:textId="573D17E1" w:rsidR="00D722C1" w:rsidRDefault="00AE7145">
      <w:pPr>
        <w:pStyle w:val="TOC1"/>
        <w:tabs>
          <w:tab w:val="left" w:pos="440"/>
          <w:tab w:val="right" w:leader="dot" w:pos="8494"/>
        </w:tabs>
        <w:rPr>
          <w:rFonts w:eastAsiaTheme="minorEastAsia"/>
          <w:b w:val="0"/>
          <w:bCs w:val="0"/>
          <w:caps w:val="0"/>
          <w:noProof/>
          <w:sz w:val="22"/>
          <w:szCs w:val="22"/>
          <w:lang w:val="en-GB" w:eastAsia="en-GB"/>
        </w:rPr>
      </w:pPr>
      <w:hyperlink w:anchor="_Toc3846084" w:history="1">
        <w:r w:rsidR="00D722C1" w:rsidRPr="006942C5">
          <w:rPr>
            <w:rStyle w:val="Hyperlink"/>
            <w:noProof/>
          </w:rPr>
          <w:t>2.</w:t>
        </w:r>
        <w:r w:rsidR="00D722C1">
          <w:rPr>
            <w:rFonts w:eastAsiaTheme="minorEastAsia"/>
            <w:b w:val="0"/>
            <w:bCs w:val="0"/>
            <w:caps w:val="0"/>
            <w:noProof/>
            <w:sz w:val="22"/>
            <w:szCs w:val="22"/>
            <w:lang w:val="en-GB" w:eastAsia="en-GB"/>
          </w:rPr>
          <w:tab/>
        </w:r>
        <w:r w:rsidR="00D722C1" w:rsidRPr="006942C5">
          <w:rPr>
            <w:rStyle w:val="Hyperlink"/>
            <w:noProof/>
          </w:rPr>
          <w:t>Formulação do Problema</w:t>
        </w:r>
        <w:r w:rsidR="00D722C1">
          <w:rPr>
            <w:noProof/>
            <w:webHidden/>
          </w:rPr>
          <w:tab/>
        </w:r>
        <w:r w:rsidR="00D722C1">
          <w:rPr>
            <w:noProof/>
            <w:webHidden/>
          </w:rPr>
          <w:fldChar w:fldCharType="begin"/>
        </w:r>
        <w:r w:rsidR="00D722C1">
          <w:rPr>
            <w:noProof/>
            <w:webHidden/>
          </w:rPr>
          <w:instrText xml:space="preserve"> PAGEREF _Toc3846084 \h </w:instrText>
        </w:r>
        <w:r w:rsidR="00D722C1">
          <w:rPr>
            <w:noProof/>
            <w:webHidden/>
          </w:rPr>
        </w:r>
        <w:r w:rsidR="00D722C1">
          <w:rPr>
            <w:noProof/>
            <w:webHidden/>
          </w:rPr>
          <w:fldChar w:fldCharType="separate"/>
        </w:r>
        <w:r w:rsidR="00762035">
          <w:rPr>
            <w:noProof/>
            <w:webHidden/>
          </w:rPr>
          <w:t>3</w:t>
        </w:r>
        <w:r w:rsidR="00D722C1">
          <w:rPr>
            <w:noProof/>
            <w:webHidden/>
          </w:rPr>
          <w:fldChar w:fldCharType="end"/>
        </w:r>
      </w:hyperlink>
    </w:p>
    <w:p w14:paraId="0B725E10" w14:textId="286E6574" w:rsidR="00D722C1" w:rsidRDefault="00AE7145">
      <w:pPr>
        <w:pStyle w:val="TOC2"/>
        <w:tabs>
          <w:tab w:val="right" w:leader="dot" w:pos="8494"/>
        </w:tabs>
        <w:rPr>
          <w:rFonts w:eastAsiaTheme="minorEastAsia"/>
          <w:smallCaps w:val="0"/>
          <w:noProof/>
          <w:sz w:val="22"/>
          <w:szCs w:val="22"/>
          <w:lang w:val="en-GB" w:eastAsia="en-GB"/>
        </w:rPr>
      </w:pPr>
      <w:hyperlink w:anchor="_Toc3846085" w:history="1">
        <w:r w:rsidR="00D722C1" w:rsidRPr="006942C5">
          <w:rPr>
            <w:rStyle w:val="Hyperlink"/>
            <w:noProof/>
          </w:rPr>
          <w:t>2.1 Nome da secção deste capítulo</w:t>
        </w:r>
        <w:r w:rsidR="00D722C1">
          <w:rPr>
            <w:noProof/>
            <w:webHidden/>
          </w:rPr>
          <w:tab/>
        </w:r>
        <w:r w:rsidR="00D722C1">
          <w:rPr>
            <w:noProof/>
            <w:webHidden/>
          </w:rPr>
          <w:fldChar w:fldCharType="begin"/>
        </w:r>
        <w:r w:rsidR="00D722C1">
          <w:rPr>
            <w:noProof/>
            <w:webHidden/>
          </w:rPr>
          <w:instrText xml:space="preserve"> PAGEREF _Toc3846085 \h </w:instrText>
        </w:r>
        <w:r w:rsidR="00D722C1">
          <w:rPr>
            <w:noProof/>
            <w:webHidden/>
          </w:rPr>
        </w:r>
        <w:r w:rsidR="00D722C1">
          <w:rPr>
            <w:noProof/>
            <w:webHidden/>
          </w:rPr>
          <w:fldChar w:fldCharType="separate"/>
        </w:r>
        <w:r w:rsidR="00762035">
          <w:rPr>
            <w:noProof/>
            <w:webHidden/>
          </w:rPr>
          <w:t>3</w:t>
        </w:r>
        <w:r w:rsidR="00D722C1">
          <w:rPr>
            <w:noProof/>
            <w:webHidden/>
          </w:rPr>
          <w:fldChar w:fldCharType="end"/>
        </w:r>
      </w:hyperlink>
    </w:p>
    <w:p w14:paraId="3D8F4967" w14:textId="0A9BBCF7" w:rsidR="00D722C1" w:rsidRDefault="00AE7145">
      <w:pPr>
        <w:pStyle w:val="TOC2"/>
        <w:tabs>
          <w:tab w:val="right" w:leader="dot" w:pos="8494"/>
        </w:tabs>
        <w:rPr>
          <w:rFonts w:eastAsiaTheme="minorEastAsia"/>
          <w:smallCaps w:val="0"/>
          <w:noProof/>
          <w:sz w:val="22"/>
          <w:szCs w:val="22"/>
          <w:lang w:val="en-GB" w:eastAsia="en-GB"/>
        </w:rPr>
      </w:pPr>
      <w:hyperlink w:anchor="_Toc3846086" w:history="1">
        <w:r w:rsidR="00D722C1" w:rsidRPr="006942C5">
          <w:rPr>
            <w:rStyle w:val="Hyperlink"/>
            <w:noProof/>
          </w:rPr>
          <w:t>2.2 Análise do problema - enumeração</w:t>
        </w:r>
        <w:r w:rsidR="00D722C1">
          <w:rPr>
            <w:noProof/>
            <w:webHidden/>
          </w:rPr>
          <w:tab/>
        </w:r>
        <w:r w:rsidR="00D722C1">
          <w:rPr>
            <w:noProof/>
            <w:webHidden/>
          </w:rPr>
          <w:fldChar w:fldCharType="begin"/>
        </w:r>
        <w:r w:rsidR="00D722C1">
          <w:rPr>
            <w:noProof/>
            <w:webHidden/>
          </w:rPr>
          <w:instrText xml:space="preserve"> PAGEREF _Toc3846086 \h </w:instrText>
        </w:r>
        <w:r w:rsidR="00D722C1">
          <w:rPr>
            <w:noProof/>
            <w:webHidden/>
          </w:rPr>
        </w:r>
        <w:r w:rsidR="00D722C1">
          <w:rPr>
            <w:noProof/>
            <w:webHidden/>
          </w:rPr>
          <w:fldChar w:fldCharType="separate"/>
        </w:r>
        <w:r w:rsidR="00762035">
          <w:rPr>
            <w:noProof/>
            <w:webHidden/>
          </w:rPr>
          <w:t>3</w:t>
        </w:r>
        <w:r w:rsidR="00D722C1">
          <w:rPr>
            <w:noProof/>
            <w:webHidden/>
          </w:rPr>
          <w:fldChar w:fldCharType="end"/>
        </w:r>
      </w:hyperlink>
    </w:p>
    <w:p w14:paraId="3CFFDA19" w14:textId="6F89181D" w:rsidR="00D722C1" w:rsidRDefault="00AE7145">
      <w:pPr>
        <w:pStyle w:val="TOC2"/>
        <w:tabs>
          <w:tab w:val="right" w:leader="dot" w:pos="8494"/>
        </w:tabs>
        <w:rPr>
          <w:rFonts w:eastAsiaTheme="minorEastAsia"/>
          <w:smallCaps w:val="0"/>
          <w:noProof/>
          <w:sz w:val="22"/>
          <w:szCs w:val="22"/>
          <w:lang w:val="en-GB" w:eastAsia="en-GB"/>
        </w:rPr>
      </w:pPr>
      <w:hyperlink w:anchor="_Toc3846087" w:history="1">
        <w:r w:rsidR="00D722C1" w:rsidRPr="006942C5">
          <w:rPr>
            <w:rStyle w:val="Hyperlink"/>
            <w:noProof/>
          </w:rPr>
          <w:t>2.3 Outro problema - tabela</w:t>
        </w:r>
        <w:r w:rsidR="00D722C1">
          <w:rPr>
            <w:noProof/>
            <w:webHidden/>
          </w:rPr>
          <w:tab/>
        </w:r>
        <w:r w:rsidR="00D722C1">
          <w:rPr>
            <w:noProof/>
            <w:webHidden/>
          </w:rPr>
          <w:fldChar w:fldCharType="begin"/>
        </w:r>
        <w:r w:rsidR="00D722C1">
          <w:rPr>
            <w:noProof/>
            <w:webHidden/>
          </w:rPr>
          <w:instrText xml:space="preserve"> PAGEREF _Toc3846087 \h </w:instrText>
        </w:r>
        <w:r w:rsidR="00D722C1">
          <w:rPr>
            <w:noProof/>
            <w:webHidden/>
          </w:rPr>
        </w:r>
        <w:r w:rsidR="00D722C1">
          <w:rPr>
            <w:noProof/>
            <w:webHidden/>
          </w:rPr>
          <w:fldChar w:fldCharType="separate"/>
        </w:r>
        <w:r w:rsidR="00762035">
          <w:rPr>
            <w:noProof/>
            <w:webHidden/>
          </w:rPr>
          <w:t>3</w:t>
        </w:r>
        <w:r w:rsidR="00D722C1">
          <w:rPr>
            <w:noProof/>
            <w:webHidden/>
          </w:rPr>
          <w:fldChar w:fldCharType="end"/>
        </w:r>
      </w:hyperlink>
    </w:p>
    <w:p w14:paraId="3E5EB737" w14:textId="31EB168D" w:rsidR="00D722C1" w:rsidRDefault="00AE7145">
      <w:pPr>
        <w:pStyle w:val="TOC2"/>
        <w:tabs>
          <w:tab w:val="right" w:leader="dot" w:pos="8494"/>
        </w:tabs>
        <w:rPr>
          <w:rFonts w:eastAsiaTheme="minorEastAsia"/>
          <w:smallCaps w:val="0"/>
          <w:noProof/>
          <w:sz w:val="22"/>
          <w:szCs w:val="22"/>
          <w:lang w:val="en-GB" w:eastAsia="en-GB"/>
        </w:rPr>
      </w:pPr>
      <w:hyperlink w:anchor="_Toc3846088" w:history="1">
        <w:r w:rsidR="00D722C1" w:rsidRPr="006942C5">
          <w:rPr>
            <w:rStyle w:val="Hyperlink"/>
            <w:noProof/>
          </w:rPr>
          <w:t>2.4 Expressões matemáticas</w:t>
        </w:r>
        <w:r w:rsidR="00D722C1">
          <w:rPr>
            <w:noProof/>
            <w:webHidden/>
          </w:rPr>
          <w:tab/>
        </w:r>
        <w:r w:rsidR="00D722C1">
          <w:rPr>
            <w:noProof/>
            <w:webHidden/>
          </w:rPr>
          <w:fldChar w:fldCharType="begin"/>
        </w:r>
        <w:r w:rsidR="00D722C1">
          <w:rPr>
            <w:noProof/>
            <w:webHidden/>
          </w:rPr>
          <w:instrText xml:space="preserve"> PAGEREF _Toc3846088 \h </w:instrText>
        </w:r>
        <w:r w:rsidR="00D722C1">
          <w:rPr>
            <w:noProof/>
            <w:webHidden/>
          </w:rPr>
        </w:r>
        <w:r w:rsidR="00D722C1">
          <w:rPr>
            <w:noProof/>
            <w:webHidden/>
          </w:rPr>
          <w:fldChar w:fldCharType="separate"/>
        </w:r>
        <w:r w:rsidR="00762035">
          <w:rPr>
            <w:noProof/>
            <w:webHidden/>
          </w:rPr>
          <w:t>4</w:t>
        </w:r>
        <w:r w:rsidR="00D722C1">
          <w:rPr>
            <w:noProof/>
            <w:webHidden/>
          </w:rPr>
          <w:fldChar w:fldCharType="end"/>
        </w:r>
      </w:hyperlink>
    </w:p>
    <w:p w14:paraId="52A7936B" w14:textId="29C9CB86" w:rsidR="00D722C1" w:rsidRDefault="00AE7145">
      <w:pPr>
        <w:pStyle w:val="TOC2"/>
        <w:tabs>
          <w:tab w:val="right" w:leader="dot" w:pos="8494"/>
        </w:tabs>
        <w:rPr>
          <w:rFonts w:eastAsiaTheme="minorEastAsia"/>
          <w:smallCaps w:val="0"/>
          <w:noProof/>
          <w:sz w:val="22"/>
          <w:szCs w:val="22"/>
          <w:lang w:val="en-GB" w:eastAsia="en-GB"/>
        </w:rPr>
      </w:pPr>
      <w:hyperlink w:anchor="_Toc3846089" w:history="1">
        <w:r w:rsidR="00D722C1" w:rsidRPr="006942C5">
          <w:rPr>
            <w:rStyle w:val="Hyperlink"/>
            <w:noProof/>
          </w:rPr>
          <w:t>2.5 Figuras de grande dimensão</w:t>
        </w:r>
        <w:r w:rsidR="00D722C1">
          <w:rPr>
            <w:noProof/>
            <w:webHidden/>
          </w:rPr>
          <w:tab/>
        </w:r>
        <w:r w:rsidR="00D722C1">
          <w:rPr>
            <w:noProof/>
            <w:webHidden/>
          </w:rPr>
          <w:fldChar w:fldCharType="begin"/>
        </w:r>
        <w:r w:rsidR="00D722C1">
          <w:rPr>
            <w:noProof/>
            <w:webHidden/>
          </w:rPr>
          <w:instrText xml:space="preserve"> PAGEREF _Toc3846089 \h </w:instrText>
        </w:r>
        <w:r w:rsidR="00D722C1">
          <w:rPr>
            <w:noProof/>
            <w:webHidden/>
          </w:rPr>
        </w:r>
        <w:r w:rsidR="00D722C1">
          <w:rPr>
            <w:noProof/>
            <w:webHidden/>
          </w:rPr>
          <w:fldChar w:fldCharType="separate"/>
        </w:r>
        <w:r w:rsidR="00762035">
          <w:rPr>
            <w:noProof/>
            <w:webHidden/>
          </w:rPr>
          <w:t>4</w:t>
        </w:r>
        <w:r w:rsidR="00D722C1">
          <w:rPr>
            <w:noProof/>
            <w:webHidden/>
          </w:rPr>
          <w:fldChar w:fldCharType="end"/>
        </w:r>
      </w:hyperlink>
    </w:p>
    <w:p w14:paraId="01CF52EE" w14:textId="17676840" w:rsidR="00D722C1" w:rsidRDefault="00AE7145">
      <w:pPr>
        <w:pStyle w:val="TOC1"/>
        <w:tabs>
          <w:tab w:val="left" w:pos="440"/>
          <w:tab w:val="right" w:leader="dot" w:pos="8494"/>
        </w:tabs>
        <w:rPr>
          <w:rFonts w:eastAsiaTheme="minorEastAsia"/>
          <w:b w:val="0"/>
          <w:bCs w:val="0"/>
          <w:caps w:val="0"/>
          <w:noProof/>
          <w:sz w:val="22"/>
          <w:szCs w:val="22"/>
          <w:lang w:val="en-GB" w:eastAsia="en-GB"/>
        </w:rPr>
      </w:pPr>
      <w:hyperlink w:anchor="_Toc3846090" w:history="1">
        <w:r w:rsidR="00D722C1" w:rsidRPr="006942C5">
          <w:rPr>
            <w:rStyle w:val="Hyperlink"/>
            <w:noProof/>
          </w:rPr>
          <w:t>3.</w:t>
        </w:r>
        <w:r w:rsidR="00D722C1">
          <w:rPr>
            <w:rFonts w:eastAsiaTheme="minorEastAsia"/>
            <w:b w:val="0"/>
            <w:bCs w:val="0"/>
            <w:caps w:val="0"/>
            <w:noProof/>
            <w:sz w:val="22"/>
            <w:szCs w:val="22"/>
            <w:lang w:val="en-GB" w:eastAsia="en-GB"/>
          </w:rPr>
          <w:tab/>
        </w:r>
        <w:r w:rsidR="00D722C1" w:rsidRPr="006942C5">
          <w:rPr>
            <w:rStyle w:val="Hyperlink"/>
            <w:noProof/>
          </w:rPr>
          <w:t>Solução Proposta - Grandes Ideias</w:t>
        </w:r>
        <w:r w:rsidR="00D722C1">
          <w:rPr>
            <w:noProof/>
            <w:webHidden/>
          </w:rPr>
          <w:tab/>
        </w:r>
        <w:r w:rsidR="00D722C1">
          <w:rPr>
            <w:noProof/>
            <w:webHidden/>
          </w:rPr>
          <w:fldChar w:fldCharType="begin"/>
        </w:r>
        <w:r w:rsidR="00D722C1">
          <w:rPr>
            <w:noProof/>
            <w:webHidden/>
          </w:rPr>
          <w:instrText xml:space="preserve"> PAGEREF _Toc3846090 \h </w:instrText>
        </w:r>
        <w:r w:rsidR="00D722C1">
          <w:rPr>
            <w:noProof/>
            <w:webHidden/>
          </w:rPr>
        </w:r>
        <w:r w:rsidR="00D722C1">
          <w:rPr>
            <w:noProof/>
            <w:webHidden/>
          </w:rPr>
          <w:fldChar w:fldCharType="separate"/>
        </w:r>
        <w:r w:rsidR="00762035">
          <w:rPr>
            <w:noProof/>
            <w:webHidden/>
          </w:rPr>
          <w:t>7</w:t>
        </w:r>
        <w:r w:rsidR="00D722C1">
          <w:rPr>
            <w:noProof/>
            <w:webHidden/>
          </w:rPr>
          <w:fldChar w:fldCharType="end"/>
        </w:r>
      </w:hyperlink>
    </w:p>
    <w:p w14:paraId="09AD2CE3" w14:textId="15078F46" w:rsidR="00D722C1" w:rsidRDefault="00AE7145">
      <w:pPr>
        <w:pStyle w:val="TOC2"/>
        <w:tabs>
          <w:tab w:val="right" w:leader="dot" w:pos="8494"/>
        </w:tabs>
        <w:rPr>
          <w:rFonts w:eastAsiaTheme="minorEastAsia"/>
          <w:smallCaps w:val="0"/>
          <w:noProof/>
          <w:sz w:val="22"/>
          <w:szCs w:val="22"/>
          <w:lang w:val="en-GB" w:eastAsia="en-GB"/>
        </w:rPr>
      </w:pPr>
      <w:hyperlink w:anchor="_Toc3846091" w:history="1">
        <w:r w:rsidR="00D722C1" w:rsidRPr="006942C5">
          <w:rPr>
            <w:rStyle w:val="Hyperlink"/>
            <w:noProof/>
          </w:rPr>
          <w:t>3.1 Nome da primeira secção deste capítulo</w:t>
        </w:r>
        <w:r w:rsidR="00D722C1">
          <w:rPr>
            <w:noProof/>
            <w:webHidden/>
          </w:rPr>
          <w:tab/>
        </w:r>
        <w:r w:rsidR="00D722C1">
          <w:rPr>
            <w:noProof/>
            <w:webHidden/>
          </w:rPr>
          <w:fldChar w:fldCharType="begin"/>
        </w:r>
        <w:r w:rsidR="00D722C1">
          <w:rPr>
            <w:noProof/>
            <w:webHidden/>
          </w:rPr>
          <w:instrText xml:space="preserve"> PAGEREF _Toc3846091 \h </w:instrText>
        </w:r>
        <w:r w:rsidR="00D722C1">
          <w:rPr>
            <w:noProof/>
            <w:webHidden/>
          </w:rPr>
        </w:r>
        <w:r w:rsidR="00D722C1">
          <w:rPr>
            <w:noProof/>
            <w:webHidden/>
          </w:rPr>
          <w:fldChar w:fldCharType="separate"/>
        </w:r>
        <w:r w:rsidR="00762035">
          <w:rPr>
            <w:noProof/>
            <w:webHidden/>
          </w:rPr>
          <w:t>7</w:t>
        </w:r>
        <w:r w:rsidR="00D722C1">
          <w:rPr>
            <w:noProof/>
            <w:webHidden/>
          </w:rPr>
          <w:fldChar w:fldCharType="end"/>
        </w:r>
      </w:hyperlink>
    </w:p>
    <w:p w14:paraId="539FAB53" w14:textId="2EF02DEB" w:rsidR="00D722C1" w:rsidRDefault="00AE7145">
      <w:pPr>
        <w:pStyle w:val="TOC2"/>
        <w:tabs>
          <w:tab w:val="right" w:leader="dot" w:pos="8494"/>
        </w:tabs>
        <w:rPr>
          <w:rFonts w:eastAsiaTheme="minorEastAsia"/>
          <w:smallCaps w:val="0"/>
          <w:noProof/>
          <w:sz w:val="22"/>
          <w:szCs w:val="22"/>
          <w:lang w:val="en-GB" w:eastAsia="en-GB"/>
        </w:rPr>
      </w:pPr>
      <w:hyperlink w:anchor="_Toc3846092" w:history="1">
        <w:r w:rsidR="00D722C1" w:rsidRPr="006942C5">
          <w:rPr>
            <w:rStyle w:val="Hyperlink"/>
            <w:noProof/>
          </w:rPr>
          <w:t>3.2 A segunda secção deste capítulo</w:t>
        </w:r>
        <w:r w:rsidR="00D722C1">
          <w:rPr>
            <w:noProof/>
            <w:webHidden/>
          </w:rPr>
          <w:tab/>
        </w:r>
        <w:r w:rsidR="00D722C1">
          <w:rPr>
            <w:noProof/>
            <w:webHidden/>
          </w:rPr>
          <w:fldChar w:fldCharType="begin"/>
        </w:r>
        <w:r w:rsidR="00D722C1">
          <w:rPr>
            <w:noProof/>
            <w:webHidden/>
          </w:rPr>
          <w:instrText xml:space="preserve"> PAGEREF _Toc3846092 \h </w:instrText>
        </w:r>
        <w:r w:rsidR="00D722C1">
          <w:rPr>
            <w:noProof/>
            <w:webHidden/>
          </w:rPr>
        </w:r>
        <w:r w:rsidR="00D722C1">
          <w:rPr>
            <w:noProof/>
            <w:webHidden/>
          </w:rPr>
          <w:fldChar w:fldCharType="separate"/>
        </w:r>
        <w:r w:rsidR="00762035">
          <w:rPr>
            <w:noProof/>
            <w:webHidden/>
          </w:rPr>
          <w:t>8</w:t>
        </w:r>
        <w:r w:rsidR="00D722C1">
          <w:rPr>
            <w:noProof/>
            <w:webHidden/>
          </w:rPr>
          <w:fldChar w:fldCharType="end"/>
        </w:r>
      </w:hyperlink>
    </w:p>
    <w:p w14:paraId="2F7C7C17" w14:textId="584E5FCB" w:rsidR="00D722C1" w:rsidRDefault="00AE7145">
      <w:pPr>
        <w:pStyle w:val="TOC3"/>
        <w:tabs>
          <w:tab w:val="right" w:leader="dot" w:pos="8494"/>
        </w:tabs>
        <w:rPr>
          <w:rFonts w:eastAsiaTheme="minorEastAsia"/>
          <w:i w:val="0"/>
          <w:iCs w:val="0"/>
          <w:noProof/>
          <w:sz w:val="22"/>
          <w:szCs w:val="22"/>
          <w:lang w:val="en-GB" w:eastAsia="en-GB"/>
        </w:rPr>
      </w:pPr>
      <w:hyperlink w:anchor="_Toc3846093" w:history="1">
        <w:r w:rsidR="00D722C1" w:rsidRPr="006942C5">
          <w:rPr>
            <w:rStyle w:val="Hyperlink"/>
            <w:noProof/>
          </w:rPr>
          <w:t>3.2.1 A primeira sub-secção desta secção</w:t>
        </w:r>
        <w:r w:rsidR="00D722C1">
          <w:rPr>
            <w:noProof/>
            <w:webHidden/>
          </w:rPr>
          <w:tab/>
        </w:r>
        <w:r w:rsidR="00D722C1">
          <w:rPr>
            <w:noProof/>
            <w:webHidden/>
          </w:rPr>
          <w:fldChar w:fldCharType="begin"/>
        </w:r>
        <w:r w:rsidR="00D722C1">
          <w:rPr>
            <w:noProof/>
            <w:webHidden/>
          </w:rPr>
          <w:instrText xml:space="preserve"> PAGEREF _Toc3846093 \h </w:instrText>
        </w:r>
        <w:r w:rsidR="00D722C1">
          <w:rPr>
            <w:noProof/>
            <w:webHidden/>
          </w:rPr>
        </w:r>
        <w:r w:rsidR="00D722C1">
          <w:rPr>
            <w:noProof/>
            <w:webHidden/>
          </w:rPr>
          <w:fldChar w:fldCharType="separate"/>
        </w:r>
        <w:r w:rsidR="00762035">
          <w:rPr>
            <w:noProof/>
            <w:webHidden/>
          </w:rPr>
          <w:t>8</w:t>
        </w:r>
        <w:r w:rsidR="00D722C1">
          <w:rPr>
            <w:noProof/>
            <w:webHidden/>
          </w:rPr>
          <w:fldChar w:fldCharType="end"/>
        </w:r>
      </w:hyperlink>
    </w:p>
    <w:p w14:paraId="55B14CF4" w14:textId="7C3A4C54" w:rsidR="00D722C1" w:rsidRDefault="00AE7145">
      <w:pPr>
        <w:pStyle w:val="TOC3"/>
        <w:tabs>
          <w:tab w:val="right" w:leader="dot" w:pos="8494"/>
        </w:tabs>
        <w:rPr>
          <w:rFonts w:eastAsiaTheme="minorEastAsia"/>
          <w:i w:val="0"/>
          <w:iCs w:val="0"/>
          <w:noProof/>
          <w:sz w:val="22"/>
          <w:szCs w:val="22"/>
          <w:lang w:val="en-GB" w:eastAsia="en-GB"/>
        </w:rPr>
      </w:pPr>
      <w:hyperlink w:anchor="_Toc3846094" w:history="1">
        <w:r w:rsidR="00D722C1" w:rsidRPr="006942C5">
          <w:rPr>
            <w:rStyle w:val="Hyperlink"/>
            <w:noProof/>
          </w:rPr>
          <w:t>3.2.2 A segunda sub-secção desta secção</w:t>
        </w:r>
        <w:r w:rsidR="00D722C1">
          <w:rPr>
            <w:noProof/>
            <w:webHidden/>
          </w:rPr>
          <w:tab/>
        </w:r>
        <w:r w:rsidR="00D722C1">
          <w:rPr>
            <w:noProof/>
            <w:webHidden/>
          </w:rPr>
          <w:fldChar w:fldCharType="begin"/>
        </w:r>
        <w:r w:rsidR="00D722C1">
          <w:rPr>
            <w:noProof/>
            <w:webHidden/>
          </w:rPr>
          <w:instrText xml:space="preserve"> PAGEREF _Toc3846094 \h </w:instrText>
        </w:r>
        <w:r w:rsidR="00D722C1">
          <w:rPr>
            <w:noProof/>
            <w:webHidden/>
          </w:rPr>
        </w:r>
        <w:r w:rsidR="00D722C1">
          <w:rPr>
            <w:noProof/>
            <w:webHidden/>
          </w:rPr>
          <w:fldChar w:fldCharType="separate"/>
        </w:r>
        <w:r w:rsidR="00762035">
          <w:rPr>
            <w:noProof/>
            <w:webHidden/>
          </w:rPr>
          <w:t>8</w:t>
        </w:r>
        <w:r w:rsidR="00D722C1">
          <w:rPr>
            <w:noProof/>
            <w:webHidden/>
          </w:rPr>
          <w:fldChar w:fldCharType="end"/>
        </w:r>
      </w:hyperlink>
    </w:p>
    <w:p w14:paraId="0DE21B3D" w14:textId="0709D510" w:rsidR="00D722C1" w:rsidRDefault="00AE7145">
      <w:pPr>
        <w:pStyle w:val="TOC2"/>
        <w:tabs>
          <w:tab w:val="right" w:leader="dot" w:pos="8494"/>
        </w:tabs>
        <w:rPr>
          <w:rFonts w:eastAsiaTheme="minorEastAsia"/>
          <w:smallCaps w:val="0"/>
          <w:noProof/>
          <w:sz w:val="22"/>
          <w:szCs w:val="22"/>
          <w:lang w:val="en-GB" w:eastAsia="en-GB"/>
        </w:rPr>
      </w:pPr>
      <w:hyperlink w:anchor="_Toc3846095" w:history="1">
        <w:r w:rsidR="00D722C1" w:rsidRPr="006942C5">
          <w:rPr>
            <w:rStyle w:val="Hyperlink"/>
            <w:noProof/>
          </w:rPr>
          <w:t>3.3 Descrição detalhada da solução</w:t>
        </w:r>
        <w:r w:rsidR="00D722C1">
          <w:rPr>
            <w:noProof/>
            <w:webHidden/>
          </w:rPr>
          <w:tab/>
        </w:r>
        <w:r w:rsidR="00D722C1">
          <w:rPr>
            <w:noProof/>
            <w:webHidden/>
          </w:rPr>
          <w:fldChar w:fldCharType="begin"/>
        </w:r>
        <w:r w:rsidR="00D722C1">
          <w:rPr>
            <w:noProof/>
            <w:webHidden/>
          </w:rPr>
          <w:instrText xml:space="preserve"> PAGEREF _Toc3846095 \h </w:instrText>
        </w:r>
        <w:r w:rsidR="00D722C1">
          <w:rPr>
            <w:noProof/>
            <w:webHidden/>
          </w:rPr>
        </w:r>
        <w:r w:rsidR="00D722C1">
          <w:rPr>
            <w:noProof/>
            <w:webHidden/>
          </w:rPr>
          <w:fldChar w:fldCharType="separate"/>
        </w:r>
        <w:r w:rsidR="00762035">
          <w:rPr>
            <w:noProof/>
            <w:webHidden/>
          </w:rPr>
          <w:t>8</w:t>
        </w:r>
        <w:r w:rsidR="00D722C1">
          <w:rPr>
            <w:noProof/>
            <w:webHidden/>
          </w:rPr>
          <w:fldChar w:fldCharType="end"/>
        </w:r>
      </w:hyperlink>
    </w:p>
    <w:p w14:paraId="363BAA88" w14:textId="5E9FB8F2" w:rsidR="00D722C1" w:rsidRDefault="00AE7145">
      <w:pPr>
        <w:pStyle w:val="TOC1"/>
        <w:tabs>
          <w:tab w:val="left" w:pos="440"/>
          <w:tab w:val="right" w:leader="dot" w:pos="8494"/>
        </w:tabs>
        <w:rPr>
          <w:rFonts w:eastAsiaTheme="minorEastAsia"/>
          <w:b w:val="0"/>
          <w:bCs w:val="0"/>
          <w:caps w:val="0"/>
          <w:noProof/>
          <w:sz w:val="22"/>
          <w:szCs w:val="22"/>
          <w:lang w:val="en-GB" w:eastAsia="en-GB"/>
        </w:rPr>
      </w:pPr>
      <w:hyperlink w:anchor="_Toc3846096" w:history="1">
        <w:r w:rsidR="00D722C1" w:rsidRPr="006942C5">
          <w:rPr>
            <w:rStyle w:val="Hyperlink"/>
            <w:noProof/>
          </w:rPr>
          <w:t>4.</w:t>
        </w:r>
        <w:r w:rsidR="00D722C1">
          <w:rPr>
            <w:rFonts w:eastAsiaTheme="minorEastAsia"/>
            <w:b w:val="0"/>
            <w:bCs w:val="0"/>
            <w:caps w:val="0"/>
            <w:noProof/>
            <w:sz w:val="22"/>
            <w:szCs w:val="22"/>
            <w:lang w:val="en-GB" w:eastAsia="en-GB"/>
          </w:rPr>
          <w:tab/>
        </w:r>
        <w:r w:rsidR="00D722C1" w:rsidRPr="006942C5">
          <w:rPr>
            <w:rStyle w:val="Hyperlink"/>
            <w:noProof/>
          </w:rPr>
          <w:t>Avaliação Experimental</w:t>
        </w:r>
        <w:r w:rsidR="00D722C1">
          <w:rPr>
            <w:noProof/>
            <w:webHidden/>
          </w:rPr>
          <w:tab/>
        </w:r>
        <w:r w:rsidR="00D722C1">
          <w:rPr>
            <w:noProof/>
            <w:webHidden/>
          </w:rPr>
          <w:fldChar w:fldCharType="begin"/>
        </w:r>
        <w:r w:rsidR="00D722C1">
          <w:rPr>
            <w:noProof/>
            <w:webHidden/>
          </w:rPr>
          <w:instrText xml:space="preserve"> PAGEREF _Toc3846096 \h </w:instrText>
        </w:r>
        <w:r w:rsidR="00D722C1">
          <w:rPr>
            <w:noProof/>
            <w:webHidden/>
          </w:rPr>
        </w:r>
        <w:r w:rsidR="00D722C1">
          <w:rPr>
            <w:noProof/>
            <w:webHidden/>
          </w:rPr>
          <w:fldChar w:fldCharType="separate"/>
        </w:r>
        <w:r w:rsidR="00762035">
          <w:rPr>
            <w:noProof/>
            <w:webHidden/>
          </w:rPr>
          <w:t>11</w:t>
        </w:r>
        <w:r w:rsidR="00D722C1">
          <w:rPr>
            <w:noProof/>
            <w:webHidden/>
          </w:rPr>
          <w:fldChar w:fldCharType="end"/>
        </w:r>
      </w:hyperlink>
    </w:p>
    <w:p w14:paraId="2A0A062A" w14:textId="45E4CF65" w:rsidR="00D722C1" w:rsidRDefault="00AE7145">
      <w:pPr>
        <w:pStyle w:val="TOC2"/>
        <w:tabs>
          <w:tab w:val="right" w:leader="dot" w:pos="8494"/>
        </w:tabs>
        <w:rPr>
          <w:rFonts w:eastAsiaTheme="minorEastAsia"/>
          <w:smallCaps w:val="0"/>
          <w:noProof/>
          <w:sz w:val="22"/>
          <w:szCs w:val="22"/>
          <w:lang w:val="en-GB" w:eastAsia="en-GB"/>
        </w:rPr>
      </w:pPr>
      <w:hyperlink w:anchor="_Toc3846097" w:history="1">
        <w:r w:rsidR="00D722C1" w:rsidRPr="006942C5">
          <w:rPr>
            <w:rStyle w:val="Hyperlink"/>
            <w:noProof/>
          </w:rPr>
          <w:t>4.1 Nome da primeira secção deste capítulo</w:t>
        </w:r>
        <w:r w:rsidR="00D722C1">
          <w:rPr>
            <w:noProof/>
            <w:webHidden/>
          </w:rPr>
          <w:tab/>
        </w:r>
        <w:r w:rsidR="00D722C1">
          <w:rPr>
            <w:noProof/>
            <w:webHidden/>
          </w:rPr>
          <w:fldChar w:fldCharType="begin"/>
        </w:r>
        <w:r w:rsidR="00D722C1">
          <w:rPr>
            <w:noProof/>
            <w:webHidden/>
          </w:rPr>
          <w:instrText xml:space="preserve"> PAGEREF _Toc3846097 \h </w:instrText>
        </w:r>
        <w:r w:rsidR="00D722C1">
          <w:rPr>
            <w:noProof/>
            <w:webHidden/>
          </w:rPr>
        </w:r>
        <w:r w:rsidR="00D722C1">
          <w:rPr>
            <w:noProof/>
            <w:webHidden/>
          </w:rPr>
          <w:fldChar w:fldCharType="separate"/>
        </w:r>
        <w:r w:rsidR="00762035">
          <w:rPr>
            <w:noProof/>
            <w:webHidden/>
          </w:rPr>
          <w:t>11</w:t>
        </w:r>
        <w:r w:rsidR="00D722C1">
          <w:rPr>
            <w:noProof/>
            <w:webHidden/>
          </w:rPr>
          <w:fldChar w:fldCharType="end"/>
        </w:r>
      </w:hyperlink>
    </w:p>
    <w:p w14:paraId="5D9B3C2B" w14:textId="5B5B187F" w:rsidR="00D722C1" w:rsidRDefault="00AE7145">
      <w:pPr>
        <w:pStyle w:val="TOC2"/>
        <w:tabs>
          <w:tab w:val="right" w:leader="dot" w:pos="8494"/>
        </w:tabs>
        <w:rPr>
          <w:rFonts w:eastAsiaTheme="minorEastAsia"/>
          <w:smallCaps w:val="0"/>
          <w:noProof/>
          <w:sz w:val="22"/>
          <w:szCs w:val="22"/>
          <w:lang w:val="en-GB" w:eastAsia="en-GB"/>
        </w:rPr>
      </w:pPr>
      <w:hyperlink w:anchor="_Toc3846098" w:history="1">
        <w:r w:rsidR="00D722C1" w:rsidRPr="006942C5">
          <w:rPr>
            <w:rStyle w:val="Hyperlink"/>
            <w:noProof/>
          </w:rPr>
          <w:t>4.2 A segunda secção deste capítulo</w:t>
        </w:r>
        <w:r w:rsidR="00D722C1">
          <w:rPr>
            <w:noProof/>
            <w:webHidden/>
          </w:rPr>
          <w:tab/>
        </w:r>
        <w:r w:rsidR="00D722C1">
          <w:rPr>
            <w:noProof/>
            <w:webHidden/>
          </w:rPr>
          <w:fldChar w:fldCharType="begin"/>
        </w:r>
        <w:r w:rsidR="00D722C1">
          <w:rPr>
            <w:noProof/>
            <w:webHidden/>
          </w:rPr>
          <w:instrText xml:space="preserve"> PAGEREF _Toc3846098 \h </w:instrText>
        </w:r>
        <w:r w:rsidR="00D722C1">
          <w:rPr>
            <w:noProof/>
            <w:webHidden/>
          </w:rPr>
        </w:r>
        <w:r w:rsidR="00D722C1">
          <w:rPr>
            <w:noProof/>
            <w:webHidden/>
          </w:rPr>
          <w:fldChar w:fldCharType="separate"/>
        </w:r>
        <w:r w:rsidR="00762035">
          <w:rPr>
            <w:noProof/>
            <w:webHidden/>
          </w:rPr>
          <w:t>11</w:t>
        </w:r>
        <w:r w:rsidR="00D722C1">
          <w:rPr>
            <w:noProof/>
            <w:webHidden/>
          </w:rPr>
          <w:fldChar w:fldCharType="end"/>
        </w:r>
      </w:hyperlink>
    </w:p>
    <w:p w14:paraId="27601F54" w14:textId="18812E6C" w:rsidR="00D722C1" w:rsidRDefault="00AE7145">
      <w:pPr>
        <w:pStyle w:val="TOC3"/>
        <w:tabs>
          <w:tab w:val="right" w:leader="dot" w:pos="8494"/>
        </w:tabs>
        <w:rPr>
          <w:rFonts w:eastAsiaTheme="minorEastAsia"/>
          <w:i w:val="0"/>
          <w:iCs w:val="0"/>
          <w:noProof/>
          <w:sz w:val="22"/>
          <w:szCs w:val="22"/>
          <w:lang w:val="en-GB" w:eastAsia="en-GB"/>
        </w:rPr>
      </w:pPr>
      <w:hyperlink w:anchor="_Toc3846099" w:history="1">
        <w:r w:rsidR="00D722C1" w:rsidRPr="006942C5">
          <w:rPr>
            <w:rStyle w:val="Hyperlink"/>
            <w:noProof/>
          </w:rPr>
          <w:t>4.2.1 A primeira sub-secção desta secção</w:t>
        </w:r>
        <w:r w:rsidR="00D722C1">
          <w:rPr>
            <w:noProof/>
            <w:webHidden/>
          </w:rPr>
          <w:tab/>
        </w:r>
        <w:r w:rsidR="00D722C1">
          <w:rPr>
            <w:noProof/>
            <w:webHidden/>
          </w:rPr>
          <w:fldChar w:fldCharType="begin"/>
        </w:r>
        <w:r w:rsidR="00D722C1">
          <w:rPr>
            <w:noProof/>
            <w:webHidden/>
          </w:rPr>
          <w:instrText xml:space="preserve"> PAGEREF _Toc3846099 \h </w:instrText>
        </w:r>
        <w:r w:rsidR="00D722C1">
          <w:rPr>
            <w:noProof/>
            <w:webHidden/>
          </w:rPr>
        </w:r>
        <w:r w:rsidR="00D722C1">
          <w:rPr>
            <w:noProof/>
            <w:webHidden/>
          </w:rPr>
          <w:fldChar w:fldCharType="separate"/>
        </w:r>
        <w:r w:rsidR="00762035">
          <w:rPr>
            <w:noProof/>
            <w:webHidden/>
          </w:rPr>
          <w:t>11</w:t>
        </w:r>
        <w:r w:rsidR="00D722C1">
          <w:rPr>
            <w:noProof/>
            <w:webHidden/>
          </w:rPr>
          <w:fldChar w:fldCharType="end"/>
        </w:r>
      </w:hyperlink>
    </w:p>
    <w:p w14:paraId="2D9EADF6" w14:textId="2BEE974B" w:rsidR="00D722C1" w:rsidRDefault="00AE7145">
      <w:pPr>
        <w:pStyle w:val="TOC3"/>
        <w:tabs>
          <w:tab w:val="right" w:leader="dot" w:pos="8494"/>
        </w:tabs>
        <w:rPr>
          <w:rFonts w:eastAsiaTheme="minorEastAsia"/>
          <w:i w:val="0"/>
          <w:iCs w:val="0"/>
          <w:noProof/>
          <w:sz w:val="22"/>
          <w:szCs w:val="22"/>
          <w:lang w:val="en-GB" w:eastAsia="en-GB"/>
        </w:rPr>
      </w:pPr>
      <w:hyperlink w:anchor="_Toc3846100" w:history="1">
        <w:r w:rsidR="00D722C1" w:rsidRPr="006942C5">
          <w:rPr>
            <w:rStyle w:val="Hyperlink"/>
            <w:noProof/>
          </w:rPr>
          <w:t>4.2.2 A segunda sub-secção desta secção</w:t>
        </w:r>
        <w:r w:rsidR="00D722C1">
          <w:rPr>
            <w:noProof/>
            <w:webHidden/>
          </w:rPr>
          <w:tab/>
        </w:r>
        <w:r w:rsidR="00D722C1">
          <w:rPr>
            <w:noProof/>
            <w:webHidden/>
          </w:rPr>
          <w:fldChar w:fldCharType="begin"/>
        </w:r>
        <w:r w:rsidR="00D722C1">
          <w:rPr>
            <w:noProof/>
            <w:webHidden/>
          </w:rPr>
          <w:instrText xml:space="preserve"> PAGEREF _Toc3846100 \h </w:instrText>
        </w:r>
        <w:r w:rsidR="00D722C1">
          <w:rPr>
            <w:noProof/>
            <w:webHidden/>
          </w:rPr>
        </w:r>
        <w:r w:rsidR="00D722C1">
          <w:rPr>
            <w:noProof/>
            <w:webHidden/>
          </w:rPr>
          <w:fldChar w:fldCharType="separate"/>
        </w:r>
        <w:r w:rsidR="00762035">
          <w:rPr>
            <w:noProof/>
            <w:webHidden/>
          </w:rPr>
          <w:t>11</w:t>
        </w:r>
        <w:r w:rsidR="00D722C1">
          <w:rPr>
            <w:noProof/>
            <w:webHidden/>
          </w:rPr>
          <w:fldChar w:fldCharType="end"/>
        </w:r>
      </w:hyperlink>
    </w:p>
    <w:p w14:paraId="3B84850B" w14:textId="4E8C3B65" w:rsidR="00D722C1" w:rsidRDefault="00AE7145">
      <w:pPr>
        <w:pStyle w:val="TOC2"/>
        <w:tabs>
          <w:tab w:val="right" w:leader="dot" w:pos="8494"/>
        </w:tabs>
        <w:rPr>
          <w:rFonts w:eastAsiaTheme="minorEastAsia"/>
          <w:smallCaps w:val="0"/>
          <w:noProof/>
          <w:sz w:val="22"/>
          <w:szCs w:val="22"/>
          <w:lang w:val="en-GB" w:eastAsia="en-GB"/>
        </w:rPr>
      </w:pPr>
      <w:hyperlink w:anchor="_Toc3846101" w:history="1">
        <w:r w:rsidR="00D722C1" w:rsidRPr="006942C5">
          <w:rPr>
            <w:rStyle w:val="Hyperlink"/>
            <w:noProof/>
          </w:rPr>
          <w:t>4.3 Análise de resultados</w:t>
        </w:r>
        <w:r w:rsidR="00D722C1">
          <w:rPr>
            <w:noProof/>
            <w:webHidden/>
          </w:rPr>
          <w:tab/>
        </w:r>
        <w:r w:rsidR="00D722C1">
          <w:rPr>
            <w:noProof/>
            <w:webHidden/>
          </w:rPr>
          <w:fldChar w:fldCharType="begin"/>
        </w:r>
        <w:r w:rsidR="00D722C1">
          <w:rPr>
            <w:noProof/>
            <w:webHidden/>
          </w:rPr>
          <w:instrText xml:space="preserve"> PAGEREF _Toc3846101 \h </w:instrText>
        </w:r>
        <w:r w:rsidR="00D722C1">
          <w:rPr>
            <w:noProof/>
            <w:webHidden/>
          </w:rPr>
        </w:r>
        <w:r w:rsidR="00D722C1">
          <w:rPr>
            <w:noProof/>
            <w:webHidden/>
          </w:rPr>
          <w:fldChar w:fldCharType="separate"/>
        </w:r>
        <w:r w:rsidR="00762035">
          <w:rPr>
            <w:noProof/>
            <w:webHidden/>
          </w:rPr>
          <w:t>11</w:t>
        </w:r>
        <w:r w:rsidR="00D722C1">
          <w:rPr>
            <w:noProof/>
            <w:webHidden/>
          </w:rPr>
          <w:fldChar w:fldCharType="end"/>
        </w:r>
      </w:hyperlink>
    </w:p>
    <w:p w14:paraId="65F0C631" w14:textId="542394AA" w:rsidR="00D722C1" w:rsidRDefault="00AE7145">
      <w:pPr>
        <w:pStyle w:val="TOC1"/>
        <w:tabs>
          <w:tab w:val="left" w:pos="440"/>
          <w:tab w:val="right" w:leader="dot" w:pos="8494"/>
        </w:tabs>
        <w:rPr>
          <w:rFonts w:eastAsiaTheme="minorEastAsia"/>
          <w:b w:val="0"/>
          <w:bCs w:val="0"/>
          <w:caps w:val="0"/>
          <w:noProof/>
          <w:sz w:val="22"/>
          <w:szCs w:val="22"/>
          <w:lang w:val="en-GB" w:eastAsia="en-GB"/>
        </w:rPr>
      </w:pPr>
      <w:hyperlink w:anchor="_Toc3846102" w:history="1">
        <w:r w:rsidR="00D722C1" w:rsidRPr="006942C5">
          <w:rPr>
            <w:rStyle w:val="Hyperlink"/>
            <w:noProof/>
          </w:rPr>
          <w:t>5.</w:t>
        </w:r>
        <w:r w:rsidR="00D722C1">
          <w:rPr>
            <w:rFonts w:eastAsiaTheme="minorEastAsia"/>
            <w:b w:val="0"/>
            <w:bCs w:val="0"/>
            <w:caps w:val="0"/>
            <w:noProof/>
            <w:sz w:val="22"/>
            <w:szCs w:val="22"/>
            <w:lang w:val="en-GB" w:eastAsia="en-GB"/>
          </w:rPr>
          <w:tab/>
        </w:r>
        <w:r w:rsidR="00D722C1" w:rsidRPr="006942C5">
          <w:rPr>
            <w:rStyle w:val="Hyperlink"/>
            <w:noProof/>
          </w:rPr>
          <w:t>Conclusões</w:t>
        </w:r>
        <w:r w:rsidR="00D722C1">
          <w:rPr>
            <w:noProof/>
            <w:webHidden/>
          </w:rPr>
          <w:tab/>
        </w:r>
        <w:r w:rsidR="00D722C1">
          <w:rPr>
            <w:noProof/>
            <w:webHidden/>
          </w:rPr>
          <w:fldChar w:fldCharType="begin"/>
        </w:r>
        <w:r w:rsidR="00D722C1">
          <w:rPr>
            <w:noProof/>
            <w:webHidden/>
          </w:rPr>
          <w:instrText xml:space="preserve"> PAGEREF _Toc3846102 \h </w:instrText>
        </w:r>
        <w:r w:rsidR="00D722C1">
          <w:rPr>
            <w:noProof/>
            <w:webHidden/>
          </w:rPr>
        </w:r>
        <w:r w:rsidR="00D722C1">
          <w:rPr>
            <w:noProof/>
            <w:webHidden/>
          </w:rPr>
          <w:fldChar w:fldCharType="separate"/>
        </w:r>
        <w:r w:rsidR="00762035">
          <w:rPr>
            <w:noProof/>
            <w:webHidden/>
          </w:rPr>
          <w:t>13</w:t>
        </w:r>
        <w:r w:rsidR="00D722C1">
          <w:rPr>
            <w:noProof/>
            <w:webHidden/>
          </w:rPr>
          <w:fldChar w:fldCharType="end"/>
        </w:r>
      </w:hyperlink>
    </w:p>
    <w:p w14:paraId="60F045C7" w14:textId="696410F1" w:rsidR="00D722C1" w:rsidRDefault="00AE7145">
      <w:pPr>
        <w:pStyle w:val="TOC1"/>
        <w:tabs>
          <w:tab w:val="right" w:leader="dot" w:pos="8494"/>
        </w:tabs>
        <w:rPr>
          <w:rFonts w:eastAsiaTheme="minorEastAsia"/>
          <w:b w:val="0"/>
          <w:bCs w:val="0"/>
          <w:caps w:val="0"/>
          <w:noProof/>
          <w:sz w:val="22"/>
          <w:szCs w:val="22"/>
          <w:lang w:val="en-GB" w:eastAsia="en-GB"/>
        </w:rPr>
      </w:pPr>
      <w:hyperlink w:anchor="_Toc3846103" w:history="1">
        <w:r w:rsidR="00D722C1" w:rsidRPr="006942C5">
          <w:rPr>
            <w:rStyle w:val="Hyperlink"/>
            <w:noProof/>
          </w:rPr>
          <w:t>Referências</w:t>
        </w:r>
        <w:r w:rsidR="00D722C1">
          <w:rPr>
            <w:noProof/>
            <w:webHidden/>
          </w:rPr>
          <w:tab/>
        </w:r>
        <w:r w:rsidR="00D722C1">
          <w:rPr>
            <w:noProof/>
            <w:webHidden/>
          </w:rPr>
          <w:fldChar w:fldCharType="begin"/>
        </w:r>
        <w:r w:rsidR="00D722C1">
          <w:rPr>
            <w:noProof/>
            <w:webHidden/>
          </w:rPr>
          <w:instrText xml:space="preserve"> PAGEREF _Toc3846103 \h </w:instrText>
        </w:r>
        <w:r w:rsidR="00D722C1">
          <w:rPr>
            <w:noProof/>
            <w:webHidden/>
          </w:rPr>
        </w:r>
        <w:r w:rsidR="00D722C1">
          <w:rPr>
            <w:noProof/>
            <w:webHidden/>
          </w:rPr>
          <w:fldChar w:fldCharType="separate"/>
        </w:r>
        <w:r w:rsidR="00762035">
          <w:rPr>
            <w:noProof/>
            <w:webHidden/>
          </w:rPr>
          <w:t>14</w:t>
        </w:r>
        <w:r w:rsidR="00D722C1">
          <w:rPr>
            <w:noProof/>
            <w:webHidden/>
          </w:rPr>
          <w:fldChar w:fldCharType="end"/>
        </w:r>
      </w:hyperlink>
    </w:p>
    <w:p w14:paraId="7CB1C66B" w14:textId="516B87EE" w:rsidR="00D722C1" w:rsidRDefault="00AE7145">
      <w:pPr>
        <w:pStyle w:val="TOC1"/>
        <w:tabs>
          <w:tab w:val="right" w:leader="dot" w:pos="8494"/>
        </w:tabs>
        <w:rPr>
          <w:rFonts w:eastAsiaTheme="minorEastAsia"/>
          <w:b w:val="0"/>
          <w:bCs w:val="0"/>
          <w:caps w:val="0"/>
          <w:noProof/>
          <w:sz w:val="22"/>
          <w:szCs w:val="22"/>
          <w:lang w:val="en-GB" w:eastAsia="en-GB"/>
        </w:rPr>
      </w:pPr>
      <w:hyperlink w:anchor="_Toc3846104" w:history="1">
        <w:r w:rsidR="00D722C1" w:rsidRPr="006942C5">
          <w:rPr>
            <w:rStyle w:val="Hyperlink"/>
            <w:noProof/>
          </w:rPr>
          <w:t>A.1 Diagramas da Aplicação</w:t>
        </w:r>
        <w:r w:rsidR="00D722C1">
          <w:rPr>
            <w:noProof/>
            <w:webHidden/>
          </w:rPr>
          <w:tab/>
        </w:r>
        <w:r w:rsidR="00D722C1">
          <w:rPr>
            <w:noProof/>
            <w:webHidden/>
          </w:rPr>
          <w:fldChar w:fldCharType="begin"/>
        </w:r>
        <w:r w:rsidR="00D722C1">
          <w:rPr>
            <w:noProof/>
            <w:webHidden/>
          </w:rPr>
          <w:instrText xml:space="preserve"> PAGEREF _Toc3846104 \h </w:instrText>
        </w:r>
        <w:r w:rsidR="00D722C1">
          <w:rPr>
            <w:noProof/>
            <w:webHidden/>
          </w:rPr>
        </w:r>
        <w:r w:rsidR="00D722C1">
          <w:rPr>
            <w:noProof/>
            <w:webHidden/>
          </w:rPr>
          <w:fldChar w:fldCharType="separate"/>
        </w:r>
        <w:r w:rsidR="00762035">
          <w:rPr>
            <w:noProof/>
            <w:webHidden/>
          </w:rPr>
          <w:t>15</w:t>
        </w:r>
        <w:r w:rsidR="00D722C1">
          <w:rPr>
            <w:noProof/>
            <w:webHidden/>
          </w:rPr>
          <w:fldChar w:fldCharType="end"/>
        </w:r>
      </w:hyperlink>
    </w:p>
    <w:p w14:paraId="4B1602FD" w14:textId="374E9B52" w:rsidR="00D722C1" w:rsidRDefault="00AE7145">
      <w:pPr>
        <w:pStyle w:val="TOC1"/>
        <w:tabs>
          <w:tab w:val="right" w:leader="dot" w:pos="8494"/>
        </w:tabs>
        <w:rPr>
          <w:rFonts w:eastAsiaTheme="minorEastAsia"/>
          <w:b w:val="0"/>
          <w:bCs w:val="0"/>
          <w:caps w:val="0"/>
          <w:noProof/>
          <w:sz w:val="22"/>
          <w:szCs w:val="22"/>
          <w:lang w:val="en-GB" w:eastAsia="en-GB"/>
        </w:rPr>
      </w:pPr>
      <w:hyperlink w:anchor="_Toc3846105" w:history="1">
        <w:r w:rsidR="00D722C1" w:rsidRPr="006942C5">
          <w:rPr>
            <w:rStyle w:val="Hyperlink"/>
            <w:noProof/>
          </w:rPr>
          <w:t>A.2 Modelos de dados</w:t>
        </w:r>
        <w:r w:rsidR="00D722C1">
          <w:rPr>
            <w:noProof/>
            <w:webHidden/>
          </w:rPr>
          <w:tab/>
        </w:r>
        <w:r w:rsidR="00D722C1">
          <w:rPr>
            <w:noProof/>
            <w:webHidden/>
          </w:rPr>
          <w:fldChar w:fldCharType="begin"/>
        </w:r>
        <w:r w:rsidR="00D722C1">
          <w:rPr>
            <w:noProof/>
            <w:webHidden/>
          </w:rPr>
          <w:instrText xml:space="preserve"> PAGEREF _Toc3846105 \h </w:instrText>
        </w:r>
        <w:r w:rsidR="00D722C1">
          <w:rPr>
            <w:noProof/>
            <w:webHidden/>
          </w:rPr>
        </w:r>
        <w:r w:rsidR="00D722C1">
          <w:rPr>
            <w:noProof/>
            <w:webHidden/>
          </w:rPr>
          <w:fldChar w:fldCharType="separate"/>
        </w:r>
        <w:r w:rsidR="00762035">
          <w:rPr>
            <w:noProof/>
            <w:webHidden/>
          </w:rPr>
          <w:t>17</w:t>
        </w:r>
        <w:r w:rsidR="00D722C1">
          <w:rPr>
            <w:noProof/>
            <w:webHidden/>
          </w:rPr>
          <w:fldChar w:fldCharType="end"/>
        </w:r>
      </w:hyperlink>
    </w:p>
    <w:p w14:paraId="267D712A" w14:textId="77777777" w:rsidR="003737CF" w:rsidRDefault="00DA6AB5" w:rsidP="0005356E">
      <w:pPr>
        <w:pStyle w:val="Heading1"/>
      </w:pPr>
      <w:r>
        <w:rPr>
          <w:rFonts w:asciiTheme="minorHAnsi" w:hAnsiTheme="minorHAnsi"/>
          <w:b w:val="0"/>
          <w:bCs w:val="0"/>
          <w:caps/>
          <w:sz w:val="20"/>
          <w:szCs w:val="20"/>
        </w:rPr>
        <w:fldChar w:fldCharType="end"/>
      </w:r>
      <w:r w:rsidR="0005356E" w:rsidRPr="0005356E">
        <w:t xml:space="preserve"> </w:t>
      </w:r>
    </w:p>
    <w:p w14:paraId="356B1626" w14:textId="77777777" w:rsidR="003737CF" w:rsidRDefault="003737CF" w:rsidP="003737CF">
      <w:pPr>
        <w:rPr>
          <w:rFonts w:eastAsiaTheme="majorEastAsia" w:cstheme="majorBidi"/>
          <w:sz w:val="40"/>
          <w:szCs w:val="28"/>
        </w:rPr>
      </w:pPr>
      <w:r>
        <w:br w:type="page"/>
      </w:r>
    </w:p>
    <w:p w14:paraId="683D8AFE" w14:textId="77777777" w:rsidR="00A31ACB" w:rsidRPr="0005356E" w:rsidRDefault="0005356E" w:rsidP="00A31ACB">
      <w:pPr>
        <w:pStyle w:val="Heading1"/>
      </w:pPr>
      <w:bookmarkStart w:id="6" w:name="_Toc3846076"/>
      <w:r>
        <w:lastRenderedPageBreak/>
        <w:t>Lista de Figuras</w:t>
      </w:r>
      <w:bookmarkEnd w:id="6"/>
    </w:p>
    <w:p w14:paraId="1C0A0E4A" w14:textId="2AC67F42" w:rsidR="00D722C1" w:rsidRDefault="002E68E1">
      <w:pPr>
        <w:pStyle w:val="TableofFigures"/>
        <w:tabs>
          <w:tab w:val="right" w:leader="dot" w:pos="8494"/>
        </w:tabs>
        <w:rPr>
          <w:rFonts w:asciiTheme="minorHAnsi" w:eastAsiaTheme="minorEastAsia" w:hAnsiTheme="minorHAnsi"/>
          <w:noProof/>
          <w:lang w:val="en-GB" w:eastAsia="en-GB"/>
        </w:rPr>
      </w:pPr>
      <w:r>
        <w:rPr>
          <w:b/>
          <w:bCs/>
          <w:sz w:val="18"/>
          <w:szCs w:val="18"/>
        </w:rPr>
        <w:fldChar w:fldCharType="begin"/>
      </w:r>
      <w:r>
        <w:rPr>
          <w:b/>
          <w:bCs/>
          <w:sz w:val="18"/>
          <w:szCs w:val="18"/>
        </w:rPr>
        <w:instrText xml:space="preserve"> TOC \h \z \c "Figura" </w:instrText>
      </w:r>
      <w:r>
        <w:rPr>
          <w:b/>
          <w:bCs/>
          <w:sz w:val="18"/>
          <w:szCs w:val="18"/>
        </w:rPr>
        <w:fldChar w:fldCharType="separate"/>
      </w:r>
      <w:hyperlink w:anchor="_Toc3846139" w:history="1">
        <w:r w:rsidR="00D722C1" w:rsidRPr="006208C8">
          <w:rPr>
            <w:rStyle w:val="Hyperlink"/>
            <w:noProof/>
          </w:rPr>
          <w:t>Figura 1. Legenda da figura com o logotipo do ISEL.</w:t>
        </w:r>
        <w:r w:rsidR="00D722C1">
          <w:rPr>
            <w:noProof/>
            <w:webHidden/>
          </w:rPr>
          <w:tab/>
        </w:r>
        <w:r w:rsidR="00D722C1">
          <w:rPr>
            <w:noProof/>
            <w:webHidden/>
          </w:rPr>
          <w:fldChar w:fldCharType="begin"/>
        </w:r>
        <w:r w:rsidR="00D722C1">
          <w:rPr>
            <w:noProof/>
            <w:webHidden/>
          </w:rPr>
          <w:instrText xml:space="preserve"> PAGEREF _Toc3846139 \h </w:instrText>
        </w:r>
        <w:r w:rsidR="00D722C1">
          <w:rPr>
            <w:noProof/>
            <w:webHidden/>
          </w:rPr>
        </w:r>
        <w:r w:rsidR="00D722C1">
          <w:rPr>
            <w:noProof/>
            <w:webHidden/>
          </w:rPr>
          <w:fldChar w:fldCharType="separate"/>
        </w:r>
        <w:r w:rsidR="00762035">
          <w:rPr>
            <w:noProof/>
            <w:webHidden/>
          </w:rPr>
          <w:t>1</w:t>
        </w:r>
        <w:r w:rsidR="00D722C1">
          <w:rPr>
            <w:noProof/>
            <w:webHidden/>
          </w:rPr>
          <w:fldChar w:fldCharType="end"/>
        </w:r>
      </w:hyperlink>
    </w:p>
    <w:p w14:paraId="48D2E275" w14:textId="3586BEAF" w:rsidR="00D722C1" w:rsidRDefault="00AE7145">
      <w:pPr>
        <w:pStyle w:val="TableofFigures"/>
        <w:tabs>
          <w:tab w:val="right" w:leader="dot" w:pos="8494"/>
        </w:tabs>
        <w:rPr>
          <w:rFonts w:asciiTheme="minorHAnsi" w:eastAsiaTheme="minorEastAsia" w:hAnsiTheme="minorHAnsi"/>
          <w:noProof/>
          <w:lang w:val="en-GB" w:eastAsia="en-GB"/>
        </w:rPr>
      </w:pPr>
      <w:hyperlink w:anchor="_Toc3846140" w:history="1">
        <w:r w:rsidR="00D722C1" w:rsidRPr="006208C8">
          <w:rPr>
            <w:rStyle w:val="Hyperlink"/>
            <w:noProof/>
          </w:rPr>
          <w:t>Figura 2. Legenda da figura com o logotipo do ISEL – versão 2.</w:t>
        </w:r>
        <w:r w:rsidR="00D722C1">
          <w:rPr>
            <w:noProof/>
            <w:webHidden/>
          </w:rPr>
          <w:tab/>
        </w:r>
        <w:r w:rsidR="00D722C1">
          <w:rPr>
            <w:noProof/>
            <w:webHidden/>
          </w:rPr>
          <w:fldChar w:fldCharType="begin"/>
        </w:r>
        <w:r w:rsidR="00D722C1">
          <w:rPr>
            <w:noProof/>
            <w:webHidden/>
          </w:rPr>
          <w:instrText xml:space="preserve"> PAGEREF _Toc3846140 \h </w:instrText>
        </w:r>
        <w:r w:rsidR="00D722C1">
          <w:rPr>
            <w:noProof/>
            <w:webHidden/>
          </w:rPr>
        </w:r>
        <w:r w:rsidR="00D722C1">
          <w:rPr>
            <w:noProof/>
            <w:webHidden/>
          </w:rPr>
          <w:fldChar w:fldCharType="separate"/>
        </w:r>
        <w:r w:rsidR="00762035">
          <w:rPr>
            <w:noProof/>
            <w:webHidden/>
          </w:rPr>
          <w:t>5</w:t>
        </w:r>
        <w:r w:rsidR="00D722C1">
          <w:rPr>
            <w:noProof/>
            <w:webHidden/>
          </w:rPr>
          <w:fldChar w:fldCharType="end"/>
        </w:r>
      </w:hyperlink>
    </w:p>
    <w:p w14:paraId="5D467779" w14:textId="07A7CF64" w:rsidR="00D722C1" w:rsidRDefault="00AE7145">
      <w:pPr>
        <w:pStyle w:val="TableofFigures"/>
        <w:tabs>
          <w:tab w:val="right" w:leader="dot" w:pos="8494"/>
        </w:tabs>
        <w:rPr>
          <w:rFonts w:asciiTheme="minorHAnsi" w:eastAsiaTheme="minorEastAsia" w:hAnsiTheme="minorHAnsi"/>
          <w:noProof/>
          <w:lang w:val="en-GB" w:eastAsia="en-GB"/>
        </w:rPr>
      </w:pPr>
      <w:hyperlink w:anchor="_Toc3846141" w:history="1">
        <w:r w:rsidR="00D722C1" w:rsidRPr="006208C8">
          <w:rPr>
            <w:rStyle w:val="Hyperlink"/>
            <w:noProof/>
          </w:rPr>
          <w:t>Figura 3. Diagrama de casos de utilização.</w:t>
        </w:r>
        <w:r w:rsidR="00D722C1">
          <w:rPr>
            <w:noProof/>
            <w:webHidden/>
          </w:rPr>
          <w:tab/>
        </w:r>
        <w:r w:rsidR="00D722C1">
          <w:rPr>
            <w:noProof/>
            <w:webHidden/>
          </w:rPr>
          <w:fldChar w:fldCharType="begin"/>
        </w:r>
        <w:r w:rsidR="00D722C1">
          <w:rPr>
            <w:noProof/>
            <w:webHidden/>
          </w:rPr>
          <w:instrText xml:space="preserve"> PAGEREF _Toc3846141 \h </w:instrText>
        </w:r>
        <w:r w:rsidR="00D722C1">
          <w:rPr>
            <w:noProof/>
            <w:webHidden/>
          </w:rPr>
        </w:r>
        <w:r w:rsidR="00D722C1">
          <w:rPr>
            <w:noProof/>
            <w:webHidden/>
          </w:rPr>
          <w:fldChar w:fldCharType="separate"/>
        </w:r>
        <w:r w:rsidR="00762035">
          <w:rPr>
            <w:noProof/>
            <w:webHidden/>
          </w:rPr>
          <w:t>15</w:t>
        </w:r>
        <w:r w:rsidR="00D722C1">
          <w:rPr>
            <w:noProof/>
            <w:webHidden/>
          </w:rPr>
          <w:fldChar w:fldCharType="end"/>
        </w:r>
      </w:hyperlink>
    </w:p>
    <w:p w14:paraId="7362360B" w14:textId="77777777" w:rsidR="007E472E" w:rsidRDefault="002E68E1" w:rsidP="00FC667E">
      <w:pPr>
        <w:rPr>
          <w:b/>
          <w:bCs/>
          <w:sz w:val="18"/>
          <w:szCs w:val="18"/>
        </w:rPr>
      </w:pPr>
      <w:r>
        <w:rPr>
          <w:b/>
          <w:bCs/>
          <w:sz w:val="18"/>
          <w:szCs w:val="18"/>
        </w:rPr>
        <w:fldChar w:fldCharType="end"/>
      </w:r>
    </w:p>
    <w:p w14:paraId="19C04314" w14:textId="77777777" w:rsidR="007E472E" w:rsidRDefault="007E472E" w:rsidP="007E472E">
      <w:r>
        <w:br w:type="page"/>
      </w:r>
    </w:p>
    <w:p w14:paraId="7FDA0C23" w14:textId="77777777" w:rsidR="003737CF" w:rsidRDefault="003737CF" w:rsidP="007E472E">
      <w:pPr>
        <w:pStyle w:val="Heading1"/>
      </w:pPr>
    </w:p>
    <w:p w14:paraId="6B108B8E" w14:textId="77777777" w:rsidR="003737CF" w:rsidRDefault="003737CF" w:rsidP="003737CF">
      <w:pPr>
        <w:rPr>
          <w:rFonts w:eastAsiaTheme="majorEastAsia" w:cstheme="majorBidi"/>
          <w:sz w:val="40"/>
          <w:szCs w:val="28"/>
        </w:rPr>
      </w:pPr>
      <w:r>
        <w:br w:type="page"/>
      </w:r>
    </w:p>
    <w:p w14:paraId="74C6B5B4" w14:textId="77777777" w:rsidR="007E472E" w:rsidRDefault="007E472E" w:rsidP="007E472E">
      <w:pPr>
        <w:pStyle w:val="Heading1"/>
      </w:pPr>
      <w:bookmarkStart w:id="7" w:name="_Toc3846077"/>
      <w:r>
        <w:lastRenderedPageBreak/>
        <w:t>Lista de Tabelas</w:t>
      </w:r>
      <w:bookmarkEnd w:id="7"/>
    </w:p>
    <w:p w14:paraId="0635A29F" w14:textId="689D80EF" w:rsidR="00D722C1" w:rsidRDefault="009A7C43">
      <w:pPr>
        <w:pStyle w:val="TableofFigures"/>
        <w:tabs>
          <w:tab w:val="right" w:leader="dot" w:pos="8494"/>
        </w:tabs>
        <w:rPr>
          <w:rFonts w:asciiTheme="minorHAnsi" w:eastAsiaTheme="minorEastAsia" w:hAnsiTheme="minorHAnsi"/>
          <w:noProof/>
          <w:lang w:val="en-GB" w:eastAsia="en-GB"/>
        </w:rPr>
      </w:pPr>
      <w:r>
        <w:fldChar w:fldCharType="begin"/>
      </w:r>
      <w:r>
        <w:instrText xml:space="preserve"> TOC \h \z \c "Tabela" </w:instrText>
      </w:r>
      <w:r>
        <w:fldChar w:fldCharType="separate"/>
      </w:r>
      <w:hyperlink w:anchor="_Toc3846106" w:history="1">
        <w:r w:rsidR="00D722C1" w:rsidRPr="00E52C2A">
          <w:rPr>
            <w:rStyle w:val="Hyperlink"/>
            <w:noProof/>
          </w:rPr>
          <w:t>Tabela 1. Um exemplo de legenda de tabela. Prazos de entrega de Projecto e Seminário,</w:t>
        </w:r>
        <w:r w:rsidR="00D722C1">
          <w:rPr>
            <w:noProof/>
            <w:webHidden/>
          </w:rPr>
          <w:tab/>
        </w:r>
        <w:r w:rsidR="00D722C1">
          <w:rPr>
            <w:noProof/>
            <w:webHidden/>
          </w:rPr>
          <w:fldChar w:fldCharType="begin"/>
        </w:r>
        <w:r w:rsidR="00D722C1">
          <w:rPr>
            <w:noProof/>
            <w:webHidden/>
          </w:rPr>
          <w:instrText xml:space="preserve"> PAGEREF _Toc3846106 \h </w:instrText>
        </w:r>
        <w:r w:rsidR="00D722C1">
          <w:rPr>
            <w:noProof/>
            <w:webHidden/>
          </w:rPr>
        </w:r>
        <w:r w:rsidR="00D722C1">
          <w:rPr>
            <w:noProof/>
            <w:webHidden/>
          </w:rPr>
          <w:fldChar w:fldCharType="separate"/>
        </w:r>
        <w:r w:rsidR="00762035">
          <w:rPr>
            <w:noProof/>
            <w:webHidden/>
          </w:rPr>
          <w:t>4</w:t>
        </w:r>
        <w:r w:rsidR="00D722C1">
          <w:rPr>
            <w:noProof/>
            <w:webHidden/>
          </w:rPr>
          <w:fldChar w:fldCharType="end"/>
        </w:r>
      </w:hyperlink>
    </w:p>
    <w:p w14:paraId="52AC5459" w14:textId="77777777" w:rsidR="0005356E" w:rsidRDefault="009A7C43" w:rsidP="00FC667E">
      <w:r>
        <w:fldChar w:fldCharType="end"/>
      </w:r>
    </w:p>
    <w:p w14:paraId="382CC914" w14:textId="77777777" w:rsidR="003737CF" w:rsidRDefault="00B35671" w:rsidP="00FC667E">
      <w:r>
        <w:br w:type="page"/>
      </w:r>
    </w:p>
    <w:p w14:paraId="292AC993" w14:textId="77777777" w:rsidR="003737CF" w:rsidRDefault="003737CF" w:rsidP="003737CF">
      <w:r>
        <w:lastRenderedPageBreak/>
        <w:br w:type="page"/>
      </w:r>
    </w:p>
    <w:p w14:paraId="6983E6EA" w14:textId="77777777" w:rsidR="000614E1" w:rsidRDefault="000614E1" w:rsidP="00FC667E">
      <w:pPr>
        <w:sectPr w:rsidR="000614E1" w:rsidSect="0059316E">
          <w:footerReference w:type="first" r:id="rId10"/>
          <w:pgSz w:w="11906" w:h="16838"/>
          <w:pgMar w:top="1417" w:right="1701" w:bottom="1417" w:left="1701" w:header="708" w:footer="708" w:gutter="0"/>
          <w:pgNumType w:fmt="lowerRoman" w:start="3"/>
          <w:cols w:space="708"/>
          <w:titlePg/>
          <w:docGrid w:linePitch="360"/>
        </w:sectPr>
      </w:pPr>
    </w:p>
    <w:p w14:paraId="043E8909" w14:textId="77777777" w:rsidR="00A31ACB" w:rsidRDefault="003E5A2E" w:rsidP="00FC667E">
      <w:pPr>
        <w:pStyle w:val="Heading1"/>
        <w:numPr>
          <w:ilvl w:val="0"/>
          <w:numId w:val="1"/>
        </w:numPr>
      </w:pPr>
      <w:bookmarkStart w:id="8" w:name="_Toc3846078"/>
      <w:r w:rsidRPr="003E5A2E">
        <w:lastRenderedPageBreak/>
        <w:t>Introdução</w:t>
      </w:r>
      <w:bookmarkEnd w:id="8"/>
    </w:p>
    <w:p w14:paraId="6E1BD291" w14:textId="77777777" w:rsidR="00CB3748" w:rsidRDefault="00CB3748" w:rsidP="00FC667E">
      <w:r>
        <w:t>Este é o início do capítulo.</w:t>
      </w:r>
    </w:p>
    <w:p w14:paraId="3C69FCA3" w14:textId="77777777" w:rsidR="008C51D6" w:rsidRDefault="00CB3748" w:rsidP="001E0E83">
      <w:pPr>
        <w:pStyle w:val="Normalindent"/>
      </w:pPr>
      <w:r>
        <w:t>Exemplo de i</w:t>
      </w:r>
      <w:r w:rsidR="00500E61">
        <w:t>n</w:t>
      </w:r>
      <w:r>
        <w:t>dentação do segundo parágrafo.</w:t>
      </w:r>
    </w:p>
    <w:p w14:paraId="490DCBB6" w14:textId="0D01DA3F" w:rsidR="003E5A2E" w:rsidRDefault="00500A2D" w:rsidP="00FC667E">
      <w:pPr>
        <w:pStyle w:val="Heading2"/>
      </w:pPr>
      <w:bookmarkStart w:id="9" w:name="_Toc3846079"/>
      <w:r>
        <w:t xml:space="preserve">1.1 </w:t>
      </w:r>
      <w:r w:rsidR="008C51D6" w:rsidRPr="008C51D6">
        <w:t>Nome da secção deste capítulo</w:t>
      </w:r>
      <w:bookmarkEnd w:id="9"/>
      <w:r w:rsidR="008C51D6" w:rsidRPr="008C51D6">
        <w:t xml:space="preserve"> </w:t>
      </w:r>
    </w:p>
    <w:p w14:paraId="314CDE6F" w14:textId="77777777" w:rsidR="00A31ACB" w:rsidRDefault="006C57FD" w:rsidP="00A31ACB">
      <w:r>
        <w:t xml:space="preserve">Texto da secção. </w:t>
      </w:r>
    </w:p>
    <w:p w14:paraId="6CFE0F94" w14:textId="35971383" w:rsidR="006C57FD" w:rsidRDefault="006C57FD" w:rsidP="00E467A1">
      <w:pPr>
        <w:pStyle w:val="Normalindent"/>
      </w:pPr>
      <w:r>
        <w:t>Na</w:t>
      </w:r>
      <w:r w:rsidR="00A31ACB">
        <w:t xml:space="preserve"> </w:t>
      </w:r>
      <w:r w:rsidR="00E467A1">
        <w:fldChar w:fldCharType="begin"/>
      </w:r>
      <w:r w:rsidR="00E467A1">
        <w:instrText xml:space="preserve"> REF _Ref35534963 \h </w:instrText>
      </w:r>
      <w:r w:rsidR="00E467A1">
        <w:fldChar w:fldCharType="separate"/>
      </w:r>
      <w:r w:rsidR="00762035" w:rsidRPr="00255B5E">
        <w:rPr>
          <w:sz w:val="20"/>
        </w:rPr>
        <w:t xml:space="preserve">Figura </w:t>
      </w:r>
      <w:r w:rsidR="00762035">
        <w:rPr>
          <w:noProof/>
          <w:sz w:val="20"/>
        </w:rPr>
        <w:t>1</w:t>
      </w:r>
      <w:r w:rsidR="00E467A1">
        <w:fldChar w:fldCharType="end"/>
      </w:r>
      <w:r w:rsidR="00E467A1">
        <w:t xml:space="preserve"> </w:t>
      </w:r>
      <w:r>
        <w:t xml:space="preserve">mostra-se o logotipo do ISEL. Em </w:t>
      </w:r>
      <w:sdt>
        <w:sdtPr>
          <w:id w:val="1191178455"/>
          <w:citation/>
        </w:sdtPr>
        <w:sdtContent>
          <w:r w:rsidR="00890EA6">
            <w:fldChar w:fldCharType="begin"/>
          </w:r>
          <w:r w:rsidR="00890EA6">
            <w:instrText xml:space="preserve"> CITATION wikibigdata2015 \l 2070 </w:instrText>
          </w:r>
          <w:r w:rsidR="00890EA6">
            <w:fldChar w:fldCharType="separate"/>
          </w:r>
          <w:r w:rsidR="00C24EE9" w:rsidRPr="00C24EE9">
            <w:rPr>
              <w:noProof/>
            </w:rPr>
            <w:t>[1]</w:t>
          </w:r>
          <w:r w:rsidR="00890EA6">
            <w:fldChar w:fldCharType="end"/>
          </w:r>
        </w:sdtContent>
      </w:sdt>
      <w:r w:rsidR="00890EA6">
        <w:t xml:space="preserve"> </w:t>
      </w:r>
      <w:r>
        <w:t>encontra várias referências para o assunto. O artigo</w:t>
      </w:r>
      <w:sdt>
        <w:sdtPr>
          <w:id w:val="-975368778"/>
          <w:citation/>
        </w:sdtPr>
        <w:sdtContent>
          <w:r w:rsidR="00890EA6">
            <w:fldChar w:fldCharType="begin"/>
          </w:r>
          <w:r w:rsidR="00C24EE9">
            <w:instrText xml:space="preserve">CITATION 6547630 \l 2070 </w:instrText>
          </w:r>
          <w:r w:rsidR="00890EA6">
            <w:fldChar w:fldCharType="separate"/>
          </w:r>
          <w:r w:rsidR="00C24EE9">
            <w:rPr>
              <w:noProof/>
            </w:rPr>
            <w:t xml:space="preserve"> </w:t>
          </w:r>
          <w:r w:rsidR="00C24EE9" w:rsidRPr="00C24EE9">
            <w:rPr>
              <w:noProof/>
            </w:rPr>
            <w:t>[2]</w:t>
          </w:r>
          <w:r w:rsidR="00890EA6">
            <w:fldChar w:fldCharType="end"/>
          </w:r>
        </w:sdtContent>
      </w:sdt>
      <w:r>
        <w:t xml:space="preserve"> é o mais popular conforme indicação do IEEE. Logo a seguir aparece</w:t>
      </w:r>
      <w:sdt>
        <w:sdtPr>
          <w:id w:val="128067702"/>
          <w:citation/>
        </w:sdtPr>
        <w:sdtContent>
          <w:r w:rsidR="00890EA6">
            <w:fldChar w:fldCharType="begin"/>
          </w:r>
          <w:r w:rsidR="00C24EE9">
            <w:instrText xml:space="preserve">CITATION 6824752 \l 2070 </w:instrText>
          </w:r>
          <w:r w:rsidR="00890EA6">
            <w:fldChar w:fldCharType="separate"/>
          </w:r>
          <w:r w:rsidR="00C24EE9">
            <w:rPr>
              <w:noProof/>
            </w:rPr>
            <w:t xml:space="preserve"> </w:t>
          </w:r>
          <w:r w:rsidR="00C24EE9" w:rsidRPr="00C24EE9">
            <w:rPr>
              <w:noProof/>
            </w:rPr>
            <w:t>[3]</w:t>
          </w:r>
          <w:r w:rsidR="00890EA6">
            <w:fldChar w:fldCharType="end"/>
          </w:r>
        </w:sdtContent>
      </w:sdt>
      <w:r>
        <w:t>. A identificação das referências deve ser melhorada.</w:t>
      </w:r>
    </w:p>
    <w:p w14:paraId="69A89700" w14:textId="77777777" w:rsidR="001E0245" w:rsidRDefault="001E0245" w:rsidP="00FC667E"/>
    <w:p w14:paraId="03B5CD1F" w14:textId="77777777" w:rsidR="006C57FD" w:rsidRDefault="00DB4F07" w:rsidP="00DA6AB5">
      <w:pPr>
        <w:jc w:val="center"/>
      </w:pPr>
      <w:r>
        <w:rPr>
          <w:noProof/>
          <w:lang w:eastAsia="pt-PT"/>
        </w:rPr>
        <w:drawing>
          <wp:inline distT="0" distB="0" distL="0" distR="0" wp14:anchorId="0B49C4E5" wp14:editId="281341E3">
            <wp:extent cx="2582964" cy="1589517"/>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ncipal.png"/>
                    <pic:cNvPicPr/>
                  </pic:nvPicPr>
                  <pic:blipFill>
                    <a:blip r:embed="rId11">
                      <a:extLst>
                        <a:ext uri="{28A0092B-C50C-407E-A947-70E740481C1C}">
                          <a14:useLocalDpi xmlns:a14="http://schemas.microsoft.com/office/drawing/2010/main" val="0"/>
                        </a:ext>
                      </a:extLst>
                    </a:blip>
                    <a:stretch>
                      <a:fillRect/>
                    </a:stretch>
                  </pic:blipFill>
                  <pic:spPr>
                    <a:xfrm>
                      <a:off x="0" y="0"/>
                      <a:ext cx="2587481" cy="1592297"/>
                    </a:xfrm>
                    <a:prstGeom prst="rect">
                      <a:avLst/>
                    </a:prstGeom>
                  </pic:spPr>
                </pic:pic>
              </a:graphicData>
            </a:graphic>
          </wp:inline>
        </w:drawing>
      </w:r>
    </w:p>
    <w:p w14:paraId="16894943" w14:textId="0D026074" w:rsidR="003E5BBD" w:rsidRPr="003A2006" w:rsidRDefault="00246DA8" w:rsidP="00246DA8">
      <w:pPr>
        <w:pStyle w:val="Caption"/>
        <w:jc w:val="center"/>
        <w:rPr>
          <w:b w:val="0"/>
          <w:sz w:val="20"/>
        </w:rPr>
      </w:pPr>
      <w:bookmarkStart w:id="10" w:name="_Ref416098483"/>
      <w:bookmarkStart w:id="11" w:name="_Ref416098469"/>
      <w:bookmarkStart w:id="12" w:name="_Toc3846139"/>
      <w:bookmarkStart w:id="13" w:name="_Ref35534963"/>
      <w:r w:rsidRPr="00255B5E">
        <w:rPr>
          <w:sz w:val="20"/>
        </w:rPr>
        <w:t xml:space="preserve">Figura </w:t>
      </w:r>
      <w:r w:rsidRPr="00255B5E">
        <w:rPr>
          <w:sz w:val="20"/>
        </w:rPr>
        <w:fldChar w:fldCharType="begin"/>
      </w:r>
      <w:r w:rsidRPr="00255B5E">
        <w:rPr>
          <w:sz w:val="20"/>
        </w:rPr>
        <w:instrText xml:space="preserve"> SEQ Figura \* ARABIC </w:instrText>
      </w:r>
      <w:r w:rsidRPr="00255B5E">
        <w:rPr>
          <w:sz w:val="20"/>
        </w:rPr>
        <w:fldChar w:fldCharType="separate"/>
      </w:r>
      <w:r w:rsidR="00762035">
        <w:rPr>
          <w:noProof/>
          <w:sz w:val="20"/>
        </w:rPr>
        <w:t>1</w:t>
      </w:r>
      <w:r w:rsidRPr="00255B5E">
        <w:rPr>
          <w:sz w:val="20"/>
        </w:rPr>
        <w:fldChar w:fldCharType="end"/>
      </w:r>
      <w:bookmarkEnd w:id="10"/>
      <w:bookmarkEnd w:id="13"/>
      <w:r w:rsidR="00255B5E">
        <w:rPr>
          <w:b w:val="0"/>
          <w:sz w:val="20"/>
        </w:rPr>
        <w:t xml:space="preserve">. </w:t>
      </w:r>
      <w:r w:rsidRPr="003A2006">
        <w:rPr>
          <w:b w:val="0"/>
          <w:sz w:val="20"/>
        </w:rPr>
        <w:t>Legenda da figura com o log</w:t>
      </w:r>
      <w:r w:rsidR="00DB202E">
        <w:rPr>
          <w:b w:val="0"/>
          <w:sz w:val="20"/>
        </w:rPr>
        <w:t>o</w:t>
      </w:r>
      <w:r w:rsidRPr="003A2006">
        <w:rPr>
          <w:b w:val="0"/>
          <w:sz w:val="20"/>
        </w:rPr>
        <w:t>tipo do ISEL.</w:t>
      </w:r>
      <w:bookmarkEnd w:id="11"/>
      <w:bookmarkEnd w:id="12"/>
    </w:p>
    <w:p w14:paraId="2BCC3D92" w14:textId="77777777" w:rsidR="00265824" w:rsidRDefault="00265824" w:rsidP="00FC667E"/>
    <w:p w14:paraId="5562E6A6" w14:textId="77777777" w:rsidR="006C57FD" w:rsidRDefault="006C57FD" w:rsidP="00E467A1">
      <w:pPr>
        <w:pStyle w:val="Normalindent"/>
      </w:pPr>
      <w:r>
        <w:t>Continuação do texto depois do parágrafo que refere a figura.</w:t>
      </w:r>
    </w:p>
    <w:p w14:paraId="4E375BA0" w14:textId="0C849A30" w:rsidR="006C57FD" w:rsidRPr="00621B5D" w:rsidRDefault="003935CE" w:rsidP="00FC667E">
      <w:pPr>
        <w:pStyle w:val="Heading2"/>
      </w:pPr>
      <w:bookmarkStart w:id="14" w:name="_Toc3846080"/>
      <w:r>
        <w:t xml:space="preserve">1.2 </w:t>
      </w:r>
      <w:r w:rsidR="006C57FD" w:rsidRPr="00621B5D">
        <w:t>A segunda secção deste capítulo</w:t>
      </w:r>
      <w:bookmarkEnd w:id="14"/>
    </w:p>
    <w:p w14:paraId="3CC2E37D" w14:textId="77777777" w:rsidR="006C57FD" w:rsidRDefault="006C57FD" w:rsidP="00FC667E">
      <w:r>
        <w:t>Na segunda secção deste capítulo, vamos abordar o enquadramento, o contexto e as funcionalidades.</w:t>
      </w:r>
    </w:p>
    <w:p w14:paraId="1B9E0E80" w14:textId="2F835C65" w:rsidR="006C57FD" w:rsidRPr="00621B5D" w:rsidRDefault="003935CE" w:rsidP="00FC667E">
      <w:pPr>
        <w:pStyle w:val="Heading3"/>
      </w:pPr>
      <w:bookmarkStart w:id="15" w:name="_Toc3846081"/>
      <w:r>
        <w:t xml:space="preserve">1.2.1 </w:t>
      </w:r>
      <w:r w:rsidR="006C57FD" w:rsidRPr="00621B5D">
        <w:t xml:space="preserve">A primeira </w:t>
      </w:r>
      <w:r w:rsidR="00115AC9" w:rsidRPr="00621B5D">
        <w:t>subsecção</w:t>
      </w:r>
      <w:r w:rsidR="00621B5D" w:rsidRPr="00621B5D">
        <w:t xml:space="preserve"> desta secção</w:t>
      </w:r>
      <w:bookmarkEnd w:id="15"/>
    </w:p>
    <w:p w14:paraId="199F010B" w14:textId="20DDCF35" w:rsidR="006C57FD" w:rsidRDefault="006C57FD" w:rsidP="00FC667E">
      <w:r>
        <w:t xml:space="preserve">As </w:t>
      </w:r>
      <w:r w:rsidR="00C80772">
        <w:t>subsecções</w:t>
      </w:r>
      <w:r>
        <w:t xml:space="preserve"> são úteis para mostrar determinados conteúdos de forma</w:t>
      </w:r>
      <w:r w:rsidR="001E44BA">
        <w:t xml:space="preserve"> </w:t>
      </w:r>
      <w:r>
        <w:t>organizada. Contudo, o seu uso excessivo também não contribui para a facilidade</w:t>
      </w:r>
      <w:r w:rsidR="001E44BA">
        <w:t xml:space="preserve"> </w:t>
      </w:r>
      <w:r>
        <w:t>de leitura do documento.</w:t>
      </w:r>
    </w:p>
    <w:p w14:paraId="03F7D3D9" w14:textId="27321F6D" w:rsidR="006C57FD" w:rsidRDefault="00DB0214" w:rsidP="00FC667E">
      <w:pPr>
        <w:pStyle w:val="Heading3"/>
      </w:pPr>
      <w:bookmarkStart w:id="16" w:name="_Toc3846082"/>
      <w:r>
        <w:t xml:space="preserve">1.2.2 </w:t>
      </w:r>
      <w:r w:rsidR="006C57FD">
        <w:t xml:space="preserve">A segunda </w:t>
      </w:r>
      <w:r w:rsidR="00115AC9">
        <w:t>subsecção</w:t>
      </w:r>
      <w:r w:rsidR="001E44BA">
        <w:t xml:space="preserve"> desta secção</w:t>
      </w:r>
      <w:bookmarkEnd w:id="16"/>
    </w:p>
    <w:p w14:paraId="5586DEEF" w14:textId="77777777" w:rsidR="006C57FD" w:rsidRDefault="006C57FD" w:rsidP="00FC667E">
      <w:r>
        <w:t>Esta é a segunda subsecção desta secção, a qual termina aqui.</w:t>
      </w:r>
    </w:p>
    <w:p w14:paraId="32234C05" w14:textId="17D13DCE" w:rsidR="006C57FD" w:rsidRDefault="00F51FC4" w:rsidP="00FC667E">
      <w:pPr>
        <w:pStyle w:val="Heading2"/>
      </w:pPr>
      <w:bookmarkStart w:id="17" w:name="_Toc3846083"/>
      <w:r>
        <w:lastRenderedPageBreak/>
        <w:t xml:space="preserve">1.3 </w:t>
      </w:r>
      <w:r w:rsidR="006C57FD">
        <w:t>Organiz</w:t>
      </w:r>
      <w:r w:rsidR="001E44BA">
        <w:t>ação do documento</w:t>
      </w:r>
      <w:bookmarkEnd w:id="17"/>
    </w:p>
    <w:p w14:paraId="0F282373" w14:textId="77777777" w:rsidR="006C57FD" w:rsidRDefault="006C57FD" w:rsidP="00FC667E">
      <w:r>
        <w:t>O restante relatório encontra-se organizado da seguinte forma.</w:t>
      </w:r>
    </w:p>
    <w:p w14:paraId="11E4BF22" w14:textId="77777777" w:rsidR="007A4D26" w:rsidRDefault="007A4D26" w:rsidP="00FC667E"/>
    <w:p w14:paraId="0F85325A" w14:textId="77777777" w:rsidR="007A4D26" w:rsidRDefault="007A4D26" w:rsidP="00FC667E">
      <w:r>
        <w:br w:type="page"/>
      </w:r>
    </w:p>
    <w:p w14:paraId="03E9669D" w14:textId="704A580D" w:rsidR="007A4D26" w:rsidRDefault="007A4D26" w:rsidP="00FC667E">
      <w:pPr>
        <w:pStyle w:val="Heading1"/>
        <w:numPr>
          <w:ilvl w:val="0"/>
          <w:numId w:val="1"/>
        </w:numPr>
      </w:pPr>
      <w:bookmarkStart w:id="18" w:name="_Toc3846084"/>
      <w:r>
        <w:lastRenderedPageBreak/>
        <w:t>Formulação do Problema</w:t>
      </w:r>
      <w:bookmarkEnd w:id="18"/>
    </w:p>
    <w:p w14:paraId="2C124631" w14:textId="068A6DD3" w:rsidR="00F62FF1" w:rsidRPr="00C52DC7" w:rsidRDefault="00C52DC7" w:rsidP="003D20EE">
      <w:r w:rsidRPr="00C52DC7">
        <w:t>Estamos no início do novo capítulo. Aqui podemos colocar algum texto introdutório e de resumo do conteúdo do capítulo. Por exemplo, a secção</w:t>
      </w:r>
      <w:r w:rsidR="00F67905">
        <w:t xml:space="preserve"> 2.1 </w:t>
      </w:r>
      <w:r w:rsidRPr="00C52DC7">
        <w:t>trata aspetos</w:t>
      </w:r>
      <w:r w:rsidR="003853B2">
        <w:t xml:space="preserve"> </w:t>
      </w:r>
      <w:r w:rsidRPr="00C52DC7">
        <w:t>referentes às citações de bib</w:t>
      </w:r>
      <w:r w:rsidR="00F67905">
        <w:t>liografia. Na secção 2.2</w:t>
      </w:r>
      <w:r w:rsidRPr="00C52DC7">
        <w:t xml:space="preserve"> apresenta-se um exemplo de enumeração de conteúdos.</w:t>
      </w:r>
      <w:r w:rsidR="003D20EE" w:rsidRPr="003D20EE">
        <w:t xml:space="preserve"> </w:t>
      </w:r>
      <w:r w:rsidR="003D20EE">
        <w:t>O uso de tabelas é exemplificado na secção 2.3. Nas secções 2.4 e 2.5 abordam-se expressões matemáticas e o uso de</w:t>
      </w:r>
      <w:r w:rsidR="00ED3B72">
        <w:t xml:space="preserve"> </w:t>
      </w:r>
      <w:r w:rsidR="003D20EE">
        <w:t>figuras de grandes dimensões.</w:t>
      </w:r>
    </w:p>
    <w:p w14:paraId="541B7F45" w14:textId="5A2FDC89" w:rsidR="00805D0D" w:rsidRDefault="00805D0D" w:rsidP="00FC667E">
      <w:pPr>
        <w:pStyle w:val="Heading2"/>
      </w:pPr>
      <w:bookmarkStart w:id="19" w:name="_Toc3846085"/>
      <w:r>
        <w:t xml:space="preserve">2.1 </w:t>
      </w:r>
      <w:r w:rsidRPr="008C51D6">
        <w:t>Nome da secção deste capítulo</w:t>
      </w:r>
      <w:bookmarkEnd w:id="19"/>
      <w:r w:rsidRPr="008C51D6">
        <w:t xml:space="preserve"> </w:t>
      </w:r>
    </w:p>
    <w:p w14:paraId="3DEE601F" w14:textId="77777777" w:rsidR="003853B2" w:rsidRDefault="003853B2" w:rsidP="00FC667E">
      <w:r>
        <w:t xml:space="preserve">Agora o texto da secção. Em </w:t>
      </w:r>
      <w:sdt>
        <w:sdtPr>
          <w:id w:val="-1715266744"/>
          <w:citation/>
        </w:sdtPr>
        <w:sdtContent>
          <w:r w:rsidR="00AD7B7C">
            <w:fldChar w:fldCharType="begin"/>
          </w:r>
          <w:r w:rsidR="00AD7B7C">
            <w:instrText xml:space="preserve"> CITATION wikibigdata2015 \l 2070 </w:instrText>
          </w:r>
          <w:r w:rsidR="00AD7B7C">
            <w:fldChar w:fldCharType="separate"/>
          </w:r>
          <w:r w:rsidR="00C24EE9" w:rsidRPr="00C24EE9">
            <w:rPr>
              <w:noProof/>
            </w:rPr>
            <w:t>[1]</w:t>
          </w:r>
          <w:r w:rsidR="00AD7B7C">
            <w:fldChar w:fldCharType="end"/>
          </w:r>
        </w:sdtContent>
      </w:sdt>
      <w:r w:rsidR="00AD7B7C">
        <w:t xml:space="preserve"> </w:t>
      </w:r>
      <w:r>
        <w:t>encontra várias referências para o assunto. Segue-</w:t>
      </w:r>
      <w:r w:rsidR="00302995">
        <w:t>se a explicação das referências</w:t>
      </w:r>
      <w:sdt>
        <w:sdtPr>
          <w:id w:val="457297725"/>
          <w:citation/>
        </w:sdtPr>
        <w:sdtContent>
          <w:r w:rsidR="00302995">
            <w:fldChar w:fldCharType="begin"/>
          </w:r>
          <w:r w:rsidR="00C24EE9">
            <w:instrText xml:space="preserve">CITATION Boytsov2011IMA19631901963191 \l 2070 </w:instrText>
          </w:r>
          <w:r w:rsidR="00302995">
            <w:fldChar w:fldCharType="separate"/>
          </w:r>
          <w:r w:rsidR="00C24EE9">
            <w:rPr>
              <w:noProof/>
            </w:rPr>
            <w:t xml:space="preserve"> </w:t>
          </w:r>
          <w:r w:rsidR="00C24EE9" w:rsidRPr="00C24EE9">
            <w:rPr>
              <w:noProof/>
            </w:rPr>
            <w:t>[4]</w:t>
          </w:r>
          <w:r w:rsidR="00302995">
            <w:fldChar w:fldCharType="end"/>
          </w:r>
        </w:sdtContent>
      </w:sdt>
      <w:r>
        <w:t xml:space="preserve"> e</w:t>
      </w:r>
      <w:sdt>
        <w:sdtPr>
          <w:id w:val="-1173412236"/>
          <w:citation/>
        </w:sdtPr>
        <w:sdtContent>
          <w:r w:rsidR="00302995">
            <w:fldChar w:fldCharType="begin"/>
          </w:r>
          <w:r w:rsidR="00C24EE9">
            <w:instrText xml:space="preserve">CITATION Jurkiewicz2015MVA26273682656337 \l 2070 </w:instrText>
          </w:r>
          <w:r w:rsidR="00302995">
            <w:fldChar w:fldCharType="separate"/>
          </w:r>
          <w:r w:rsidR="00C24EE9">
            <w:rPr>
              <w:noProof/>
            </w:rPr>
            <w:t xml:space="preserve"> </w:t>
          </w:r>
          <w:r w:rsidR="00C24EE9" w:rsidRPr="00C24EE9">
            <w:rPr>
              <w:noProof/>
            </w:rPr>
            <w:t>[5]</w:t>
          </w:r>
          <w:r w:rsidR="00302995">
            <w:fldChar w:fldCharType="end"/>
          </w:r>
        </w:sdtContent>
      </w:sdt>
      <w:r>
        <w:t xml:space="preserve">. Exemplos de livros da área são </w:t>
      </w:r>
      <w:sdt>
        <w:sdtPr>
          <w:id w:val="-639337777"/>
          <w:citation/>
        </w:sdtPr>
        <w:sdtContent>
          <w:r w:rsidR="00302995">
            <w:fldChar w:fldCharType="begin"/>
          </w:r>
          <w:r w:rsidR="00C24EE9">
            <w:instrText xml:space="preserve">CITATION Neumann1958CB578873 \l 2070 </w:instrText>
          </w:r>
          <w:r w:rsidR="00302995">
            <w:fldChar w:fldCharType="separate"/>
          </w:r>
          <w:r w:rsidR="00C24EE9" w:rsidRPr="00C24EE9">
            <w:rPr>
              <w:noProof/>
            </w:rPr>
            <w:t>[6]</w:t>
          </w:r>
          <w:r w:rsidR="00302995">
            <w:fldChar w:fldCharType="end"/>
          </w:r>
        </w:sdtContent>
      </w:sdt>
      <w:r>
        <w:t xml:space="preserve"> e </w:t>
      </w:r>
      <w:sdt>
        <w:sdtPr>
          <w:id w:val="-1785497247"/>
          <w:citation/>
        </w:sdtPr>
        <w:sdtContent>
          <w:r w:rsidR="00302995">
            <w:fldChar w:fldCharType="begin"/>
          </w:r>
          <w:r w:rsidR="00C24EE9">
            <w:instrText xml:space="preserve">CITATION Kernighan1982EPS578130 \l 2070 </w:instrText>
          </w:r>
          <w:r w:rsidR="00302995">
            <w:fldChar w:fldCharType="separate"/>
          </w:r>
          <w:r w:rsidR="00C24EE9" w:rsidRPr="00C24EE9">
            <w:rPr>
              <w:noProof/>
            </w:rPr>
            <w:t>[7]</w:t>
          </w:r>
          <w:r w:rsidR="00302995">
            <w:fldChar w:fldCharType="end"/>
          </w:r>
        </w:sdtContent>
      </w:sdt>
      <w:r>
        <w:t>.</w:t>
      </w:r>
    </w:p>
    <w:p w14:paraId="7CEA47DF" w14:textId="77777777" w:rsidR="00805D0D" w:rsidRDefault="003853B2" w:rsidP="00E467A1">
      <w:pPr>
        <w:pStyle w:val="Normalindent"/>
      </w:pPr>
      <w:r>
        <w:t>Este segundo parágrafo é a continuação da secção.</w:t>
      </w:r>
    </w:p>
    <w:p w14:paraId="42D42235" w14:textId="327B6C42" w:rsidR="00AD1D77" w:rsidRDefault="00AD1D77" w:rsidP="00FC667E">
      <w:pPr>
        <w:pStyle w:val="Heading2"/>
      </w:pPr>
      <w:bookmarkStart w:id="20" w:name="_Toc3846086"/>
      <w:r>
        <w:t>2.2 Análise do problema - enumeração</w:t>
      </w:r>
      <w:bookmarkEnd w:id="20"/>
    </w:p>
    <w:p w14:paraId="5F31302E" w14:textId="77777777" w:rsidR="00AD1D77" w:rsidRDefault="00AD1D77" w:rsidP="00FC667E">
      <w:r>
        <w:t xml:space="preserve">Nesta análise vamos considerar uma versão simplificada do problema de apresentação de listas </w:t>
      </w:r>
    </w:p>
    <w:p w14:paraId="7477D54B" w14:textId="07F8399B" w:rsidR="00E467A1" w:rsidRPr="00E467A1" w:rsidRDefault="00AD1D77" w:rsidP="00E467A1">
      <w:r>
        <w:t>de enumeração. A unidade curricular Projeto e Seminário do curso de licenciatura em Engenharia Informática e de</w:t>
      </w:r>
      <w:r w:rsidR="00983E03">
        <w:t xml:space="preserve"> </w:t>
      </w:r>
      <w:r>
        <w:t>Computadores proporciona a oportunidade para demonstrar independência e originalidade, para planear e</w:t>
      </w:r>
      <w:r w:rsidR="00983E03">
        <w:t xml:space="preserve"> </w:t>
      </w:r>
      <w:r>
        <w:t>organizar um proje</w:t>
      </w:r>
      <w:r w:rsidR="00E467A1">
        <w:t>t</w:t>
      </w:r>
      <w:r>
        <w:t>o durante um período de tempo limitado, e para pôr em prática técnicas ensinadas ao</w:t>
      </w:r>
      <w:r w:rsidR="00983E03">
        <w:t xml:space="preserve"> </w:t>
      </w:r>
      <w:r>
        <w:t>longo do curso. O seminário, em articulação com o projeto, destina-se à introdução de temas relevantes para</w:t>
      </w:r>
      <w:r w:rsidR="00983E03">
        <w:t xml:space="preserve"> </w:t>
      </w:r>
      <w:r>
        <w:t>os estudantes.</w:t>
      </w:r>
    </w:p>
    <w:p w14:paraId="416A9C89" w14:textId="58C696A5" w:rsidR="00983E03" w:rsidRDefault="00AD1D77" w:rsidP="00E467A1">
      <w:pPr>
        <w:pStyle w:val="Normalindent"/>
      </w:pPr>
      <w:r>
        <w:t>Projeto e Seminário tem duração semestral, envolvendo, em média, três dias de trabalho semanais do</w:t>
      </w:r>
      <w:r w:rsidR="00983E03">
        <w:t xml:space="preserve"> </w:t>
      </w:r>
      <w:r>
        <w:t>estudante, ao longo de 20 semanas, a que correspondem 18 créditos ECTS (480 horas de trabalho do</w:t>
      </w:r>
      <w:r w:rsidR="00983E03">
        <w:t xml:space="preserve"> </w:t>
      </w:r>
      <w:r>
        <w:t>estudante). No final, o estudante:</w:t>
      </w:r>
      <w:r w:rsidR="00983E03">
        <w:t xml:space="preserve"> </w:t>
      </w:r>
    </w:p>
    <w:p w14:paraId="32041328" w14:textId="558E1FA4" w:rsidR="00AD1D77" w:rsidRDefault="00AD1D77" w:rsidP="00FC667E">
      <w:pPr>
        <w:pStyle w:val="ListParagraph"/>
        <w:numPr>
          <w:ilvl w:val="0"/>
          <w:numId w:val="4"/>
        </w:numPr>
      </w:pPr>
      <w:r>
        <w:t>Planeou, executou e completou um projeto e, de forma apropriada, implementou-o no período de</w:t>
      </w:r>
      <w:r w:rsidR="00983E03">
        <w:t xml:space="preserve"> </w:t>
      </w:r>
      <w:r w:rsidR="0037703B">
        <w:t>tempo previsto.</w:t>
      </w:r>
    </w:p>
    <w:p w14:paraId="615FA1C6" w14:textId="4860BF67" w:rsidR="00AD1D77" w:rsidRDefault="00983E03" w:rsidP="00FC667E">
      <w:pPr>
        <w:pStyle w:val="ListParagraph"/>
        <w:numPr>
          <w:ilvl w:val="0"/>
          <w:numId w:val="4"/>
        </w:numPr>
      </w:pPr>
      <w:r>
        <w:t>U</w:t>
      </w:r>
      <w:r w:rsidR="00AD1D77">
        <w:t>tilizou o orientador, apropriadamente, como consul</w:t>
      </w:r>
      <w:r w:rsidR="0037703B">
        <w:t>tor do projeto ou como cliente.</w:t>
      </w:r>
    </w:p>
    <w:p w14:paraId="2CCE0445" w14:textId="30984730" w:rsidR="00AD1D77" w:rsidRDefault="00983E03" w:rsidP="00FC667E">
      <w:pPr>
        <w:pStyle w:val="ListParagraph"/>
        <w:numPr>
          <w:ilvl w:val="0"/>
          <w:numId w:val="4"/>
        </w:numPr>
      </w:pPr>
      <w:r>
        <w:t>Fe</w:t>
      </w:r>
      <w:r w:rsidR="00AD1D77">
        <w:t>z duas comunicações (das quais uma no â</w:t>
      </w:r>
      <w:r w:rsidR="0037703B">
        <w:t>mbito do projeto) e arguiu uma.</w:t>
      </w:r>
    </w:p>
    <w:p w14:paraId="76868EA6" w14:textId="36E79E01" w:rsidR="00AD1D77" w:rsidRDefault="00983E03" w:rsidP="00FC667E">
      <w:pPr>
        <w:pStyle w:val="ListParagraph"/>
        <w:numPr>
          <w:ilvl w:val="0"/>
          <w:numId w:val="4"/>
        </w:numPr>
      </w:pPr>
      <w:r>
        <w:t>D</w:t>
      </w:r>
      <w:r w:rsidR="00AD1D77">
        <w:t>emonstrou competência prát</w:t>
      </w:r>
      <w:r w:rsidR="0037703B">
        <w:t>ica e os resultados do projeto.</w:t>
      </w:r>
    </w:p>
    <w:p w14:paraId="231B705D" w14:textId="07A3EDD4" w:rsidR="00AD1D77" w:rsidRDefault="00983E03" w:rsidP="00FC667E">
      <w:pPr>
        <w:pStyle w:val="ListParagraph"/>
        <w:numPr>
          <w:ilvl w:val="0"/>
          <w:numId w:val="4"/>
        </w:numPr>
      </w:pPr>
      <w:r>
        <w:t>D</w:t>
      </w:r>
      <w:r w:rsidR="00AD1D77">
        <w:t>ocumentou o projeto, designadamente no relatório final.</w:t>
      </w:r>
    </w:p>
    <w:p w14:paraId="6EB27593" w14:textId="4E50D65F" w:rsidR="00946F26" w:rsidRDefault="00F44486" w:rsidP="00FC667E">
      <w:pPr>
        <w:pStyle w:val="Heading2"/>
      </w:pPr>
      <w:bookmarkStart w:id="21" w:name="_Toc3846087"/>
      <w:r>
        <w:t xml:space="preserve">2.3 </w:t>
      </w:r>
      <w:r w:rsidR="00946F26">
        <w:t xml:space="preserve">Outro </w:t>
      </w:r>
      <w:r>
        <w:t>problema - tabela</w:t>
      </w:r>
      <w:bookmarkEnd w:id="21"/>
    </w:p>
    <w:p w14:paraId="4F5587C8" w14:textId="4BFFD4EC" w:rsidR="00946F26" w:rsidRDefault="00946F26" w:rsidP="00FC667E">
      <w:r>
        <w:t>Em muitas situações, é necessário e conveniente apresentar os resultados na</w:t>
      </w:r>
      <w:r w:rsidR="00F44486">
        <w:t xml:space="preserve"> </w:t>
      </w:r>
      <w:r>
        <w:t>forma de tabela. Assim, a tabela</w:t>
      </w:r>
      <w:r w:rsidR="000320CA">
        <w:t xml:space="preserve"> 1</w:t>
      </w:r>
      <w:r>
        <w:t xml:space="preserve"> apresenta os prazos de entrega de Projeto</w:t>
      </w:r>
      <w:r w:rsidR="00F44486">
        <w:t xml:space="preserve"> </w:t>
      </w:r>
      <w:r>
        <w:t>e Seminário, para o semestre de Verão 2014/2015.</w:t>
      </w:r>
    </w:p>
    <w:p w14:paraId="1F46D568" w14:textId="77777777" w:rsidR="00946F26" w:rsidRDefault="00946F26" w:rsidP="00FC667E">
      <w:pPr>
        <w:pStyle w:val="ListParagraph"/>
      </w:pPr>
    </w:p>
    <w:p w14:paraId="6D0B8C65" w14:textId="60C55D9B" w:rsidR="00946F26" w:rsidRPr="003A2006" w:rsidRDefault="00DE243A" w:rsidP="00E467A1">
      <w:pPr>
        <w:pStyle w:val="Caption"/>
        <w:keepNext/>
        <w:rPr>
          <w:b w:val="0"/>
          <w:sz w:val="20"/>
        </w:rPr>
      </w:pPr>
      <w:bookmarkStart w:id="22" w:name="_Toc3846106"/>
      <w:r w:rsidRPr="00255B5E">
        <w:rPr>
          <w:sz w:val="20"/>
        </w:rPr>
        <w:t xml:space="preserve">Tabela </w:t>
      </w:r>
      <w:r w:rsidRPr="00255B5E">
        <w:rPr>
          <w:sz w:val="20"/>
        </w:rPr>
        <w:fldChar w:fldCharType="begin"/>
      </w:r>
      <w:r w:rsidRPr="00255B5E">
        <w:rPr>
          <w:sz w:val="20"/>
        </w:rPr>
        <w:instrText xml:space="preserve"> SEQ Tabela \* ARABIC </w:instrText>
      </w:r>
      <w:r w:rsidRPr="00255B5E">
        <w:rPr>
          <w:sz w:val="20"/>
        </w:rPr>
        <w:fldChar w:fldCharType="separate"/>
      </w:r>
      <w:r w:rsidR="00762035">
        <w:rPr>
          <w:noProof/>
          <w:sz w:val="20"/>
        </w:rPr>
        <w:t>1</w:t>
      </w:r>
      <w:r w:rsidRPr="00255B5E">
        <w:rPr>
          <w:sz w:val="20"/>
        </w:rPr>
        <w:fldChar w:fldCharType="end"/>
      </w:r>
      <w:r w:rsidR="00255B5E">
        <w:rPr>
          <w:b w:val="0"/>
          <w:sz w:val="20"/>
        </w:rPr>
        <w:t xml:space="preserve">. </w:t>
      </w:r>
      <w:r w:rsidR="00946F26" w:rsidRPr="003A2006">
        <w:rPr>
          <w:b w:val="0"/>
          <w:sz w:val="20"/>
        </w:rPr>
        <w:t>Um exemplo de legenda de tabela</w:t>
      </w:r>
      <w:r w:rsidR="00D31B74" w:rsidRPr="003A2006">
        <w:rPr>
          <w:b w:val="0"/>
          <w:sz w:val="20"/>
        </w:rPr>
        <w:t xml:space="preserve">. Prazos de entrega de Projeto </w:t>
      </w:r>
      <w:r w:rsidR="00946F26" w:rsidRPr="003A2006">
        <w:rPr>
          <w:b w:val="0"/>
          <w:sz w:val="20"/>
        </w:rPr>
        <w:t>e Seminário,</w:t>
      </w:r>
      <w:bookmarkEnd w:id="22"/>
      <w:r w:rsidR="00946F26" w:rsidRPr="003A2006">
        <w:rPr>
          <w:b w:val="0"/>
          <w:sz w:val="20"/>
        </w:rPr>
        <w:t xml:space="preserve"> para o semestre d</w:t>
      </w:r>
      <w:r w:rsidR="00D31B74" w:rsidRPr="003A2006">
        <w:rPr>
          <w:b w:val="0"/>
          <w:sz w:val="20"/>
        </w:rPr>
        <w:t>e Verão 2014/2015.</w:t>
      </w:r>
    </w:p>
    <w:tbl>
      <w:tblPr>
        <w:tblStyle w:val="TableGrid"/>
        <w:tblW w:w="0" w:type="auto"/>
        <w:jc w:val="center"/>
        <w:tblLook w:val="04A0" w:firstRow="1" w:lastRow="0" w:firstColumn="1" w:lastColumn="0" w:noHBand="0" w:noVBand="1"/>
      </w:tblPr>
      <w:tblGrid>
        <w:gridCol w:w="2635"/>
        <w:gridCol w:w="2849"/>
        <w:gridCol w:w="2516"/>
      </w:tblGrid>
      <w:tr w:rsidR="006C3103" w14:paraId="198562EF" w14:textId="77777777" w:rsidTr="00E467A1">
        <w:trPr>
          <w:jc w:val="center"/>
        </w:trPr>
        <w:tc>
          <w:tcPr>
            <w:tcW w:w="2635" w:type="dxa"/>
          </w:tcPr>
          <w:p w14:paraId="6F15F141" w14:textId="77777777" w:rsidR="006C3103" w:rsidRPr="006C3103" w:rsidRDefault="006C3103" w:rsidP="00FC667E">
            <w:pPr>
              <w:pStyle w:val="ListParagraph"/>
              <w:ind w:left="0"/>
              <w:rPr>
                <w:b/>
              </w:rPr>
            </w:pPr>
            <w:r w:rsidRPr="006C3103">
              <w:rPr>
                <w:b/>
              </w:rPr>
              <w:t>Data</w:t>
            </w:r>
          </w:p>
        </w:tc>
        <w:tc>
          <w:tcPr>
            <w:tcW w:w="2849" w:type="dxa"/>
          </w:tcPr>
          <w:p w14:paraId="37D5407A" w14:textId="6EA56AD8" w:rsidR="006C3103" w:rsidRPr="006C3103" w:rsidRDefault="006C3103" w:rsidP="00FC667E">
            <w:pPr>
              <w:pStyle w:val="ListParagraph"/>
              <w:ind w:left="0"/>
              <w:rPr>
                <w:b/>
              </w:rPr>
            </w:pPr>
            <w:r w:rsidRPr="006C3103">
              <w:rPr>
                <w:b/>
              </w:rPr>
              <w:t>Atividade</w:t>
            </w:r>
          </w:p>
        </w:tc>
        <w:tc>
          <w:tcPr>
            <w:tcW w:w="2516" w:type="dxa"/>
          </w:tcPr>
          <w:p w14:paraId="0B175786" w14:textId="77777777" w:rsidR="006C3103" w:rsidRPr="006C3103" w:rsidRDefault="006C3103" w:rsidP="00FC667E">
            <w:pPr>
              <w:pStyle w:val="ListParagraph"/>
              <w:ind w:left="0"/>
              <w:rPr>
                <w:b/>
              </w:rPr>
            </w:pPr>
            <w:r w:rsidRPr="006C3103">
              <w:rPr>
                <w:b/>
              </w:rPr>
              <w:t>Observações</w:t>
            </w:r>
          </w:p>
        </w:tc>
      </w:tr>
      <w:tr w:rsidR="006C3103" w14:paraId="463CD43F" w14:textId="77777777" w:rsidTr="00E467A1">
        <w:trPr>
          <w:jc w:val="center"/>
        </w:trPr>
        <w:tc>
          <w:tcPr>
            <w:tcW w:w="2635" w:type="dxa"/>
          </w:tcPr>
          <w:p w14:paraId="2D312798" w14:textId="77777777" w:rsidR="006C3103" w:rsidRDefault="006C3103" w:rsidP="00FC667E">
            <w:pPr>
              <w:pStyle w:val="ListParagraph"/>
              <w:ind w:left="0"/>
            </w:pPr>
            <w:r>
              <w:t>23 de Março de 2015</w:t>
            </w:r>
          </w:p>
        </w:tc>
        <w:tc>
          <w:tcPr>
            <w:tcW w:w="2849" w:type="dxa"/>
          </w:tcPr>
          <w:p w14:paraId="51C8B19B" w14:textId="5B00E28B" w:rsidR="006C3103" w:rsidRDefault="006C3103" w:rsidP="00FC667E">
            <w:pPr>
              <w:pStyle w:val="ListParagraph"/>
              <w:ind w:left="0"/>
            </w:pPr>
            <w:r>
              <w:t>Proposta do projeto</w:t>
            </w:r>
          </w:p>
        </w:tc>
        <w:tc>
          <w:tcPr>
            <w:tcW w:w="2516" w:type="dxa"/>
          </w:tcPr>
          <w:p w14:paraId="1B527AC7" w14:textId="77777777" w:rsidR="006C3103" w:rsidRDefault="006C3103" w:rsidP="00FC667E">
            <w:pPr>
              <w:pStyle w:val="ListParagraph"/>
              <w:ind w:left="0"/>
            </w:pPr>
            <w:r>
              <w:t>Quatro páginas</w:t>
            </w:r>
          </w:p>
        </w:tc>
      </w:tr>
      <w:tr w:rsidR="006C3103" w14:paraId="0E692F44" w14:textId="77777777" w:rsidTr="00E467A1">
        <w:trPr>
          <w:jc w:val="center"/>
        </w:trPr>
        <w:tc>
          <w:tcPr>
            <w:tcW w:w="2635" w:type="dxa"/>
          </w:tcPr>
          <w:p w14:paraId="26A75852" w14:textId="77777777" w:rsidR="006C3103" w:rsidRDefault="006C3103" w:rsidP="00FC667E">
            <w:pPr>
              <w:pStyle w:val="ListParagraph"/>
              <w:ind w:left="0"/>
            </w:pPr>
            <w:r>
              <w:t>4 de Maio de 2015</w:t>
            </w:r>
          </w:p>
        </w:tc>
        <w:tc>
          <w:tcPr>
            <w:tcW w:w="2849" w:type="dxa"/>
          </w:tcPr>
          <w:p w14:paraId="7CF3F6AF" w14:textId="77777777" w:rsidR="006C3103" w:rsidRDefault="006C3103" w:rsidP="006C3103">
            <w:pPr>
              <w:pStyle w:val="ListParagraph"/>
              <w:ind w:left="0"/>
            </w:pPr>
            <w:r>
              <w:t xml:space="preserve">Relatório de progresso </w:t>
            </w:r>
          </w:p>
        </w:tc>
        <w:tc>
          <w:tcPr>
            <w:tcW w:w="2516" w:type="dxa"/>
          </w:tcPr>
          <w:p w14:paraId="364BA0EB" w14:textId="77777777" w:rsidR="006C3103" w:rsidRDefault="006C3103" w:rsidP="00FC667E">
            <w:pPr>
              <w:pStyle w:val="ListParagraph"/>
              <w:ind w:left="0"/>
            </w:pPr>
            <w:r>
              <w:t>Preparar bem</w:t>
            </w:r>
          </w:p>
        </w:tc>
      </w:tr>
      <w:tr w:rsidR="006C3103" w14:paraId="5C6F360F" w14:textId="77777777" w:rsidTr="00E467A1">
        <w:trPr>
          <w:jc w:val="center"/>
        </w:trPr>
        <w:tc>
          <w:tcPr>
            <w:tcW w:w="2635" w:type="dxa"/>
          </w:tcPr>
          <w:p w14:paraId="7446F9A6" w14:textId="77777777" w:rsidR="006C3103" w:rsidRDefault="006C3103" w:rsidP="00FC667E">
            <w:pPr>
              <w:pStyle w:val="ListParagraph"/>
              <w:ind w:left="0"/>
            </w:pPr>
          </w:p>
        </w:tc>
        <w:tc>
          <w:tcPr>
            <w:tcW w:w="2849" w:type="dxa"/>
          </w:tcPr>
          <w:p w14:paraId="61E44D1D" w14:textId="77777777" w:rsidR="006C3103" w:rsidRDefault="006C3103" w:rsidP="006C3103">
            <w:r>
              <w:t xml:space="preserve">Apresentação individual </w:t>
            </w:r>
          </w:p>
        </w:tc>
        <w:tc>
          <w:tcPr>
            <w:tcW w:w="2516" w:type="dxa"/>
          </w:tcPr>
          <w:p w14:paraId="0E6F3C76" w14:textId="77777777" w:rsidR="006C3103" w:rsidRDefault="006C3103" w:rsidP="006C3103">
            <w:r>
              <w:t>Escolher tema</w:t>
            </w:r>
          </w:p>
        </w:tc>
      </w:tr>
      <w:tr w:rsidR="006C3103" w14:paraId="3475338D" w14:textId="77777777" w:rsidTr="00E467A1">
        <w:trPr>
          <w:jc w:val="center"/>
        </w:trPr>
        <w:tc>
          <w:tcPr>
            <w:tcW w:w="2635" w:type="dxa"/>
          </w:tcPr>
          <w:p w14:paraId="3179CA52" w14:textId="77777777" w:rsidR="006C3103" w:rsidRDefault="006C3103" w:rsidP="00FC667E">
            <w:pPr>
              <w:pStyle w:val="ListParagraph"/>
              <w:ind w:left="0"/>
            </w:pPr>
            <w:r>
              <w:t>15 de Junho de 2015</w:t>
            </w:r>
          </w:p>
        </w:tc>
        <w:tc>
          <w:tcPr>
            <w:tcW w:w="2849" w:type="dxa"/>
          </w:tcPr>
          <w:p w14:paraId="285382B5" w14:textId="77777777" w:rsidR="006C3103" w:rsidRDefault="006C3103" w:rsidP="00FC667E">
            <w:pPr>
              <w:pStyle w:val="ListParagraph"/>
              <w:ind w:left="0"/>
            </w:pPr>
            <w:r>
              <w:t>Cartaz e versão beta</w:t>
            </w:r>
          </w:p>
        </w:tc>
        <w:tc>
          <w:tcPr>
            <w:tcW w:w="2516" w:type="dxa"/>
          </w:tcPr>
          <w:p w14:paraId="26CA2835" w14:textId="77777777" w:rsidR="006C3103" w:rsidRDefault="006C3103" w:rsidP="00FC667E">
            <w:pPr>
              <w:pStyle w:val="ListParagraph"/>
              <w:ind w:left="0"/>
            </w:pPr>
          </w:p>
        </w:tc>
      </w:tr>
      <w:tr w:rsidR="006C3103" w14:paraId="71099EF1" w14:textId="77777777" w:rsidTr="00E467A1">
        <w:trPr>
          <w:jc w:val="center"/>
        </w:trPr>
        <w:tc>
          <w:tcPr>
            <w:tcW w:w="2635" w:type="dxa"/>
          </w:tcPr>
          <w:p w14:paraId="0F4767D7" w14:textId="77777777" w:rsidR="006C3103" w:rsidRDefault="006C3103" w:rsidP="00FC667E">
            <w:pPr>
              <w:pStyle w:val="ListParagraph"/>
              <w:ind w:left="0"/>
            </w:pPr>
            <w:r>
              <w:t>25 de Julho de 2015</w:t>
            </w:r>
          </w:p>
        </w:tc>
        <w:tc>
          <w:tcPr>
            <w:tcW w:w="2849" w:type="dxa"/>
          </w:tcPr>
          <w:p w14:paraId="41675EC0" w14:textId="77777777" w:rsidR="006C3103" w:rsidRDefault="006C3103" w:rsidP="00FC667E">
            <w:pPr>
              <w:pStyle w:val="ListParagraph"/>
              <w:ind w:left="0"/>
            </w:pPr>
            <w:r>
              <w:t>Versão final (época normal)</w:t>
            </w:r>
          </w:p>
        </w:tc>
        <w:tc>
          <w:tcPr>
            <w:tcW w:w="2516" w:type="dxa"/>
          </w:tcPr>
          <w:p w14:paraId="35AAB5B5" w14:textId="77777777" w:rsidR="006C3103" w:rsidRDefault="006C3103" w:rsidP="00FC667E">
            <w:pPr>
              <w:pStyle w:val="ListParagraph"/>
              <w:ind w:left="0"/>
            </w:pPr>
          </w:p>
        </w:tc>
      </w:tr>
      <w:tr w:rsidR="006C3103" w14:paraId="12C8C787" w14:textId="77777777" w:rsidTr="00E467A1">
        <w:trPr>
          <w:jc w:val="center"/>
        </w:trPr>
        <w:tc>
          <w:tcPr>
            <w:tcW w:w="2635" w:type="dxa"/>
          </w:tcPr>
          <w:p w14:paraId="19237A9D" w14:textId="77777777" w:rsidR="006C3103" w:rsidRDefault="006C3103" w:rsidP="00FC667E">
            <w:pPr>
              <w:pStyle w:val="ListParagraph"/>
              <w:ind w:left="0"/>
            </w:pPr>
            <w:r>
              <w:t>19 de Setembro de 2015</w:t>
            </w:r>
          </w:p>
        </w:tc>
        <w:tc>
          <w:tcPr>
            <w:tcW w:w="2849" w:type="dxa"/>
          </w:tcPr>
          <w:p w14:paraId="0123A4A4" w14:textId="77777777" w:rsidR="006C3103" w:rsidRDefault="006C3103" w:rsidP="00FC667E">
            <w:pPr>
              <w:pStyle w:val="ListParagraph"/>
              <w:ind w:left="0"/>
            </w:pPr>
            <w:r>
              <w:t>Versão final (época especial)</w:t>
            </w:r>
          </w:p>
        </w:tc>
        <w:tc>
          <w:tcPr>
            <w:tcW w:w="2516" w:type="dxa"/>
          </w:tcPr>
          <w:p w14:paraId="4F6FE59E" w14:textId="77777777" w:rsidR="006C3103" w:rsidRDefault="006C3103" w:rsidP="00FC667E">
            <w:pPr>
              <w:pStyle w:val="ListParagraph"/>
              <w:ind w:left="0"/>
            </w:pPr>
            <w:r>
              <w:t>É necessária inscrição</w:t>
            </w:r>
          </w:p>
        </w:tc>
      </w:tr>
    </w:tbl>
    <w:p w14:paraId="3B9B3EEA" w14:textId="77777777" w:rsidR="005E0A2F" w:rsidRDefault="005E0A2F" w:rsidP="00FC667E">
      <w:pPr>
        <w:pStyle w:val="Heading2"/>
      </w:pPr>
    </w:p>
    <w:p w14:paraId="4DC96BAD" w14:textId="57EBE520" w:rsidR="00345835" w:rsidRDefault="00345835" w:rsidP="00FC667E">
      <w:pPr>
        <w:pStyle w:val="Heading2"/>
      </w:pPr>
      <w:bookmarkStart w:id="23" w:name="_Toc3846088"/>
      <w:r>
        <w:t xml:space="preserve">2.4 </w:t>
      </w:r>
      <w:r w:rsidRPr="00345835">
        <w:t>Expressões matemáticas</w:t>
      </w:r>
      <w:bookmarkEnd w:id="23"/>
    </w:p>
    <w:p w14:paraId="4334AF6D" w14:textId="77777777" w:rsidR="005B0964" w:rsidRDefault="005B0964" w:rsidP="00FC667E">
      <w:r>
        <w:t>As ex</w:t>
      </w:r>
      <w:r w:rsidR="00345835">
        <w:t>pressões matemáticas tais como a= b + c = d/e</w:t>
      </w:r>
      <w:r>
        <w:t xml:space="preserve"> são necessárias em muitas situações.</w:t>
      </w:r>
      <w:r w:rsidR="00345835">
        <w:t xml:space="preserve"> </w:t>
      </w:r>
      <w:r>
        <w:t>Podemos ter expressões não numeradas, tal como na linha anterior, ou ainda desta forma</w:t>
      </w:r>
    </w:p>
    <w:p w14:paraId="573AD1CC" w14:textId="77777777" w:rsidR="00471590" w:rsidRPr="005E0A2F" w:rsidRDefault="00471590" w:rsidP="005E0A2F">
      <w:pPr>
        <w:pStyle w:val="ListParagraph"/>
        <w:jc w:val="left"/>
        <w:rPr>
          <w:rFonts w:eastAsiaTheme="minorEastAsia"/>
        </w:rPr>
      </w:pPr>
      <m:oMathPara>
        <m:oMath>
          <m:r>
            <w:rPr>
              <w:rFonts w:ascii="Cambria Math" w:hAnsi="Cambria Math"/>
            </w:rPr>
            <m:t>h=</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e>
          </m:rad>
          <m:r>
            <w:rPr>
              <w:rFonts w:ascii="Cambria Math" w:hAnsi="Cambria Math"/>
            </w:rPr>
            <m:t>,</m:t>
          </m:r>
        </m:oMath>
      </m:oMathPara>
    </w:p>
    <w:p w14:paraId="068F59DA" w14:textId="77777777" w:rsidR="005E0A2F" w:rsidRDefault="005E0A2F" w:rsidP="005E0A2F">
      <w:pPr>
        <w:jc w:val="left"/>
      </w:pPr>
      <w:r>
        <w:t xml:space="preserve">e podemos ter expressões numeradas tais como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6566"/>
        <w:gridCol w:w="638"/>
      </w:tblGrid>
      <w:tr w:rsidR="00250368" w14:paraId="578FCA83" w14:textId="77777777" w:rsidTr="005E0A2F">
        <w:tc>
          <w:tcPr>
            <w:tcW w:w="796" w:type="dxa"/>
          </w:tcPr>
          <w:p w14:paraId="4476B266" w14:textId="77777777" w:rsidR="00250368" w:rsidRDefault="00250368" w:rsidP="00FC667E">
            <w:pPr>
              <w:pStyle w:val="ListParagraph"/>
              <w:ind w:left="0"/>
            </w:pPr>
          </w:p>
        </w:tc>
        <w:tc>
          <w:tcPr>
            <w:tcW w:w="6566" w:type="dxa"/>
            <w:vAlign w:val="center"/>
          </w:tcPr>
          <w:p w14:paraId="18A6C15C" w14:textId="77777777" w:rsidR="00250368" w:rsidRDefault="00250368" w:rsidP="00250368">
            <w:pPr>
              <w:pStyle w:val="ListParagraph"/>
              <w:ind w:left="0"/>
              <w:jc w:val="center"/>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m:t>
                </m:r>
              </m:oMath>
            </m:oMathPara>
          </w:p>
        </w:tc>
        <w:tc>
          <w:tcPr>
            <w:tcW w:w="638" w:type="dxa"/>
            <w:vAlign w:val="center"/>
          </w:tcPr>
          <w:p w14:paraId="505492C7" w14:textId="77777777" w:rsidR="00250368" w:rsidRDefault="00250368" w:rsidP="00250368">
            <w:pPr>
              <w:pStyle w:val="ListParagraph"/>
              <w:ind w:left="0"/>
              <w:jc w:val="right"/>
            </w:pPr>
            <w:r>
              <w:t>(</w:t>
            </w:r>
            <w:r w:rsidR="005E0A2F">
              <w:t>2.</w:t>
            </w:r>
            <w:r>
              <w:t>1)</w:t>
            </w:r>
          </w:p>
        </w:tc>
      </w:tr>
    </w:tbl>
    <w:p w14:paraId="4258E4D9" w14:textId="77777777" w:rsidR="005B0964" w:rsidRDefault="005B0964" w:rsidP="007A4C9C">
      <w:r>
        <w:t>as quais são elementos do texto e podem ser referidas pela sua etiqueta (</w:t>
      </w:r>
      <w:r w:rsidR="007A4C9C">
        <w:t>número</w:t>
      </w:r>
      <w:r>
        <w:t xml:space="preserve">) </w:t>
      </w:r>
      <w:r w:rsidR="007A4C9C">
        <w:t xml:space="preserve">da seguinte forma através de </w:t>
      </w:r>
      <w:r>
        <w:t>(</w:t>
      </w:r>
      <w:r w:rsidR="00A941CE">
        <w:t>2.</w:t>
      </w:r>
      <w:r w:rsidR="007A4C9C">
        <w:t>1</w:t>
      </w:r>
      <w:r>
        <w:t xml:space="preserve">), à </w:t>
      </w:r>
      <w:r w:rsidR="007A4C9C">
        <w:t>semelhança do que acontece para figuras e tabelas.</w:t>
      </w:r>
    </w:p>
    <w:p w14:paraId="675029D4" w14:textId="77777777" w:rsidR="005B0964" w:rsidRDefault="005B0964" w:rsidP="00FC667E">
      <w:pPr>
        <w:pStyle w:val="ListParagraph"/>
      </w:pPr>
    </w:p>
    <w:p w14:paraId="0961916C" w14:textId="77777777" w:rsidR="005B0964" w:rsidRDefault="005B0964" w:rsidP="00E467A1">
      <w:pPr>
        <w:pStyle w:val="Normalindent"/>
      </w:pPr>
      <w:r>
        <w:t>As expressões podem envolver funções conhecidas, tais como</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
        <w:gridCol w:w="6569"/>
        <w:gridCol w:w="638"/>
      </w:tblGrid>
      <w:tr w:rsidR="005E0A2F" w14:paraId="259C1706" w14:textId="77777777" w:rsidTr="00500E61">
        <w:tc>
          <w:tcPr>
            <w:tcW w:w="806" w:type="dxa"/>
          </w:tcPr>
          <w:p w14:paraId="7F1482D2" w14:textId="77777777" w:rsidR="005E0A2F" w:rsidRDefault="005E0A2F" w:rsidP="00500E61">
            <w:pPr>
              <w:pStyle w:val="ListParagraph"/>
              <w:ind w:left="0"/>
            </w:pPr>
          </w:p>
        </w:tc>
        <w:tc>
          <w:tcPr>
            <w:tcW w:w="6662" w:type="dxa"/>
            <w:vAlign w:val="center"/>
          </w:tcPr>
          <w:p w14:paraId="50EBA108" w14:textId="77777777" w:rsidR="005E0A2F" w:rsidRDefault="005E0A2F" w:rsidP="005E0A2F">
            <w:pPr>
              <w:pStyle w:val="ListParagraph"/>
              <w:ind w:left="0"/>
              <w:jc w:val="center"/>
            </w:pPr>
            <m:oMathPara>
              <m:oMath>
                <m:r>
                  <m:rPr>
                    <m:sty m:val="p"/>
                  </m:rPr>
                  <w:rPr>
                    <w:rFonts w:ascii="Cambria Math" w:hAnsi="Cambria Math"/>
                  </w:rPr>
                  <m:t>s</m:t>
                </m:r>
                <m:d>
                  <m:dPr>
                    <m:ctrlPr>
                      <w:rPr>
                        <w:rFonts w:ascii="Cambria Math" w:hAnsi="Cambria Math"/>
                      </w:rPr>
                    </m:ctrlPr>
                  </m:dPr>
                  <m:e>
                    <m:r>
                      <m:rPr>
                        <m:sty m:val="p"/>
                      </m:rPr>
                      <w:rPr>
                        <w:rFonts w:ascii="Cambria Math" w:hAnsi="Cambria Math"/>
                      </w:rPr>
                      <m:t>t</m:t>
                    </m:r>
                  </m:e>
                </m:d>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e>
                </m:nary>
                <m:r>
                  <w:rPr>
                    <w:rFonts w:ascii="Cambria Math" w:hAnsi="Cambria Math"/>
                  </w:rPr>
                  <m:t xml:space="preserve">   e    </m:t>
                </m:r>
                <m:r>
                  <m:rPr>
                    <m:sty m:val="p"/>
                  </m:rPr>
                  <w:rPr>
                    <w:rFonts w:ascii="Cambria Math" w:hAnsi="Cambria Math"/>
                  </w:rPr>
                  <m:t>p</m:t>
                </m:r>
                <m:d>
                  <m:dPr>
                    <m:ctrlPr>
                      <w:rPr>
                        <w:rFonts w:ascii="Cambria Math" w:hAnsi="Cambria Math"/>
                      </w:rPr>
                    </m:ctrlPr>
                  </m:dPr>
                  <m:e>
                    <m:r>
                      <m:rPr>
                        <m:sty m:val="p"/>
                      </m:rPr>
                      <w:rPr>
                        <w:rFonts w:ascii="Cambria Math" w:hAnsi="Cambria Math"/>
                      </w:rPr>
                      <m:t>t</m:t>
                    </m:r>
                  </m:e>
                </m:d>
                <m:r>
                  <w:rPr>
                    <w:rFonts w:ascii="Cambria Math" w:eastAsia="Cambria Math" w:hAnsi="Cambria Math" w:cs="Cambria Math"/>
                  </w:rPr>
                  <m:t>=</m:t>
                </m:r>
                <m:nary>
                  <m:naryPr>
                    <m:chr m:val="∏"/>
                    <m:limLoc m:val="undOvr"/>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sSub>
                      <m:sSubPr>
                        <m:ctrlPr>
                          <w:rPr>
                            <w:rFonts w:ascii="Cambria Math" w:hAnsi="Cambria Math"/>
                          </w:rPr>
                        </m:ctrlPr>
                      </m:sSub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fName>
                          <m:e>
                            <m:r>
                              <w:rPr>
                                <w:rFonts w:ascii="Cambria Math" w:hAnsi="Cambria Math"/>
                              </w:rPr>
                              <m:t>)</m:t>
                            </m:r>
                          </m:e>
                        </m:func>
                      </m:e>
                      <m:sub/>
                    </m:sSub>
                    <m:sSub>
                      <m:sSubPr>
                        <m:ctrlPr>
                          <w:rPr>
                            <w:rFonts w:ascii="Cambria Math" w:hAnsi="Cambria Math"/>
                          </w:rPr>
                        </m:ctrlPr>
                      </m:sSubPr>
                      <m:e>
                        <m:r>
                          <m:rPr>
                            <m:sty m:val="p"/>
                          </m:rP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t</m:t>
                        </m:r>
                      </m:e>
                    </m:d>
                  </m:e>
                </m:nary>
                <m:r>
                  <w:rPr>
                    <w:rFonts w:ascii="Cambria Math" w:hAnsi="Cambria Math"/>
                  </w:rPr>
                  <m:t xml:space="preserve">.    </m:t>
                </m:r>
              </m:oMath>
            </m:oMathPara>
          </w:p>
        </w:tc>
        <w:tc>
          <w:tcPr>
            <w:tcW w:w="532" w:type="dxa"/>
            <w:vAlign w:val="center"/>
          </w:tcPr>
          <w:p w14:paraId="7A8D9BBA" w14:textId="77777777" w:rsidR="005E0A2F" w:rsidRDefault="005E0A2F" w:rsidP="005E0A2F">
            <w:pPr>
              <w:pStyle w:val="ListParagraph"/>
              <w:ind w:left="0"/>
              <w:jc w:val="right"/>
            </w:pPr>
            <w:r>
              <w:t>(2.2)</w:t>
            </w:r>
          </w:p>
        </w:tc>
      </w:tr>
    </w:tbl>
    <w:p w14:paraId="702BFCBF" w14:textId="77777777" w:rsidR="005E0A2F" w:rsidRDefault="005E0A2F" w:rsidP="00FC667E">
      <w:pPr>
        <w:pStyle w:val="ListParagraph"/>
      </w:pPr>
    </w:p>
    <w:p w14:paraId="628C14BC" w14:textId="023AC977" w:rsidR="005B0964" w:rsidRDefault="00746D67" w:rsidP="00FC667E">
      <w:pPr>
        <w:pStyle w:val="Heading2"/>
      </w:pPr>
      <w:bookmarkStart w:id="24" w:name="_Toc3846089"/>
      <w:r>
        <w:t xml:space="preserve">2.5 Figuras </w:t>
      </w:r>
      <w:r w:rsidR="00753A5B">
        <w:t xml:space="preserve">de </w:t>
      </w:r>
      <w:r>
        <w:t>g</w:t>
      </w:r>
      <w:r w:rsidR="00753A5B">
        <w:t>rande dimensão</w:t>
      </w:r>
      <w:bookmarkEnd w:id="24"/>
    </w:p>
    <w:p w14:paraId="3304591F" w14:textId="6572762D" w:rsidR="005B0964" w:rsidRDefault="005B0964" w:rsidP="00FC667E">
      <w:r>
        <w:t>Por vezes, em casos excecionais devido à sua dimensão, as figuras têm que ser apresentadas de forma a ocupar toda a página, na forma de paisagem</w:t>
      </w:r>
      <w:r w:rsidR="00F0216B">
        <w:t xml:space="preserve"> </w:t>
      </w:r>
      <w:r>
        <w:t>(</w:t>
      </w:r>
      <w:proofErr w:type="spellStart"/>
      <w:r w:rsidR="00F0216B" w:rsidRPr="00F0216B">
        <w:rPr>
          <w:i/>
        </w:rPr>
        <w:t>landscape</w:t>
      </w:r>
      <w:proofErr w:type="spellEnd"/>
      <w:r>
        <w:t>). Podemos fazer isso da forma que se apresenta na</w:t>
      </w:r>
      <w:r w:rsidR="00E11C84">
        <w:t xml:space="preserve"> Figura 2</w:t>
      </w:r>
      <w:r w:rsidR="00EF45D8">
        <w:t>.</w:t>
      </w:r>
    </w:p>
    <w:p w14:paraId="48DBD885" w14:textId="77777777" w:rsidR="005B0964" w:rsidRDefault="005B0964" w:rsidP="00FC667E">
      <w:pPr>
        <w:pStyle w:val="ListParagraph"/>
      </w:pPr>
    </w:p>
    <w:p w14:paraId="350E537D" w14:textId="77777777" w:rsidR="00A12551" w:rsidRDefault="003A4534" w:rsidP="003D6A38">
      <w:pPr>
        <w:pStyle w:val="Caption"/>
        <w:jc w:val="center"/>
      </w:pPr>
      <w:r>
        <w:rPr>
          <w:noProof/>
          <w:lang w:eastAsia="pt-PT"/>
        </w:rPr>
        <w:lastRenderedPageBreak/>
        <w:drawing>
          <wp:inline distT="0" distB="0" distL="0" distR="0" wp14:anchorId="05D359E4" wp14:editId="182C2AB1">
            <wp:extent cx="3448308" cy="2122037"/>
            <wp:effectExtent l="0" t="3493"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ncipal.pn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3471821" cy="2136506"/>
                    </a:xfrm>
                    <a:prstGeom prst="rect">
                      <a:avLst/>
                    </a:prstGeom>
                  </pic:spPr>
                </pic:pic>
              </a:graphicData>
            </a:graphic>
          </wp:inline>
        </w:drawing>
      </w:r>
    </w:p>
    <w:p w14:paraId="01A5AED7" w14:textId="77777777" w:rsidR="003A4534" w:rsidRPr="003A4534" w:rsidRDefault="003A4534" w:rsidP="003A4534"/>
    <w:p w14:paraId="4C312C12" w14:textId="3E6BF698" w:rsidR="003D6A38" w:rsidRPr="00E11C84" w:rsidRDefault="00E11C84" w:rsidP="00E11C84">
      <w:pPr>
        <w:pStyle w:val="Caption"/>
        <w:jc w:val="center"/>
        <w:rPr>
          <w:b w:val="0"/>
        </w:rPr>
      </w:pPr>
      <w:bookmarkStart w:id="25" w:name="_Toc3846140"/>
      <w:r w:rsidRPr="00255B5E">
        <w:t xml:space="preserve">Figura </w:t>
      </w:r>
      <w:fldSimple w:instr=" SEQ Figura \* ARABIC ">
        <w:r w:rsidR="00762035">
          <w:rPr>
            <w:noProof/>
          </w:rPr>
          <w:t>2</w:t>
        </w:r>
      </w:fldSimple>
      <w:r w:rsidR="00255B5E">
        <w:rPr>
          <w:b w:val="0"/>
        </w:rPr>
        <w:t xml:space="preserve">. </w:t>
      </w:r>
      <w:r w:rsidR="003D6A38" w:rsidRPr="003A2006">
        <w:rPr>
          <w:b w:val="0"/>
        </w:rPr>
        <w:t>Legenda</w:t>
      </w:r>
      <w:r w:rsidR="003D6A38" w:rsidRPr="00E11C84">
        <w:rPr>
          <w:b w:val="0"/>
        </w:rPr>
        <w:t xml:space="preserve"> da figura com o logotipo do ISEL</w:t>
      </w:r>
      <w:r w:rsidR="00B65376" w:rsidRPr="00E11C84">
        <w:rPr>
          <w:b w:val="0"/>
        </w:rPr>
        <w:t xml:space="preserve"> – versão 2</w:t>
      </w:r>
      <w:r w:rsidR="003D6A38" w:rsidRPr="00E11C84">
        <w:rPr>
          <w:b w:val="0"/>
        </w:rPr>
        <w:t>.</w:t>
      </w:r>
      <w:bookmarkEnd w:id="25"/>
    </w:p>
    <w:p w14:paraId="157490B3" w14:textId="77777777" w:rsidR="005B0964" w:rsidRDefault="005B0964" w:rsidP="00FC667E">
      <w:pPr>
        <w:pStyle w:val="ListParagraph"/>
      </w:pPr>
      <w:r>
        <w:tab/>
      </w:r>
    </w:p>
    <w:p w14:paraId="33DFE005" w14:textId="77777777" w:rsidR="00AB67CF" w:rsidRDefault="00AB67CF">
      <w:pPr>
        <w:spacing w:after="200" w:line="276" w:lineRule="auto"/>
        <w:jc w:val="left"/>
      </w:pPr>
      <w:r>
        <w:br w:type="page"/>
      </w:r>
    </w:p>
    <w:p w14:paraId="2EA1F41D" w14:textId="77777777" w:rsidR="00507468" w:rsidRDefault="00507468">
      <w:pPr>
        <w:spacing w:after="200" w:line="276" w:lineRule="auto"/>
        <w:jc w:val="left"/>
        <w:rPr>
          <w:rFonts w:eastAsiaTheme="majorEastAsia" w:cstheme="majorBidi"/>
          <w:b/>
          <w:bCs/>
          <w:sz w:val="40"/>
          <w:szCs w:val="28"/>
        </w:rPr>
      </w:pPr>
      <w:r>
        <w:lastRenderedPageBreak/>
        <w:br w:type="page"/>
      </w:r>
    </w:p>
    <w:p w14:paraId="161EBD47" w14:textId="5FBF6CC0" w:rsidR="005B0964" w:rsidRDefault="005B0964" w:rsidP="00FC667E">
      <w:pPr>
        <w:pStyle w:val="Heading1"/>
        <w:numPr>
          <w:ilvl w:val="0"/>
          <w:numId w:val="1"/>
        </w:numPr>
      </w:pPr>
      <w:bookmarkStart w:id="26" w:name="_Toc3846090"/>
      <w:r>
        <w:lastRenderedPageBreak/>
        <w:t>Solução Propost</w:t>
      </w:r>
      <w:r w:rsidR="00715133">
        <w:t>a - Grandes Ideias</w:t>
      </w:r>
      <w:bookmarkEnd w:id="26"/>
    </w:p>
    <w:p w14:paraId="344FFDDF" w14:textId="77777777" w:rsidR="005B0964" w:rsidRPr="00FC667E" w:rsidRDefault="005B0964" w:rsidP="00FC667E">
      <w:r w:rsidRPr="00FC667E">
        <w:t>A nossa solução é apresentada neste capítulo. A solução consiste em grandes ideias, desenvolvidas e testadas.</w:t>
      </w:r>
      <w:r w:rsidR="00715133" w:rsidRPr="00FC667E">
        <w:t xml:space="preserve"> </w:t>
      </w:r>
      <w:r w:rsidRPr="00FC667E">
        <w:t>Exemplo de i</w:t>
      </w:r>
      <w:r w:rsidR="00500E61">
        <w:t>n</w:t>
      </w:r>
      <w:r w:rsidRPr="00FC667E">
        <w:t>dentação do segundo parágrafo.</w:t>
      </w:r>
    </w:p>
    <w:p w14:paraId="7BCB2CE0" w14:textId="3C41662E" w:rsidR="005B0964" w:rsidRDefault="00FC667E" w:rsidP="00FC667E">
      <w:pPr>
        <w:pStyle w:val="Heading2"/>
      </w:pPr>
      <w:bookmarkStart w:id="27" w:name="_Toc3846091"/>
      <w:r>
        <w:t xml:space="preserve">3.1 </w:t>
      </w:r>
      <w:r w:rsidR="005B0964">
        <w:t>Nome da primeira secç</w:t>
      </w:r>
      <w:r>
        <w:t>ão deste capítulo</w:t>
      </w:r>
      <w:bookmarkEnd w:id="27"/>
    </w:p>
    <w:p w14:paraId="3C85778D" w14:textId="77777777" w:rsidR="005B0964" w:rsidRDefault="005B0964" w:rsidP="00000696">
      <w:r>
        <w:t>Texto da secção. Seguem-se exemplos de vários parágrafos.</w:t>
      </w:r>
    </w:p>
    <w:p w14:paraId="67481E88" w14:textId="77777777" w:rsidR="005B0964" w:rsidRDefault="005B0964" w:rsidP="00296EFB">
      <w:pPr>
        <w:pStyle w:val="Normalindent"/>
      </w:pPr>
      <w:r>
        <w:t xml:space="preserve">Esta unidade curricular funciona no semestre de Verão de cada ano </w:t>
      </w:r>
      <w:proofErr w:type="spellStart"/>
      <w:r>
        <w:t>lectivo</w:t>
      </w:r>
      <w:proofErr w:type="spellEnd"/>
      <w:r>
        <w:t>. Nos casos de impedimento</w:t>
      </w:r>
      <w:r w:rsidR="00FC667E">
        <w:t xml:space="preserve"> </w:t>
      </w:r>
      <w:r>
        <w:t>prolongado justificado (designadamente por doença ou por motivos profissionais no caso dos</w:t>
      </w:r>
      <w:r w:rsidR="00FC667E">
        <w:t xml:space="preserve"> </w:t>
      </w:r>
      <w:r>
        <w:t>trabalhadores-estudantes), poderá ser prolongada, havendo lugar à elaboração de outro relatório de progresso</w:t>
      </w:r>
      <w:r w:rsidR="00FC667E">
        <w:t xml:space="preserve"> </w:t>
      </w:r>
      <w:r>
        <w:t>e a nova inscrição se o prolongamento for além do período de época especial desse semestre. A entrega da</w:t>
      </w:r>
      <w:r w:rsidR="00FC667E">
        <w:t xml:space="preserve"> </w:t>
      </w:r>
      <w:r>
        <w:t>justificação e a sua apreciação deverão ocorrer antes do final do prazo est</w:t>
      </w:r>
      <w:r w:rsidR="00FC667E">
        <w:t>abelecido para a entrega final.</w:t>
      </w:r>
    </w:p>
    <w:p w14:paraId="54C83E17" w14:textId="3D15824B" w:rsidR="005B0964" w:rsidRDefault="005B0964" w:rsidP="00296EFB">
      <w:pPr>
        <w:pStyle w:val="Normalindent"/>
      </w:pPr>
      <w:r>
        <w:t>O estudante só poderá frequentar Projeto e Seminário se, em conjunto com as restantes unidades</w:t>
      </w:r>
      <w:r w:rsidR="00FC667E">
        <w:t xml:space="preserve"> </w:t>
      </w:r>
      <w:r>
        <w:t>curriculares em que se inscreve nesse semestre isso corresponder, no máximo, a 42 créditos ECTS, tendo</w:t>
      </w:r>
      <w:r w:rsidR="00FC667E">
        <w:t xml:space="preserve"> </w:t>
      </w:r>
      <w:r>
        <w:t>acumulado, pelo menos, 138 créditos. No caso de estudantes em regime de tempo parcial, o valor máximo</w:t>
      </w:r>
      <w:r w:rsidR="00FC667E">
        <w:t xml:space="preserve"> </w:t>
      </w:r>
      <w:r>
        <w:t>está limitado a 30 créditos no ano letivo. Não são admitidas inscrições co</w:t>
      </w:r>
      <w:r w:rsidR="00FC667E">
        <w:t>mo unidade curricular isolada.</w:t>
      </w:r>
    </w:p>
    <w:p w14:paraId="2102EDC5" w14:textId="39EE539F" w:rsidR="005B0964" w:rsidRDefault="005B0964" w:rsidP="00296EFB">
      <w:pPr>
        <w:pStyle w:val="Normalindent"/>
      </w:pPr>
      <w:r>
        <w:t>Anualmente é divulgada a lista de ideias para projetos e respetivos orientadores. Os estudantes poderão</w:t>
      </w:r>
      <w:r w:rsidR="00FC667E">
        <w:t xml:space="preserve"> </w:t>
      </w:r>
      <w:r>
        <w:t>propor outras ideias identificando os orientadores. A escolha da ideia de projeto é feita no período de</w:t>
      </w:r>
      <w:r w:rsidR="00FC667E">
        <w:t xml:space="preserve"> </w:t>
      </w:r>
      <w:r>
        <w:t>interrupção letiva após o semestre de Inverno. As propostas de projeto são registadas no início do período</w:t>
      </w:r>
      <w:r w:rsidR="00FC667E">
        <w:t xml:space="preserve"> </w:t>
      </w:r>
      <w:r>
        <w:t>letivo do semestre de Verão, verificado que os estudantes reúnem as condições de frequência.</w:t>
      </w:r>
    </w:p>
    <w:p w14:paraId="08686A3F" w14:textId="30D46160" w:rsidR="005B0964" w:rsidRDefault="005B0964" w:rsidP="00AE7145">
      <w:pPr>
        <w:pStyle w:val="Normalindent"/>
        <w:ind w:firstLine="425"/>
      </w:pPr>
      <w:r>
        <w:t>O projeto deve ser realizado em grupo de dois estudantes (excecionalmente um ou três). Cada elemento do</w:t>
      </w:r>
      <w:r w:rsidR="00FC667E">
        <w:t xml:space="preserve"> </w:t>
      </w:r>
      <w:r>
        <w:t>grupo tem tarefas específicas pelas quais é responsável. Esta situação deve ficar clara desde o início do</w:t>
      </w:r>
      <w:r w:rsidR="00FC667E">
        <w:t xml:space="preserve"> projeto.</w:t>
      </w:r>
    </w:p>
    <w:p w14:paraId="28C0B7E6" w14:textId="2E196A7D" w:rsidR="005B0964" w:rsidRDefault="005B0964" w:rsidP="00296EFB">
      <w:pPr>
        <w:pStyle w:val="Normalindent"/>
      </w:pPr>
      <w:r>
        <w:t>A orientação dos projetos é feita por docentes da área departamental onde o curso está ancorado ou por</w:t>
      </w:r>
      <w:r w:rsidR="005A70E5">
        <w:t xml:space="preserve"> </w:t>
      </w:r>
      <w:r>
        <w:t xml:space="preserve">especialistas externos, podendo haver </w:t>
      </w:r>
      <w:r w:rsidR="00AE7145">
        <w:t>coorientadores</w:t>
      </w:r>
      <w:r>
        <w:t xml:space="preserve">, mas sendo obrigatória a </w:t>
      </w:r>
      <w:r w:rsidR="00AE7145">
        <w:t>coorientação</w:t>
      </w:r>
      <w:r>
        <w:t xml:space="preserve"> por docente da</w:t>
      </w:r>
      <w:r w:rsidR="005A70E5">
        <w:t xml:space="preserve"> </w:t>
      </w:r>
      <w:r>
        <w:t>área departamental no caso de orientação externa. O desenvolvimento do projeto é acompanhado de</w:t>
      </w:r>
      <w:r w:rsidR="005A70E5">
        <w:t xml:space="preserve"> </w:t>
      </w:r>
      <w:r>
        <w:t xml:space="preserve">reuniões periódicas do orientador (e/ou </w:t>
      </w:r>
      <w:r w:rsidR="00AE7145">
        <w:t>coorientadores</w:t>
      </w:r>
      <w:r>
        <w:t xml:space="preserve">) com o grupo. A informação referente ao </w:t>
      </w:r>
      <w:r w:rsidR="00AE7145">
        <w:t>projeto</w:t>
      </w:r>
      <w:r>
        <w:t xml:space="preserve"> é</w:t>
      </w:r>
      <w:r w:rsidR="005A70E5">
        <w:t xml:space="preserve"> </w:t>
      </w:r>
      <w:r>
        <w:t>mantida em formato eletrónico em local acessível pelos elementos do grupo, pelos orientadores e pelos</w:t>
      </w:r>
      <w:r w:rsidR="005A70E5">
        <w:t xml:space="preserve"> </w:t>
      </w:r>
      <w:r>
        <w:t>doc</w:t>
      </w:r>
      <w:r w:rsidR="005A70E5">
        <w:t>entes de Projeto e Seminário.</w:t>
      </w:r>
    </w:p>
    <w:p w14:paraId="045BB133" w14:textId="511BAF1A" w:rsidR="005B0964" w:rsidRDefault="005B0964" w:rsidP="00AE7145">
      <w:pPr>
        <w:pStyle w:val="Normalindent"/>
      </w:pPr>
      <w:r>
        <w:t xml:space="preserve">A avaliação de Projeto e Seminário envolve: </w:t>
      </w:r>
    </w:p>
    <w:p w14:paraId="4CA99F4F" w14:textId="2017026C" w:rsidR="005B0964" w:rsidRDefault="005B0964" w:rsidP="00B51EB6">
      <w:pPr>
        <w:pStyle w:val="ListParagraph"/>
        <w:numPr>
          <w:ilvl w:val="0"/>
          <w:numId w:val="5"/>
        </w:numPr>
      </w:pPr>
      <w:r>
        <w:t xml:space="preserve">proposta do projeto; </w:t>
      </w:r>
    </w:p>
    <w:p w14:paraId="225172DE" w14:textId="77777777" w:rsidR="005B0964" w:rsidRDefault="005B0964" w:rsidP="00B51EB6">
      <w:pPr>
        <w:pStyle w:val="ListParagraph"/>
        <w:numPr>
          <w:ilvl w:val="0"/>
          <w:numId w:val="5"/>
        </w:numPr>
      </w:pPr>
      <w:r>
        <w:lastRenderedPageBreak/>
        <w:t xml:space="preserve">relatório de progresso; </w:t>
      </w:r>
    </w:p>
    <w:p w14:paraId="29B067F8" w14:textId="77777777" w:rsidR="005B0964" w:rsidRDefault="005B0964" w:rsidP="00B51EB6">
      <w:pPr>
        <w:pStyle w:val="ListParagraph"/>
        <w:numPr>
          <w:ilvl w:val="0"/>
          <w:numId w:val="5"/>
        </w:numPr>
      </w:pPr>
      <w:r>
        <w:t xml:space="preserve">apresentação individual; </w:t>
      </w:r>
    </w:p>
    <w:p w14:paraId="6F916D35" w14:textId="5928EB9D" w:rsidR="005B0964" w:rsidRDefault="005B0964" w:rsidP="00B51EB6">
      <w:pPr>
        <w:pStyle w:val="ListParagraph"/>
        <w:numPr>
          <w:ilvl w:val="0"/>
          <w:numId w:val="5"/>
        </w:numPr>
      </w:pPr>
      <w:r>
        <w:t xml:space="preserve">cartaz e versão beta do projeto; </w:t>
      </w:r>
    </w:p>
    <w:p w14:paraId="39177B79" w14:textId="11E3C56C" w:rsidR="005B0964" w:rsidRDefault="005B0964" w:rsidP="00B51EB6">
      <w:pPr>
        <w:pStyle w:val="ListParagraph"/>
        <w:numPr>
          <w:ilvl w:val="0"/>
          <w:numId w:val="5"/>
        </w:numPr>
      </w:pPr>
      <w:r>
        <w:t>relatório de projeto e discussão pública final.</w:t>
      </w:r>
    </w:p>
    <w:p w14:paraId="54E8961D" w14:textId="77777777" w:rsidR="00B51EB6" w:rsidRDefault="00B51EB6" w:rsidP="00B51EB6"/>
    <w:p w14:paraId="1935A60C" w14:textId="4D43EB2F" w:rsidR="00762035" w:rsidRPr="00762035" w:rsidRDefault="005B0964" w:rsidP="00762035">
      <w:pPr>
        <w:pStyle w:val="Normalindent"/>
      </w:pPr>
      <w:r>
        <w:t>A avaliação incide sobre o trabalho planeado e desenvolvido pelos estudantes, com constrições de tempo e prazos</w:t>
      </w:r>
      <w:r w:rsidR="00B51EB6">
        <w:t xml:space="preserve"> </w:t>
      </w:r>
      <w:r>
        <w:t>previamente estabelecidos. Se durante a realização do projeto for considerado que este está em risco,</w:t>
      </w:r>
      <w:r w:rsidR="00B51EB6">
        <w:t xml:space="preserve"> </w:t>
      </w:r>
      <w:r>
        <w:t>ouvidos os estudantes envolvidos, o orientador e o docente da unidade curricular decidem se o projeto</w:t>
      </w:r>
      <w:r w:rsidR="00B51EB6">
        <w:t xml:space="preserve"> </w:t>
      </w:r>
      <w:r>
        <w:t>continua. Em caso de desistência do estudante, esta deve ser comunicada ao orientador do projeto e ao</w:t>
      </w:r>
      <w:r w:rsidR="00B51EB6">
        <w:t xml:space="preserve"> </w:t>
      </w:r>
      <w:r>
        <w:t>regente da unidade curricular.</w:t>
      </w:r>
    </w:p>
    <w:p w14:paraId="4CE51939" w14:textId="1ACDD33B" w:rsidR="005B0964" w:rsidRDefault="00C82983" w:rsidP="00C82983">
      <w:pPr>
        <w:pStyle w:val="Heading2"/>
      </w:pPr>
      <w:bookmarkStart w:id="28" w:name="_Toc3846092"/>
      <w:r>
        <w:t xml:space="preserve">3.2 </w:t>
      </w:r>
      <w:r w:rsidR="005B0964">
        <w:t>A segunda secç</w:t>
      </w:r>
      <w:r>
        <w:t>ão deste capítulo</w:t>
      </w:r>
      <w:bookmarkEnd w:id="28"/>
    </w:p>
    <w:p w14:paraId="0C0579B3" w14:textId="77777777" w:rsidR="005B0964" w:rsidRDefault="005B0964" w:rsidP="00C82983">
      <w:r>
        <w:t>Na segunda secção deste capítulo, vamos abordar o enquadramento, o contexto e as funcionalidades.</w:t>
      </w:r>
    </w:p>
    <w:p w14:paraId="491A8146" w14:textId="4CC8F94B" w:rsidR="005B0964" w:rsidRDefault="001B54D5" w:rsidP="001B54D5">
      <w:pPr>
        <w:pStyle w:val="Heading3"/>
      </w:pPr>
      <w:bookmarkStart w:id="29" w:name="_Toc3846093"/>
      <w:r>
        <w:t xml:space="preserve">3.2.1 </w:t>
      </w:r>
      <w:r w:rsidR="005B0964">
        <w:t xml:space="preserve">A primeira </w:t>
      </w:r>
      <w:r w:rsidR="004B1CF3">
        <w:t>subsecção</w:t>
      </w:r>
      <w:r w:rsidR="00C82983">
        <w:t xml:space="preserve"> desta secção</w:t>
      </w:r>
      <w:bookmarkEnd w:id="29"/>
    </w:p>
    <w:p w14:paraId="18DE2B94" w14:textId="0B4A8035" w:rsidR="005B0964" w:rsidRDefault="005B0964" w:rsidP="001B54D5">
      <w:r>
        <w:t xml:space="preserve">As </w:t>
      </w:r>
      <w:r w:rsidR="00762035">
        <w:t>subsecções</w:t>
      </w:r>
      <w:r>
        <w:t xml:space="preserve"> são úteis para mostrar determinados conteúdos de forma</w:t>
      </w:r>
      <w:r w:rsidR="00C82983">
        <w:t xml:space="preserve"> </w:t>
      </w:r>
      <w:r>
        <w:t xml:space="preserve">organizada. Contudo, o seu uso excessivo também </w:t>
      </w:r>
      <w:r w:rsidR="001B54D5">
        <w:t xml:space="preserve">não contribui para a facilidade </w:t>
      </w:r>
      <w:r>
        <w:t>de leitura do documento.</w:t>
      </w:r>
    </w:p>
    <w:p w14:paraId="1E3A9BBE" w14:textId="3F549FDB" w:rsidR="005B0964" w:rsidRDefault="001B54D5" w:rsidP="001B54D5">
      <w:pPr>
        <w:pStyle w:val="Heading3"/>
      </w:pPr>
      <w:bookmarkStart w:id="30" w:name="_Toc3846094"/>
      <w:r>
        <w:t xml:space="preserve">3.2.2 </w:t>
      </w:r>
      <w:r w:rsidR="005B0964">
        <w:t xml:space="preserve">A segunda </w:t>
      </w:r>
      <w:r w:rsidR="004B1CF3">
        <w:t>subsecção</w:t>
      </w:r>
      <w:r>
        <w:t xml:space="preserve"> desta secção</w:t>
      </w:r>
      <w:bookmarkEnd w:id="30"/>
    </w:p>
    <w:p w14:paraId="49758CBC" w14:textId="77777777" w:rsidR="005B0964" w:rsidRDefault="005B0964" w:rsidP="001B54D5">
      <w:r>
        <w:t>Esta é a segunda subsecção desta secção, a qual termina aqui.</w:t>
      </w:r>
    </w:p>
    <w:p w14:paraId="3DA4D16D" w14:textId="311000D2" w:rsidR="005B0964" w:rsidRDefault="001B54D5" w:rsidP="001B54D5">
      <w:pPr>
        <w:pStyle w:val="Heading2"/>
      </w:pPr>
      <w:bookmarkStart w:id="31" w:name="_Toc3846095"/>
      <w:r>
        <w:t xml:space="preserve">3.3 </w:t>
      </w:r>
      <w:r w:rsidR="005B0964">
        <w:t>Descrição det</w:t>
      </w:r>
      <w:r>
        <w:t>alhada da solução</w:t>
      </w:r>
      <w:bookmarkEnd w:id="31"/>
    </w:p>
    <w:p w14:paraId="77032739" w14:textId="3E822AA7" w:rsidR="005B0964" w:rsidRDefault="005B0964" w:rsidP="001B54D5">
      <w:r>
        <w:t>A solução proposta assenta nas seguinte</w:t>
      </w:r>
      <w:r w:rsidR="00492644">
        <w:t>s ideias. O A</w:t>
      </w:r>
      <w:r w:rsidR="001B54D5">
        <w:t>lgoritmo 1</w:t>
      </w:r>
      <w:r w:rsidR="001B111E">
        <w:t xml:space="preserve"> </w:t>
      </w:r>
      <w:r>
        <w:t xml:space="preserve">apresenta as </w:t>
      </w:r>
      <w:r w:rsidR="00762035">
        <w:t>ações</w:t>
      </w:r>
      <w:r>
        <w:t xml:space="preserve"> de pesquisa de um</w:t>
      </w:r>
      <w:r w:rsidR="001B54D5">
        <w:t xml:space="preserve"> elemento E sobre um grafo G</w:t>
      </w:r>
      <w:r>
        <w:t>.</w:t>
      </w:r>
    </w:p>
    <w:p w14:paraId="4F04B3BC" w14:textId="77777777" w:rsidR="000C0D6E" w:rsidRDefault="000C0D6E" w:rsidP="00492644">
      <w:pPr>
        <w:pBdr>
          <w:bottom w:val="single" w:sz="12" w:space="1" w:color="auto"/>
        </w:pBdr>
        <w:rPr>
          <w:b/>
        </w:rPr>
      </w:pPr>
    </w:p>
    <w:p w14:paraId="02702139" w14:textId="77777777" w:rsidR="005B0964" w:rsidRPr="00255B5E" w:rsidRDefault="00492644" w:rsidP="00492644">
      <w:pPr>
        <w:pBdr>
          <w:bottom w:val="single" w:sz="6" w:space="1" w:color="auto"/>
        </w:pBdr>
      </w:pPr>
      <w:r w:rsidRPr="00255B5E">
        <w:rPr>
          <w:b/>
        </w:rPr>
        <w:t>Algoritmo 1</w:t>
      </w:r>
      <w:r w:rsidR="00255B5E" w:rsidRPr="00255B5E">
        <w:t>.</w:t>
      </w:r>
      <w:r w:rsidRPr="00255B5E">
        <w:t xml:space="preserve"> Algoritmo de pesquisa em grafo</w:t>
      </w:r>
    </w:p>
    <w:p w14:paraId="22B726BB" w14:textId="77777777" w:rsidR="005B0964" w:rsidRDefault="00492644" w:rsidP="00492644">
      <w:r w:rsidRPr="005C7800">
        <w:rPr>
          <w:b/>
        </w:rPr>
        <w:t>Dados:</w:t>
      </w:r>
      <w:r>
        <w:t xml:space="preserve"> Grafo G, Elemento E</w:t>
      </w:r>
    </w:p>
    <w:p w14:paraId="67558F0D" w14:textId="77777777" w:rsidR="005B0964" w:rsidRDefault="00492644" w:rsidP="00492644">
      <w:r w:rsidRPr="005C7800">
        <w:rPr>
          <w:b/>
        </w:rPr>
        <w:t>Resultado:</w:t>
      </w:r>
      <w:r>
        <w:t xml:space="preserve"> Localização de E em G</w:t>
      </w:r>
    </w:p>
    <w:p w14:paraId="585DE2A1" w14:textId="77777777" w:rsidR="005B0964" w:rsidRDefault="00CA436E" w:rsidP="00FC667E">
      <w:pPr>
        <w:pStyle w:val="ListParagraph"/>
      </w:pPr>
      <w:r>
        <w:t>1</w:t>
      </w:r>
      <w:r w:rsidR="005B0964">
        <w:t xml:space="preserve"> P</w:t>
      </w:r>
      <w:r>
        <w:t>ara todos os vértices v em G</w:t>
      </w:r>
    </w:p>
    <w:p w14:paraId="24CC0C76" w14:textId="77777777" w:rsidR="005B0964" w:rsidRDefault="00CA436E" w:rsidP="00FC667E">
      <w:pPr>
        <w:pStyle w:val="ListParagraph"/>
      </w:pPr>
      <w:r>
        <w:t>2.</w:t>
      </w:r>
      <w:r w:rsidR="005B0964">
        <w:t>Pesq</w:t>
      </w:r>
      <w:r>
        <w:t>uisar e obter a localização de E</w:t>
      </w:r>
    </w:p>
    <w:p w14:paraId="4306D9C4" w14:textId="77777777" w:rsidR="005B0964" w:rsidRDefault="005B0964" w:rsidP="00FC667E">
      <w:pPr>
        <w:pStyle w:val="ListParagraph"/>
      </w:pPr>
      <w:r>
        <w:tab/>
      </w:r>
      <w:r w:rsidR="00CA436E">
        <w:t xml:space="preserve">(a) Iniciar a lista de </w:t>
      </w:r>
      <w:proofErr w:type="spellStart"/>
      <w:r w:rsidR="00CA436E">
        <w:t>pontos,P</w:t>
      </w:r>
      <w:proofErr w:type="spellEnd"/>
    </w:p>
    <w:p w14:paraId="78DD184E" w14:textId="77777777" w:rsidR="005B0964" w:rsidRDefault="005B0964" w:rsidP="00FC667E">
      <w:pPr>
        <w:pStyle w:val="ListParagraph"/>
      </w:pPr>
      <w:r>
        <w:tab/>
      </w:r>
      <w:r w:rsidR="00CA436E">
        <w:t>(b) Ordenar P</w:t>
      </w:r>
    </w:p>
    <w:p w14:paraId="54FA5BF3" w14:textId="77777777" w:rsidR="005C7800" w:rsidRDefault="005C7800" w:rsidP="00E576A8">
      <w:pPr>
        <w:pBdr>
          <w:bottom w:val="single" w:sz="6" w:space="1" w:color="auto"/>
        </w:pBdr>
      </w:pPr>
    </w:p>
    <w:p w14:paraId="23A65D9C" w14:textId="77777777" w:rsidR="005C7800" w:rsidRDefault="005C7800" w:rsidP="00E576A8"/>
    <w:p w14:paraId="4061E577" w14:textId="5784EFFF" w:rsidR="005C7800" w:rsidRDefault="005C7800" w:rsidP="00762035">
      <w:pPr>
        <w:pStyle w:val="Normalindent"/>
      </w:pPr>
      <w:r>
        <w:lastRenderedPageBreak/>
        <w:t>Nalgumas situações, é necessário apresentar alguns troços de código que ilustrem determinados aspetos relevantes da implementação.</w:t>
      </w:r>
    </w:p>
    <w:p w14:paraId="06ACDE20" w14:textId="77777777" w:rsidR="005C7800" w:rsidRPr="007F2767" w:rsidRDefault="005C7800" w:rsidP="005C7800"/>
    <w:p w14:paraId="30D22793" w14:textId="77777777" w:rsidR="005B0964" w:rsidRPr="00D9445E" w:rsidRDefault="005B0964" w:rsidP="005C7800">
      <w:pPr>
        <w:rPr>
          <w:rFonts w:ascii="Courier New" w:hAnsi="Courier New" w:cs="Courier New"/>
          <w:b/>
          <w:sz w:val="18"/>
          <w:lang w:val="en-US"/>
        </w:rPr>
      </w:pPr>
      <w:r w:rsidRPr="00D9445E">
        <w:rPr>
          <w:rFonts w:ascii="Courier New" w:hAnsi="Courier New" w:cs="Courier New"/>
          <w:b/>
          <w:sz w:val="18"/>
          <w:lang w:val="en-US"/>
        </w:rPr>
        <w:t xml:space="preserve">namespace </w:t>
      </w:r>
      <w:proofErr w:type="spellStart"/>
      <w:r w:rsidRPr="00D9445E">
        <w:rPr>
          <w:rFonts w:ascii="Courier New" w:hAnsi="Courier New" w:cs="Courier New"/>
          <w:b/>
          <w:sz w:val="18"/>
          <w:lang w:val="en-US"/>
        </w:rPr>
        <w:t>ps</w:t>
      </w:r>
      <w:proofErr w:type="spellEnd"/>
      <w:r w:rsidRPr="00D9445E">
        <w:rPr>
          <w:rFonts w:ascii="Courier New" w:hAnsi="Courier New" w:cs="Courier New"/>
          <w:b/>
          <w:sz w:val="18"/>
          <w:lang w:val="en-US"/>
        </w:rPr>
        <w:t>;</w:t>
      </w:r>
    </w:p>
    <w:p w14:paraId="094503DA" w14:textId="77777777" w:rsidR="005B0964" w:rsidRPr="00D9445E" w:rsidRDefault="005B0964" w:rsidP="005C7800">
      <w:pPr>
        <w:rPr>
          <w:rFonts w:ascii="Courier New" w:hAnsi="Courier New" w:cs="Courier New"/>
          <w:b/>
          <w:sz w:val="18"/>
          <w:lang w:val="en-US"/>
        </w:rPr>
      </w:pPr>
      <w:r w:rsidRPr="00D9445E">
        <w:rPr>
          <w:rFonts w:ascii="Courier New" w:hAnsi="Courier New" w:cs="Courier New"/>
          <w:b/>
          <w:sz w:val="18"/>
          <w:lang w:val="en-US"/>
        </w:rPr>
        <w:t>public static void main() {</w:t>
      </w:r>
    </w:p>
    <w:p w14:paraId="37B186AE" w14:textId="77777777" w:rsidR="005B0964" w:rsidRPr="004B4FD6" w:rsidRDefault="00C13FE5" w:rsidP="00FC667E">
      <w:pPr>
        <w:pStyle w:val="ListParagraph"/>
        <w:rPr>
          <w:rFonts w:ascii="Courier New" w:hAnsi="Courier New" w:cs="Courier New"/>
          <w:b/>
          <w:sz w:val="18"/>
        </w:rPr>
      </w:pPr>
      <w:proofErr w:type="spellStart"/>
      <w:r w:rsidRPr="004B4FD6">
        <w:rPr>
          <w:rFonts w:ascii="Courier New" w:hAnsi="Courier New" w:cs="Courier New"/>
          <w:b/>
          <w:sz w:val="18"/>
        </w:rPr>
        <w:t>System.out.println</w:t>
      </w:r>
      <w:proofErr w:type="spellEnd"/>
      <w:r w:rsidRPr="004B4FD6">
        <w:rPr>
          <w:rFonts w:ascii="Courier New" w:hAnsi="Courier New" w:cs="Courier New"/>
          <w:b/>
          <w:sz w:val="18"/>
        </w:rPr>
        <w:t xml:space="preserve">(“PS - </w:t>
      </w:r>
      <w:proofErr w:type="spellStart"/>
      <w:r w:rsidRPr="004B4FD6">
        <w:rPr>
          <w:rFonts w:ascii="Courier New" w:hAnsi="Courier New" w:cs="Courier New"/>
          <w:b/>
          <w:sz w:val="18"/>
        </w:rPr>
        <w:t>Projecto</w:t>
      </w:r>
      <w:proofErr w:type="spellEnd"/>
      <w:r w:rsidRPr="004B4FD6">
        <w:rPr>
          <w:rFonts w:ascii="Courier New" w:hAnsi="Courier New" w:cs="Courier New"/>
          <w:b/>
          <w:sz w:val="18"/>
        </w:rPr>
        <w:t xml:space="preserve"> e Seminário”</w:t>
      </w:r>
      <w:r w:rsidR="005B0964" w:rsidRPr="004B4FD6">
        <w:rPr>
          <w:rFonts w:ascii="Courier New" w:hAnsi="Courier New" w:cs="Courier New"/>
          <w:b/>
          <w:sz w:val="18"/>
        </w:rPr>
        <w:t>);</w:t>
      </w:r>
    </w:p>
    <w:p w14:paraId="30889BCD" w14:textId="77777777" w:rsidR="005B0964" w:rsidRPr="00D9445E" w:rsidRDefault="005B0964" w:rsidP="005C7800">
      <w:pPr>
        <w:rPr>
          <w:rFonts w:ascii="Courier New" w:hAnsi="Courier New" w:cs="Courier New"/>
          <w:b/>
          <w:sz w:val="18"/>
        </w:rPr>
      </w:pPr>
      <w:r w:rsidRPr="00D9445E">
        <w:rPr>
          <w:rFonts w:ascii="Courier New" w:hAnsi="Courier New" w:cs="Courier New"/>
          <w:b/>
          <w:sz w:val="18"/>
        </w:rPr>
        <w:t>}</w:t>
      </w:r>
    </w:p>
    <w:p w14:paraId="03CDD21B" w14:textId="77777777" w:rsidR="005B0964" w:rsidRDefault="005B0964" w:rsidP="00FC667E">
      <w:pPr>
        <w:pStyle w:val="ListParagraph"/>
      </w:pPr>
    </w:p>
    <w:p w14:paraId="0A0205FE" w14:textId="77777777" w:rsidR="00DD3CDE" w:rsidRDefault="00DD3CDE">
      <w:pPr>
        <w:spacing w:after="200" w:line="276" w:lineRule="auto"/>
        <w:jc w:val="left"/>
      </w:pPr>
      <w:r>
        <w:br w:type="page"/>
      </w:r>
    </w:p>
    <w:p w14:paraId="0AAC8CE3" w14:textId="77777777" w:rsidR="005B0964" w:rsidRDefault="005B0964" w:rsidP="00FC667E">
      <w:pPr>
        <w:pStyle w:val="ListParagraph"/>
      </w:pPr>
    </w:p>
    <w:p w14:paraId="18A58901" w14:textId="77777777" w:rsidR="00F55677" w:rsidRDefault="00F55677">
      <w:pPr>
        <w:spacing w:after="200" w:line="276" w:lineRule="auto"/>
        <w:jc w:val="left"/>
        <w:rPr>
          <w:rFonts w:eastAsiaTheme="majorEastAsia" w:cstheme="majorBidi"/>
          <w:b/>
          <w:bCs/>
          <w:sz w:val="40"/>
          <w:szCs w:val="28"/>
        </w:rPr>
      </w:pPr>
      <w:r>
        <w:br w:type="page"/>
      </w:r>
    </w:p>
    <w:p w14:paraId="2185A91B" w14:textId="4A8D27C3" w:rsidR="005B0964" w:rsidRDefault="005B0964" w:rsidP="00B27A71">
      <w:pPr>
        <w:pStyle w:val="Heading1"/>
        <w:numPr>
          <w:ilvl w:val="0"/>
          <w:numId w:val="1"/>
        </w:numPr>
      </w:pPr>
      <w:bookmarkStart w:id="32" w:name="_Toc3846096"/>
      <w:r>
        <w:lastRenderedPageBreak/>
        <w:t>Aval</w:t>
      </w:r>
      <w:r w:rsidR="00497126">
        <w:t>iação Experimental</w:t>
      </w:r>
      <w:bookmarkEnd w:id="32"/>
    </w:p>
    <w:p w14:paraId="071AA9B5" w14:textId="5BFDACC7" w:rsidR="005B0964" w:rsidRDefault="005B0964" w:rsidP="00762035">
      <w:r>
        <w:t>A avaliação da nossa solução é apresentada neste capítulo. Aqui mostramos</w:t>
      </w:r>
      <w:r w:rsidR="00762035">
        <w:t xml:space="preserve"> </w:t>
      </w:r>
      <w:r>
        <w:t>como as nossas grandes ideias funcionaram</w:t>
      </w:r>
      <w:r w:rsidR="00762035">
        <w:t>.</w:t>
      </w:r>
    </w:p>
    <w:p w14:paraId="24ED3995" w14:textId="77777777" w:rsidR="005B0964" w:rsidRDefault="005B0964" w:rsidP="00762035">
      <w:pPr>
        <w:pStyle w:val="Normalindent"/>
      </w:pPr>
      <w:r>
        <w:t>Exemplo de i</w:t>
      </w:r>
      <w:r w:rsidR="00500E61">
        <w:t>n</w:t>
      </w:r>
      <w:r>
        <w:t>dentação do segundo parágrafo.</w:t>
      </w:r>
    </w:p>
    <w:p w14:paraId="3BC6BEC7" w14:textId="4C48B1B2" w:rsidR="005B0964" w:rsidRDefault="007105A1" w:rsidP="007105A1">
      <w:pPr>
        <w:pStyle w:val="Heading2"/>
      </w:pPr>
      <w:bookmarkStart w:id="33" w:name="_Toc3846097"/>
      <w:r>
        <w:t xml:space="preserve">4.1 </w:t>
      </w:r>
      <w:r w:rsidR="005B0964">
        <w:t>Nome da primeira secç</w:t>
      </w:r>
      <w:r w:rsidR="00497126">
        <w:t>ão deste capítulo</w:t>
      </w:r>
      <w:bookmarkEnd w:id="33"/>
    </w:p>
    <w:p w14:paraId="5291B43B" w14:textId="77777777" w:rsidR="005B0964" w:rsidRDefault="005B0964" w:rsidP="007105A1">
      <w:r>
        <w:t xml:space="preserve">Texto da secção. </w:t>
      </w:r>
    </w:p>
    <w:p w14:paraId="3ABC1067" w14:textId="77777777" w:rsidR="005B0964" w:rsidRDefault="00174852" w:rsidP="00762035">
      <w:pPr>
        <w:pStyle w:val="Normalindent"/>
      </w:pPr>
      <w:r w:rsidRPr="00174852">
        <w:t>Contin</w:t>
      </w:r>
      <w:r>
        <w:t>uação do texto noutro parágrafo</w:t>
      </w:r>
      <w:r w:rsidR="005B0964">
        <w:t>.</w:t>
      </w:r>
    </w:p>
    <w:p w14:paraId="5BCE1882" w14:textId="4A97898B" w:rsidR="005B0964" w:rsidRDefault="007105A1" w:rsidP="007105A1">
      <w:pPr>
        <w:pStyle w:val="Heading2"/>
      </w:pPr>
      <w:bookmarkStart w:id="34" w:name="_Toc3846098"/>
      <w:r>
        <w:t xml:space="preserve">4.2 </w:t>
      </w:r>
      <w:r w:rsidR="005B0964">
        <w:t>A segunda secç</w:t>
      </w:r>
      <w:r>
        <w:t>ão deste capítulo</w:t>
      </w:r>
      <w:bookmarkEnd w:id="34"/>
    </w:p>
    <w:p w14:paraId="0C8F0BF2" w14:textId="77777777" w:rsidR="005B0964" w:rsidRDefault="005B0964" w:rsidP="00850590">
      <w:r>
        <w:t>Na segunda secção deste capítulo, vamos abordar o enquadramento, o contexto e as funcionalidades.</w:t>
      </w:r>
    </w:p>
    <w:p w14:paraId="66C9F8C9" w14:textId="42AEC560" w:rsidR="001441C7" w:rsidRDefault="00772C51" w:rsidP="00772C51">
      <w:pPr>
        <w:pStyle w:val="Heading3"/>
      </w:pPr>
      <w:bookmarkStart w:id="35" w:name="_Toc3846099"/>
      <w:r>
        <w:t xml:space="preserve">4.2.1 </w:t>
      </w:r>
      <w:r w:rsidR="005B0964">
        <w:t xml:space="preserve">A primeira </w:t>
      </w:r>
      <w:r w:rsidR="004B1CF3">
        <w:t>subsecção</w:t>
      </w:r>
      <w:r w:rsidR="005B0964">
        <w:t xml:space="preserve"> desta secção</w:t>
      </w:r>
      <w:bookmarkEnd w:id="35"/>
    </w:p>
    <w:p w14:paraId="4E93321E" w14:textId="2FDA192E" w:rsidR="005B0964" w:rsidRDefault="005B0964" w:rsidP="00ED1E38">
      <w:r>
        <w:t>As subsecções são úteis para mostrar determinados conteúdos de forma</w:t>
      </w:r>
      <w:r w:rsidR="00762035">
        <w:t xml:space="preserve"> </w:t>
      </w:r>
      <w:r>
        <w:t>organizada. Contudo, o seu uso excessivo também não contribui para a facilidade</w:t>
      </w:r>
      <w:r w:rsidR="00ED1E38">
        <w:t xml:space="preserve"> </w:t>
      </w:r>
      <w:r>
        <w:t>de leitura do documento</w:t>
      </w:r>
      <w:r w:rsidR="00B27A71">
        <w:rPr>
          <w:rStyle w:val="FootnoteReference"/>
        </w:rPr>
        <w:footnoteReference w:id="1"/>
      </w:r>
      <w:r>
        <w:t>.</w:t>
      </w:r>
    </w:p>
    <w:p w14:paraId="7FF67E03" w14:textId="1CA1D593" w:rsidR="005B0964" w:rsidRDefault="00772C51" w:rsidP="00772C51">
      <w:pPr>
        <w:pStyle w:val="Heading3"/>
      </w:pPr>
      <w:bookmarkStart w:id="36" w:name="_Toc3846100"/>
      <w:r>
        <w:t xml:space="preserve">4.2.2 </w:t>
      </w:r>
      <w:r w:rsidR="005B0964">
        <w:t>A segunda</w:t>
      </w:r>
      <w:r w:rsidR="001441C7">
        <w:t xml:space="preserve"> </w:t>
      </w:r>
      <w:r w:rsidR="004B1CF3">
        <w:t>subs</w:t>
      </w:r>
      <w:r w:rsidR="004B1CF3" w:rsidRPr="00B27A71">
        <w:rPr>
          <w:sz w:val="28"/>
        </w:rPr>
        <w:t>ecção</w:t>
      </w:r>
      <w:r w:rsidR="001441C7" w:rsidRPr="00B27A71">
        <w:rPr>
          <w:sz w:val="28"/>
        </w:rPr>
        <w:t xml:space="preserve"> </w:t>
      </w:r>
      <w:r w:rsidR="001441C7">
        <w:t>desta secção</w:t>
      </w:r>
      <w:bookmarkEnd w:id="36"/>
    </w:p>
    <w:p w14:paraId="2E4D467B" w14:textId="77777777" w:rsidR="005B0964" w:rsidRDefault="005B0964" w:rsidP="00772C51">
      <w:r>
        <w:t>Esta é a segunda subsecção desta secção, a qual termina aqui.</w:t>
      </w:r>
    </w:p>
    <w:p w14:paraId="6595AD3B" w14:textId="5AAD318A" w:rsidR="005B0964" w:rsidRDefault="001A146F" w:rsidP="001A146F">
      <w:pPr>
        <w:pStyle w:val="Heading2"/>
      </w:pPr>
      <w:bookmarkStart w:id="37" w:name="_Toc3846101"/>
      <w:r>
        <w:t xml:space="preserve">4.3 </w:t>
      </w:r>
      <w:r w:rsidR="005B0964">
        <w:t>Anál</w:t>
      </w:r>
      <w:r w:rsidR="00772C51">
        <w:t>ise de resultados</w:t>
      </w:r>
      <w:bookmarkEnd w:id="37"/>
    </w:p>
    <w:p w14:paraId="3A239463" w14:textId="77777777" w:rsidR="005B0964" w:rsidRDefault="005B0964" w:rsidP="001A146F">
      <w:r>
        <w:t>A análise de resultados segue aqui, nos próximos parágrafos de forma detalhada.</w:t>
      </w:r>
    </w:p>
    <w:p w14:paraId="02007FA6" w14:textId="1B8B2D0A" w:rsidR="005B0964" w:rsidRDefault="005B0964" w:rsidP="00ED1E38">
      <w:pPr>
        <w:pStyle w:val="Normalindent"/>
      </w:pPr>
      <w:r>
        <w:t xml:space="preserve">A data limite de entrega da versão final em 19 de </w:t>
      </w:r>
      <w:r w:rsidR="004B1CF3">
        <w:t>Setembro</w:t>
      </w:r>
      <w:r>
        <w:t xml:space="preserve"> de 2015 tem subjacente a inscrição em época</w:t>
      </w:r>
      <w:r w:rsidR="001A146F">
        <w:t xml:space="preserve"> </w:t>
      </w:r>
      <w:r>
        <w:t>especial. Não se verificando esta situação, a data limite de entrega é em 25 de Julho de 2015.</w:t>
      </w:r>
      <w:r w:rsidR="001A146F">
        <w:t xml:space="preserve"> </w:t>
      </w:r>
      <w:r>
        <w:t>O júri de cada projeto é constituído por indicação do respetivo orientador, até 25 de Maio de 2015. A</w:t>
      </w:r>
      <w:r w:rsidR="001A146F">
        <w:t xml:space="preserve"> </w:t>
      </w:r>
      <w:r>
        <w:t>avaliação da versão beta será real</w:t>
      </w:r>
      <w:r w:rsidR="001A146F">
        <w:t xml:space="preserve">izada até 29 de </w:t>
      </w:r>
      <w:r w:rsidR="004B1CF3">
        <w:t>junho</w:t>
      </w:r>
      <w:r w:rsidR="001A146F">
        <w:t xml:space="preserve"> de 2015.</w:t>
      </w:r>
    </w:p>
    <w:p w14:paraId="682DA312" w14:textId="41E6AC76" w:rsidR="005B0964" w:rsidRDefault="005B0964" w:rsidP="00ED1E38">
      <w:pPr>
        <w:pStyle w:val="Normalindent"/>
      </w:pPr>
      <w:r>
        <w:t>A discussão da versão final do projeto é pública e inclui até 30 minutos de apresentação e demonstração</w:t>
      </w:r>
      <w:r w:rsidR="001A146F">
        <w:t xml:space="preserve"> </w:t>
      </w:r>
      <w:r>
        <w:t>seguidos de discussão até ao máximo de 120 minutos de duração total da prova (40 e 150 minutos,</w:t>
      </w:r>
      <w:r w:rsidR="001A146F">
        <w:t xml:space="preserve"> </w:t>
      </w:r>
      <w:r>
        <w:t>respetivamente, quando o grupo tem três estudantes, e, 20 e 90 minutos quando o trabalho é individual). O</w:t>
      </w:r>
      <w:r w:rsidR="001A146F">
        <w:t xml:space="preserve"> </w:t>
      </w:r>
      <w:r>
        <w:t>júri da prova é proposto pelo orientador do projeto, tem pelo menos três elementos e inclui o arguente, o</w:t>
      </w:r>
      <w:r w:rsidR="001A146F">
        <w:t xml:space="preserve"> </w:t>
      </w:r>
      <w:r>
        <w:t xml:space="preserve">orientador e um docente de Projeto e Seminário </w:t>
      </w:r>
      <w:r>
        <w:lastRenderedPageBreak/>
        <w:t>(podendo este, em caso de impedimento, delegar num</w:t>
      </w:r>
      <w:r w:rsidR="001A146F">
        <w:t xml:space="preserve"> </w:t>
      </w:r>
      <w:r>
        <w:t>docente da área departamental). As deliberações do júri sã</w:t>
      </w:r>
      <w:r w:rsidR="001A146F">
        <w:t>o tomadas por maioria simples.</w:t>
      </w:r>
    </w:p>
    <w:p w14:paraId="39D5EA58" w14:textId="49730A07" w:rsidR="005B0964" w:rsidRDefault="005B0964" w:rsidP="00ED1E38">
      <w:pPr>
        <w:pStyle w:val="Normalindent"/>
      </w:pPr>
      <w:r>
        <w:t>A melhoria de classificação, se realizada no semestre de Inverno seguinte, terá por base trabalho adicional e</w:t>
      </w:r>
      <w:r w:rsidR="001A146F">
        <w:t xml:space="preserve"> </w:t>
      </w:r>
      <w:r>
        <w:t>discussão oral avaliados pelo mesmo júri. Quando realizada noutro semestre, envolve a realização de novo</w:t>
      </w:r>
      <w:r w:rsidR="001A146F">
        <w:t xml:space="preserve"> projeto.</w:t>
      </w:r>
    </w:p>
    <w:p w14:paraId="5E8C05AA" w14:textId="77777777" w:rsidR="005B0964" w:rsidRDefault="005B0964" w:rsidP="00ED1E38">
      <w:pPr>
        <w:pStyle w:val="Normalindent"/>
      </w:pPr>
      <w:r>
        <w:t>A coordenação global dos projectos e dos seminários é feita pelos docentes de Projecto e Seminário, de</w:t>
      </w:r>
      <w:r w:rsidR="00C03BCF">
        <w:t xml:space="preserve"> </w:t>
      </w:r>
      <w:r>
        <w:t>acordo com as orientações definidas pela comissão coordenadora do curso. No sítio desta unidade curricular,</w:t>
      </w:r>
      <w:r w:rsidR="00C03BCF">
        <w:t xml:space="preserve"> </w:t>
      </w:r>
      <w:r>
        <w:t>é mantida a informação relevante, incluindo prazos, calendário dos seminários, estado dos projectos e</w:t>
      </w:r>
      <w:r w:rsidR="00C03BCF">
        <w:t xml:space="preserve"> </w:t>
      </w:r>
      <w:r>
        <w:t>estudantes e orientadores envolvidos. No final de cada ano lectivo, o regente elabora e apresenta à comissão</w:t>
      </w:r>
      <w:r w:rsidR="00C03BCF">
        <w:t xml:space="preserve"> </w:t>
      </w:r>
      <w:r>
        <w:t>coordenadora do curso um relatório sucinto sobre o funcionamento da unidade curricular. Em cada ano</w:t>
      </w:r>
      <w:r w:rsidR="00C03BCF">
        <w:t xml:space="preserve"> </w:t>
      </w:r>
      <w:r>
        <w:t>lectivo são identificados os melhores projectos para promover a sua divulgação pública.</w:t>
      </w:r>
    </w:p>
    <w:p w14:paraId="3CC2207A" w14:textId="77777777" w:rsidR="00DD3CDE" w:rsidRDefault="00DD3CDE">
      <w:pPr>
        <w:spacing w:after="200" w:line="276" w:lineRule="auto"/>
        <w:jc w:val="left"/>
      </w:pPr>
      <w:r>
        <w:br w:type="page"/>
      </w:r>
    </w:p>
    <w:p w14:paraId="7E64BA5D" w14:textId="47869F1D" w:rsidR="005B0964" w:rsidRDefault="00C03BCF" w:rsidP="00DD3CDE">
      <w:pPr>
        <w:pStyle w:val="Heading1"/>
        <w:numPr>
          <w:ilvl w:val="0"/>
          <w:numId w:val="1"/>
        </w:numPr>
      </w:pPr>
      <w:bookmarkStart w:id="38" w:name="_Toc3846102"/>
      <w:r>
        <w:lastRenderedPageBreak/>
        <w:t>Conclusões</w:t>
      </w:r>
      <w:bookmarkEnd w:id="38"/>
    </w:p>
    <w:p w14:paraId="794E7E03" w14:textId="77777777" w:rsidR="005B0964" w:rsidRDefault="005B0964" w:rsidP="00C03BCF">
      <w:r>
        <w:t>Neste trabalho tratou-se o problema. Foi formulada a solução que assenta nos princípios de boas práticas aprendidos ao longo do curso.</w:t>
      </w:r>
    </w:p>
    <w:p w14:paraId="53453F96" w14:textId="77777777" w:rsidR="005B0964" w:rsidRDefault="005B0964" w:rsidP="009C7F4B">
      <w:pPr>
        <w:pStyle w:val="Normalindent"/>
      </w:pPr>
      <w:r>
        <w:t>A solução obtida atingiu resultados satisfatórios.</w:t>
      </w:r>
    </w:p>
    <w:p w14:paraId="22A53922" w14:textId="77777777" w:rsidR="0057240C" w:rsidRDefault="0057240C" w:rsidP="00FC667E">
      <w:pPr>
        <w:pStyle w:val="ListParagraph"/>
      </w:pPr>
    </w:p>
    <w:p w14:paraId="378D8673" w14:textId="77777777" w:rsidR="00DD3CDE" w:rsidRDefault="00DD3CDE" w:rsidP="00FC667E">
      <w:pPr>
        <w:pStyle w:val="ListParagraph"/>
      </w:pPr>
    </w:p>
    <w:p w14:paraId="4B6BACFD" w14:textId="77777777" w:rsidR="00DD3CDE" w:rsidRDefault="00DD3CDE">
      <w:pPr>
        <w:spacing w:after="200" w:line="276" w:lineRule="auto"/>
        <w:jc w:val="left"/>
      </w:pPr>
      <w:r>
        <w:br w:type="page"/>
      </w:r>
    </w:p>
    <w:bookmarkStart w:id="39" w:name="_Toc3846103" w:displacedByCustomXml="next"/>
    <w:sdt>
      <w:sdtPr>
        <w:rPr>
          <w:rFonts w:eastAsiaTheme="minorHAnsi" w:cstheme="minorBidi"/>
          <w:b w:val="0"/>
          <w:bCs w:val="0"/>
          <w:sz w:val="22"/>
          <w:szCs w:val="22"/>
        </w:rPr>
        <w:id w:val="-2129065210"/>
        <w:docPartObj>
          <w:docPartGallery w:val="Bibliographies"/>
          <w:docPartUnique/>
        </w:docPartObj>
      </w:sdtPr>
      <w:sdtContent>
        <w:p w14:paraId="7CD83D20" w14:textId="77777777" w:rsidR="00AD7B7C" w:rsidRDefault="00AD7B7C">
          <w:pPr>
            <w:pStyle w:val="Heading1"/>
          </w:pPr>
          <w:r>
            <w:t>Referências</w:t>
          </w:r>
          <w:bookmarkEnd w:id="39"/>
        </w:p>
        <w:p w14:paraId="0EADDEF4" w14:textId="77777777" w:rsidR="00C24EE9" w:rsidRDefault="00AD7B7C" w:rsidP="00C24EE9">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262"/>
          </w:tblGrid>
          <w:tr w:rsidR="00C24EE9" w:rsidRPr="004B4FD6" w14:paraId="6CCF926C" w14:textId="77777777">
            <w:trPr>
              <w:tblCellSpacing w:w="15" w:type="dxa"/>
            </w:trPr>
            <w:tc>
              <w:tcPr>
                <w:tcW w:w="50" w:type="pct"/>
                <w:hideMark/>
              </w:tcPr>
              <w:p w14:paraId="3F4EE087" w14:textId="77777777" w:rsidR="00C24EE9" w:rsidRDefault="00C24EE9">
                <w:pPr>
                  <w:pStyle w:val="Bibliography"/>
                  <w:rPr>
                    <w:rFonts w:eastAsiaTheme="minorEastAsia"/>
                    <w:noProof/>
                  </w:rPr>
                </w:pPr>
                <w:r>
                  <w:rPr>
                    <w:noProof/>
                  </w:rPr>
                  <w:t xml:space="preserve">[1] </w:t>
                </w:r>
              </w:p>
            </w:tc>
            <w:tc>
              <w:tcPr>
                <w:tcW w:w="0" w:type="auto"/>
                <w:hideMark/>
              </w:tcPr>
              <w:p w14:paraId="50086320" w14:textId="77777777" w:rsidR="00C24EE9" w:rsidRPr="00C24EE9" w:rsidRDefault="00C24EE9">
                <w:pPr>
                  <w:pStyle w:val="Bibliography"/>
                  <w:rPr>
                    <w:rFonts w:eastAsiaTheme="minorEastAsia"/>
                    <w:noProof/>
                    <w:lang w:val="en-US"/>
                  </w:rPr>
                </w:pPr>
                <w:r w:rsidRPr="00C24EE9">
                  <w:rPr>
                    <w:noProof/>
                    <w:lang w:val="en-US"/>
                  </w:rPr>
                  <w:t>Wikipedia, “Big data --- Wikipedia, The Free Encyclopedia,” http://en.wikipedia.org/w/index.php?title=Big_data&amp;oldid=648786139, 2015.</w:t>
                </w:r>
              </w:p>
            </w:tc>
          </w:tr>
          <w:tr w:rsidR="00C24EE9" w:rsidRPr="004B4FD6" w14:paraId="789B46D3" w14:textId="77777777">
            <w:trPr>
              <w:tblCellSpacing w:w="15" w:type="dxa"/>
            </w:trPr>
            <w:tc>
              <w:tcPr>
                <w:tcW w:w="50" w:type="pct"/>
                <w:hideMark/>
              </w:tcPr>
              <w:p w14:paraId="7231243B" w14:textId="77777777" w:rsidR="00C24EE9" w:rsidRDefault="00C24EE9">
                <w:pPr>
                  <w:pStyle w:val="Bibliography"/>
                  <w:rPr>
                    <w:rFonts w:eastAsiaTheme="minorEastAsia"/>
                    <w:noProof/>
                  </w:rPr>
                </w:pPr>
                <w:r>
                  <w:rPr>
                    <w:noProof/>
                  </w:rPr>
                  <w:t xml:space="preserve">[2] </w:t>
                </w:r>
              </w:p>
            </w:tc>
            <w:tc>
              <w:tcPr>
                <w:tcW w:w="0" w:type="auto"/>
                <w:hideMark/>
              </w:tcPr>
              <w:p w14:paraId="6247D3F5" w14:textId="77777777" w:rsidR="00C24EE9" w:rsidRPr="00C24EE9" w:rsidRDefault="00C24EE9">
                <w:pPr>
                  <w:pStyle w:val="Bibliography"/>
                  <w:rPr>
                    <w:rFonts w:eastAsiaTheme="minorEastAsia"/>
                    <w:noProof/>
                    <w:lang w:val="en-US"/>
                  </w:rPr>
                </w:pPr>
                <w:r w:rsidRPr="00C24EE9">
                  <w:rPr>
                    <w:noProof/>
                    <w:lang w:val="en-US"/>
                  </w:rPr>
                  <w:t xml:space="preserve">X. Ding, X. Zhu e G. Wu, “Data mining with big data,” </w:t>
                </w:r>
                <w:r w:rsidRPr="00C24EE9">
                  <w:rPr>
                    <w:i/>
                    <w:iCs/>
                    <w:noProof/>
                    <w:lang w:val="en-US"/>
                  </w:rPr>
                  <w:t xml:space="preserve">IEEE Transactions on Knowledge and Data Engineering, </w:t>
                </w:r>
                <w:r w:rsidRPr="00C24EE9">
                  <w:rPr>
                    <w:noProof/>
                    <w:lang w:val="en-US"/>
                  </w:rPr>
                  <w:t xml:space="preserve">vol. 26, n.º 1, pp. 97-107, 2014. </w:t>
                </w:r>
              </w:p>
            </w:tc>
          </w:tr>
          <w:tr w:rsidR="00C24EE9" w:rsidRPr="004B4FD6" w14:paraId="2F827B31" w14:textId="77777777">
            <w:trPr>
              <w:tblCellSpacing w:w="15" w:type="dxa"/>
            </w:trPr>
            <w:tc>
              <w:tcPr>
                <w:tcW w:w="50" w:type="pct"/>
                <w:hideMark/>
              </w:tcPr>
              <w:p w14:paraId="77F91146" w14:textId="77777777" w:rsidR="00C24EE9" w:rsidRDefault="00C24EE9">
                <w:pPr>
                  <w:pStyle w:val="Bibliography"/>
                  <w:rPr>
                    <w:rFonts w:eastAsiaTheme="minorEastAsia"/>
                    <w:noProof/>
                  </w:rPr>
                </w:pPr>
                <w:r>
                  <w:rPr>
                    <w:noProof/>
                  </w:rPr>
                  <w:t xml:space="preserve">[3] </w:t>
                </w:r>
              </w:p>
            </w:tc>
            <w:tc>
              <w:tcPr>
                <w:tcW w:w="0" w:type="auto"/>
                <w:hideMark/>
              </w:tcPr>
              <w:p w14:paraId="291897C0" w14:textId="77777777" w:rsidR="00C24EE9" w:rsidRPr="00C24EE9" w:rsidRDefault="00C24EE9">
                <w:pPr>
                  <w:pStyle w:val="Bibliography"/>
                  <w:rPr>
                    <w:rFonts w:eastAsiaTheme="minorEastAsia"/>
                    <w:noProof/>
                    <w:lang w:val="en-US"/>
                  </w:rPr>
                </w:pPr>
                <w:r w:rsidRPr="00C24EE9">
                  <w:rPr>
                    <w:noProof/>
                    <w:lang w:val="en-US"/>
                  </w:rPr>
                  <w:t xml:space="preserve">J. Andrews, S. Buzzi, W. Choi, S. Hanly, A. Lozano, A. Soong e J. Zhang, “What Will 5G Be?,” </w:t>
                </w:r>
                <w:r w:rsidRPr="00C24EE9">
                  <w:rPr>
                    <w:i/>
                    <w:iCs/>
                    <w:noProof/>
                    <w:lang w:val="en-US"/>
                  </w:rPr>
                  <w:t xml:space="preserve">IEEE Journal on Selected Areas in Communications, </w:t>
                </w:r>
                <w:r w:rsidRPr="00C24EE9">
                  <w:rPr>
                    <w:noProof/>
                    <w:lang w:val="en-US"/>
                  </w:rPr>
                  <w:t xml:space="preserve">vol. 32, n.º 6, pp. 1065-1082, 2014. </w:t>
                </w:r>
              </w:p>
            </w:tc>
          </w:tr>
          <w:tr w:rsidR="00C24EE9" w14:paraId="6C571A2B" w14:textId="77777777">
            <w:trPr>
              <w:tblCellSpacing w:w="15" w:type="dxa"/>
            </w:trPr>
            <w:tc>
              <w:tcPr>
                <w:tcW w:w="50" w:type="pct"/>
                <w:hideMark/>
              </w:tcPr>
              <w:p w14:paraId="3BBCC37E" w14:textId="77777777" w:rsidR="00C24EE9" w:rsidRDefault="00C24EE9">
                <w:pPr>
                  <w:pStyle w:val="Bibliography"/>
                  <w:rPr>
                    <w:rFonts w:eastAsiaTheme="minorEastAsia"/>
                    <w:noProof/>
                  </w:rPr>
                </w:pPr>
                <w:r>
                  <w:rPr>
                    <w:noProof/>
                  </w:rPr>
                  <w:t xml:space="preserve">[4] </w:t>
                </w:r>
              </w:p>
            </w:tc>
            <w:tc>
              <w:tcPr>
                <w:tcW w:w="0" w:type="auto"/>
                <w:hideMark/>
              </w:tcPr>
              <w:p w14:paraId="53A4978F" w14:textId="77777777" w:rsidR="00C24EE9" w:rsidRDefault="00C24EE9">
                <w:pPr>
                  <w:pStyle w:val="Bibliography"/>
                  <w:rPr>
                    <w:rFonts w:eastAsiaTheme="minorEastAsia"/>
                    <w:noProof/>
                  </w:rPr>
                </w:pPr>
                <w:r w:rsidRPr="00C24EE9">
                  <w:rPr>
                    <w:noProof/>
                    <w:lang w:val="en-US"/>
                  </w:rPr>
                  <w:t xml:space="preserve">L. Boytsov, “Indexing Methods for Approximate Dictionary Searching: Comparative Analysis,” </w:t>
                </w:r>
                <w:r w:rsidRPr="00C24EE9">
                  <w:rPr>
                    <w:i/>
                    <w:iCs/>
                    <w:noProof/>
                    <w:lang w:val="en-US"/>
                  </w:rPr>
                  <w:t xml:space="preserve">J. Exp. </w:t>
                </w:r>
                <w:r>
                  <w:rPr>
                    <w:i/>
                    <w:iCs/>
                    <w:noProof/>
                  </w:rPr>
                  <w:t xml:space="preserve">Algorithmics, </w:t>
                </w:r>
                <w:r>
                  <w:rPr>
                    <w:noProof/>
                  </w:rPr>
                  <w:t xml:space="preserve">vol. 16, n.º may, p. 1.81, 2011. </w:t>
                </w:r>
              </w:p>
            </w:tc>
          </w:tr>
          <w:tr w:rsidR="00C24EE9" w14:paraId="30479219" w14:textId="77777777">
            <w:trPr>
              <w:tblCellSpacing w:w="15" w:type="dxa"/>
            </w:trPr>
            <w:tc>
              <w:tcPr>
                <w:tcW w:w="50" w:type="pct"/>
                <w:hideMark/>
              </w:tcPr>
              <w:p w14:paraId="6493DFED" w14:textId="77777777" w:rsidR="00C24EE9" w:rsidRDefault="00C24EE9">
                <w:pPr>
                  <w:pStyle w:val="Bibliography"/>
                  <w:rPr>
                    <w:rFonts w:eastAsiaTheme="minorEastAsia"/>
                    <w:noProof/>
                  </w:rPr>
                </w:pPr>
                <w:r>
                  <w:rPr>
                    <w:noProof/>
                  </w:rPr>
                  <w:t xml:space="preserve">[5] </w:t>
                </w:r>
              </w:p>
            </w:tc>
            <w:tc>
              <w:tcPr>
                <w:tcW w:w="0" w:type="auto"/>
                <w:hideMark/>
              </w:tcPr>
              <w:p w14:paraId="18026E20" w14:textId="77777777" w:rsidR="00C24EE9" w:rsidRDefault="00C24EE9">
                <w:pPr>
                  <w:pStyle w:val="Bibliography"/>
                  <w:rPr>
                    <w:rFonts w:eastAsiaTheme="minorEastAsia"/>
                    <w:noProof/>
                  </w:rPr>
                </w:pPr>
                <w:r w:rsidRPr="00C24EE9">
                  <w:rPr>
                    <w:noProof/>
                    <w:lang w:val="en-US"/>
                  </w:rPr>
                  <w:t xml:space="preserve">T. Jurkiewicz e K. Mehlhorn, “On a Model of Virtual Address Translation,” </w:t>
                </w:r>
                <w:r w:rsidRPr="00C24EE9">
                  <w:rPr>
                    <w:i/>
                    <w:iCs/>
                    <w:noProof/>
                    <w:lang w:val="en-US"/>
                  </w:rPr>
                  <w:t xml:space="preserve">J. Exp. </w:t>
                </w:r>
                <w:r>
                  <w:rPr>
                    <w:i/>
                    <w:iCs/>
                    <w:noProof/>
                  </w:rPr>
                  <w:t xml:space="preserve">Algorithmics, </w:t>
                </w:r>
                <w:r>
                  <w:rPr>
                    <w:noProof/>
                  </w:rPr>
                  <w:t xml:space="preserve">vol. 19, n.º jan, pp. 1-18, 2015. </w:t>
                </w:r>
              </w:p>
            </w:tc>
          </w:tr>
          <w:tr w:rsidR="00C24EE9" w:rsidRPr="004B4FD6" w14:paraId="53DA1394" w14:textId="77777777">
            <w:trPr>
              <w:tblCellSpacing w:w="15" w:type="dxa"/>
            </w:trPr>
            <w:tc>
              <w:tcPr>
                <w:tcW w:w="50" w:type="pct"/>
                <w:hideMark/>
              </w:tcPr>
              <w:p w14:paraId="44BCA611" w14:textId="77777777" w:rsidR="00C24EE9" w:rsidRDefault="00C24EE9">
                <w:pPr>
                  <w:pStyle w:val="Bibliography"/>
                  <w:rPr>
                    <w:rFonts w:eastAsiaTheme="minorEastAsia"/>
                    <w:noProof/>
                  </w:rPr>
                </w:pPr>
                <w:r>
                  <w:rPr>
                    <w:noProof/>
                  </w:rPr>
                  <w:t xml:space="preserve">[6] </w:t>
                </w:r>
              </w:p>
            </w:tc>
            <w:tc>
              <w:tcPr>
                <w:tcW w:w="0" w:type="auto"/>
                <w:hideMark/>
              </w:tcPr>
              <w:p w14:paraId="143BC3FA" w14:textId="77777777" w:rsidR="00C24EE9" w:rsidRPr="00C24EE9" w:rsidRDefault="00C24EE9">
                <w:pPr>
                  <w:pStyle w:val="Bibliography"/>
                  <w:rPr>
                    <w:rFonts w:eastAsiaTheme="minorEastAsia"/>
                    <w:noProof/>
                    <w:lang w:val="en-US"/>
                  </w:rPr>
                </w:pPr>
                <w:r w:rsidRPr="00C24EE9">
                  <w:rPr>
                    <w:noProof/>
                    <w:lang w:val="en-US"/>
                  </w:rPr>
                  <w:t xml:space="preserve">J. Neumann, The Computer and the Brain, New Haven, CT, USA: Yale University Press, 1958. </w:t>
                </w:r>
              </w:p>
            </w:tc>
          </w:tr>
          <w:tr w:rsidR="00C24EE9" w:rsidRPr="004B4FD6" w14:paraId="10D313A3" w14:textId="77777777">
            <w:trPr>
              <w:tblCellSpacing w:w="15" w:type="dxa"/>
            </w:trPr>
            <w:tc>
              <w:tcPr>
                <w:tcW w:w="50" w:type="pct"/>
                <w:hideMark/>
              </w:tcPr>
              <w:p w14:paraId="702DF2B9" w14:textId="77777777" w:rsidR="00C24EE9" w:rsidRDefault="00C24EE9">
                <w:pPr>
                  <w:pStyle w:val="Bibliography"/>
                  <w:rPr>
                    <w:rFonts w:eastAsiaTheme="minorEastAsia"/>
                    <w:noProof/>
                  </w:rPr>
                </w:pPr>
                <w:r>
                  <w:rPr>
                    <w:noProof/>
                  </w:rPr>
                  <w:t xml:space="preserve">[7] </w:t>
                </w:r>
              </w:p>
            </w:tc>
            <w:tc>
              <w:tcPr>
                <w:tcW w:w="0" w:type="auto"/>
                <w:hideMark/>
              </w:tcPr>
              <w:p w14:paraId="2DC59ADE" w14:textId="77777777" w:rsidR="00C24EE9" w:rsidRPr="00C24EE9" w:rsidRDefault="00C24EE9">
                <w:pPr>
                  <w:pStyle w:val="Bibliography"/>
                  <w:rPr>
                    <w:rFonts w:eastAsiaTheme="minorEastAsia"/>
                    <w:noProof/>
                    <w:lang w:val="en-US"/>
                  </w:rPr>
                </w:pPr>
                <w:r w:rsidRPr="00C24EE9">
                  <w:rPr>
                    <w:noProof/>
                    <w:lang w:val="en-US"/>
                  </w:rPr>
                  <w:t xml:space="preserve">B. Kernighan e P. Plauger, The Elements of Programming Style, New York, NY, USA: McGraw-Hill, Inc., 1982. </w:t>
                </w:r>
              </w:p>
            </w:tc>
          </w:tr>
        </w:tbl>
        <w:p w14:paraId="0CA517A7" w14:textId="77777777" w:rsidR="00C24EE9" w:rsidRPr="00C24EE9" w:rsidRDefault="00C24EE9">
          <w:pPr>
            <w:rPr>
              <w:rFonts w:eastAsia="Times New Roman"/>
              <w:noProof/>
              <w:lang w:val="en-US"/>
            </w:rPr>
          </w:pPr>
        </w:p>
        <w:p w14:paraId="3489276D" w14:textId="0B285104" w:rsidR="00AD7B7C" w:rsidRDefault="00AD7B7C" w:rsidP="00C24EE9">
          <w:r>
            <w:rPr>
              <w:b/>
              <w:bCs/>
            </w:rPr>
            <w:fldChar w:fldCharType="end"/>
          </w:r>
        </w:p>
      </w:sdtContent>
    </w:sdt>
    <w:p w14:paraId="0CBA5E90" w14:textId="77777777" w:rsidR="00AD7B7C" w:rsidRDefault="00AD7B7C">
      <w:pPr>
        <w:spacing w:after="200" w:line="276" w:lineRule="auto"/>
        <w:jc w:val="left"/>
      </w:pPr>
    </w:p>
    <w:p w14:paraId="64CA653F" w14:textId="77777777" w:rsidR="00093F3E" w:rsidRDefault="00093F3E">
      <w:pPr>
        <w:spacing w:after="200" w:line="276" w:lineRule="auto"/>
        <w:jc w:val="left"/>
        <w:rPr>
          <w:rFonts w:eastAsiaTheme="majorEastAsia" w:cstheme="majorBidi"/>
          <w:b/>
          <w:bCs/>
          <w:sz w:val="40"/>
          <w:szCs w:val="28"/>
        </w:rPr>
      </w:pPr>
      <w:r>
        <w:br w:type="page"/>
      </w:r>
    </w:p>
    <w:p w14:paraId="439AFECC" w14:textId="105254E9" w:rsidR="0057240C" w:rsidRPr="000C0D6E" w:rsidRDefault="00D971BC" w:rsidP="000C0D6E">
      <w:pPr>
        <w:pStyle w:val="Heading1"/>
      </w:pPr>
      <w:bookmarkStart w:id="40" w:name="_Toc3846104"/>
      <w:r w:rsidRPr="000C0D6E">
        <w:lastRenderedPageBreak/>
        <w:t xml:space="preserve">A.1 </w:t>
      </w:r>
      <w:r w:rsidR="0057240C" w:rsidRPr="000C0D6E">
        <w:t>Diagrama</w:t>
      </w:r>
      <w:r w:rsidRPr="000C0D6E">
        <w:t>s da Aplicação</w:t>
      </w:r>
      <w:bookmarkEnd w:id="40"/>
    </w:p>
    <w:p w14:paraId="2C2DBAF1" w14:textId="77777777" w:rsidR="0057240C" w:rsidRDefault="0057240C" w:rsidP="000C0D6E">
      <w:r>
        <w:t>Estamos no início do anexo 1. Nalguns casos, é conveniente colocar anexos de forma</w:t>
      </w:r>
      <w:r w:rsidR="000C0D6E">
        <w:t xml:space="preserve"> </w:t>
      </w:r>
      <w:r>
        <w:t xml:space="preserve">a complementar os resultados. Por vezes, em casos excepcionais devido à sua dimensão, as figuras têm </w:t>
      </w:r>
      <w:r w:rsidR="00D971BC">
        <w:t xml:space="preserve"> </w:t>
      </w:r>
      <w:r>
        <w:t>que ser apresentadas de forma a ocupar toda a página, na forma de paisagem</w:t>
      </w:r>
      <w:r w:rsidR="00D971BC">
        <w:t xml:space="preserve"> (</w:t>
      </w:r>
      <w:r w:rsidRPr="000C0D6E">
        <w:rPr>
          <w:i/>
        </w:rPr>
        <w:t>landscape</w:t>
      </w:r>
      <w:r>
        <w:t>). Podemos fazer isso da forma que se apresenta na figura</w:t>
      </w:r>
      <w:r w:rsidR="00217F15">
        <w:t xml:space="preserve"> 3</w:t>
      </w:r>
      <w:r>
        <w:t>.</w:t>
      </w:r>
    </w:p>
    <w:p w14:paraId="7169796D" w14:textId="77777777" w:rsidR="00D971BC" w:rsidRDefault="00D971BC">
      <w:pPr>
        <w:spacing w:after="200" w:line="276" w:lineRule="auto"/>
        <w:jc w:val="left"/>
        <w:rPr>
          <w:rFonts w:eastAsiaTheme="majorEastAsia" w:cstheme="majorBidi"/>
          <w:b/>
          <w:bCs/>
          <w:sz w:val="40"/>
          <w:szCs w:val="28"/>
        </w:rPr>
      </w:pPr>
    </w:p>
    <w:p w14:paraId="76644E8B" w14:textId="77777777" w:rsidR="00D971BC" w:rsidRDefault="006E40F1" w:rsidP="006E40F1">
      <w:pPr>
        <w:spacing w:after="200" w:line="276" w:lineRule="auto"/>
        <w:jc w:val="center"/>
        <w:rPr>
          <w:rFonts w:eastAsiaTheme="majorEastAsia" w:cstheme="majorBidi"/>
          <w:b/>
          <w:bCs/>
          <w:sz w:val="40"/>
          <w:szCs w:val="28"/>
        </w:rPr>
      </w:pPr>
      <w:r>
        <w:rPr>
          <w:noProof/>
          <w:lang w:eastAsia="pt-PT"/>
        </w:rPr>
        <w:drawing>
          <wp:inline distT="0" distB="0" distL="0" distR="0" wp14:anchorId="716E77E1" wp14:editId="35F9D9B1">
            <wp:extent cx="3448308" cy="2122037"/>
            <wp:effectExtent l="0" t="3493"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rincipal.pn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3471821" cy="2136506"/>
                    </a:xfrm>
                    <a:prstGeom prst="rect">
                      <a:avLst/>
                    </a:prstGeom>
                  </pic:spPr>
                </pic:pic>
              </a:graphicData>
            </a:graphic>
          </wp:inline>
        </w:drawing>
      </w:r>
    </w:p>
    <w:p w14:paraId="012625C2" w14:textId="50E7611A" w:rsidR="006E40F1" w:rsidRPr="00CF2852" w:rsidRDefault="00CF2852" w:rsidP="00CF2852">
      <w:pPr>
        <w:pStyle w:val="Caption"/>
        <w:jc w:val="center"/>
        <w:rPr>
          <w:b w:val="0"/>
        </w:rPr>
      </w:pPr>
      <w:bookmarkStart w:id="41" w:name="_Toc3846141"/>
      <w:r w:rsidRPr="0059296F">
        <w:t xml:space="preserve">Figura </w:t>
      </w:r>
      <w:fldSimple w:instr=" SEQ Figura \* ARABIC ">
        <w:r w:rsidR="00762035">
          <w:rPr>
            <w:noProof/>
          </w:rPr>
          <w:t>3</w:t>
        </w:r>
      </w:fldSimple>
      <w:r w:rsidR="0059296F">
        <w:rPr>
          <w:b w:val="0"/>
        </w:rPr>
        <w:t xml:space="preserve">. </w:t>
      </w:r>
      <w:r w:rsidR="006E40F1" w:rsidRPr="00CF2852">
        <w:rPr>
          <w:b w:val="0"/>
        </w:rPr>
        <w:t>Diagrama de casos de utilização.</w:t>
      </w:r>
      <w:bookmarkEnd w:id="41"/>
    </w:p>
    <w:p w14:paraId="2F832F50" w14:textId="77777777" w:rsidR="00D971BC" w:rsidRDefault="00D971BC">
      <w:pPr>
        <w:spacing w:after="200" w:line="276" w:lineRule="auto"/>
        <w:jc w:val="left"/>
        <w:rPr>
          <w:rFonts w:eastAsiaTheme="majorEastAsia" w:cstheme="majorBidi"/>
          <w:b/>
          <w:bCs/>
          <w:sz w:val="40"/>
          <w:szCs w:val="28"/>
        </w:rPr>
      </w:pPr>
      <w:r>
        <w:rPr>
          <w:rFonts w:eastAsiaTheme="majorEastAsia" w:cstheme="majorBidi"/>
          <w:b/>
          <w:bCs/>
          <w:sz w:val="40"/>
          <w:szCs w:val="28"/>
        </w:rPr>
        <w:br w:type="page"/>
      </w:r>
    </w:p>
    <w:p w14:paraId="56BACD81" w14:textId="77777777" w:rsidR="00D971BC" w:rsidRDefault="00D971BC" w:rsidP="00FC667E">
      <w:pPr>
        <w:pStyle w:val="ListParagraph"/>
        <w:rPr>
          <w:rFonts w:eastAsiaTheme="majorEastAsia" w:cstheme="majorBidi"/>
          <w:b/>
          <w:bCs/>
          <w:sz w:val="40"/>
          <w:szCs w:val="28"/>
        </w:rPr>
      </w:pPr>
    </w:p>
    <w:p w14:paraId="576AB11B" w14:textId="77777777" w:rsidR="00796B7C" w:rsidRDefault="00796B7C">
      <w:pPr>
        <w:spacing w:after="200" w:line="276" w:lineRule="auto"/>
        <w:jc w:val="left"/>
        <w:rPr>
          <w:rFonts w:eastAsiaTheme="majorEastAsia" w:cstheme="majorBidi"/>
          <w:b/>
          <w:bCs/>
          <w:sz w:val="40"/>
          <w:szCs w:val="28"/>
        </w:rPr>
      </w:pPr>
      <w:r>
        <w:br w:type="page"/>
      </w:r>
    </w:p>
    <w:p w14:paraId="331935DF" w14:textId="218C2B73" w:rsidR="0057240C" w:rsidRDefault="00D971BC" w:rsidP="000C0D6E">
      <w:pPr>
        <w:pStyle w:val="Heading1"/>
      </w:pPr>
      <w:bookmarkStart w:id="42" w:name="_Toc3846105"/>
      <w:r>
        <w:lastRenderedPageBreak/>
        <w:t xml:space="preserve">A.2 </w:t>
      </w:r>
      <w:r w:rsidR="0057240C" w:rsidRPr="00D971BC">
        <w:t>Modelos de dados</w:t>
      </w:r>
      <w:bookmarkEnd w:id="42"/>
    </w:p>
    <w:p w14:paraId="6934766A" w14:textId="77777777" w:rsidR="0057240C" w:rsidRDefault="0057240C" w:rsidP="0059296F">
      <w:r>
        <w:t xml:space="preserve">Estamos no início do anexo 2. </w:t>
      </w:r>
    </w:p>
    <w:p w14:paraId="1CAFA883" w14:textId="77777777" w:rsidR="001649B4" w:rsidRDefault="006E03CD" w:rsidP="009C7F4B">
      <w:pPr>
        <w:pStyle w:val="Normalindent"/>
      </w:pPr>
      <w:r>
        <w:t xml:space="preserve">O </w:t>
      </w:r>
      <w:r>
        <w:rPr>
          <w:i/>
        </w:rPr>
        <w:t>relatório</w:t>
      </w:r>
      <w:r>
        <w:t xml:space="preserve"> é um resumo do projecto global. </w:t>
      </w:r>
      <w:r w:rsidR="00EB21C4" w:rsidRPr="00EB21C4">
        <w:t>Apenas como referência, é expectável cerca de 30 a 40 páginas A4 não devendo exceder 50 páginas.</w:t>
      </w:r>
      <w:r>
        <w:t xml:space="preserve">. A estrutura deve ser discutida e aceite pelo orientador. </w:t>
      </w:r>
      <w:r w:rsidR="001649B4" w:rsidRPr="001649B4">
        <w:t>Os capítulos apresentados devem ter, em geral, a seguinte organização:</w:t>
      </w:r>
    </w:p>
    <w:p w14:paraId="19E06190" w14:textId="77777777" w:rsidR="001649B4" w:rsidRDefault="001649B4" w:rsidP="001649B4">
      <w:pPr>
        <w:ind w:firstLine="284"/>
      </w:pPr>
    </w:p>
    <w:p w14:paraId="500B9F16" w14:textId="77777777" w:rsidR="006E03CD" w:rsidRDefault="006E03CD" w:rsidP="006E03CD">
      <w:pPr>
        <w:ind w:firstLine="284"/>
        <w:rPr>
          <w:b/>
        </w:rPr>
      </w:pPr>
      <w:r>
        <w:rPr>
          <w:b/>
        </w:rPr>
        <w:t>Capítulo 1</w:t>
      </w:r>
      <w:r>
        <w:t xml:space="preserve"> — Introdução</w:t>
      </w:r>
    </w:p>
    <w:p w14:paraId="68E2FDA9" w14:textId="77777777" w:rsidR="006E03CD" w:rsidRDefault="006E03CD" w:rsidP="0059296F">
      <w:r>
        <w:t>Enquadramento do trabalho, metas, objectivos e especificações do projecto e resumo da solução. Concluir com a descrição breve dos restantes capítulos.</w:t>
      </w:r>
    </w:p>
    <w:p w14:paraId="672A2119" w14:textId="77777777" w:rsidR="001649B4" w:rsidRDefault="001649B4" w:rsidP="006E03CD">
      <w:pPr>
        <w:ind w:firstLine="284"/>
        <w:rPr>
          <w:b/>
        </w:rPr>
      </w:pPr>
    </w:p>
    <w:p w14:paraId="56449AB7" w14:textId="77777777" w:rsidR="006E03CD" w:rsidRDefault="006E03CD" w:rsidP="006E03CD">
      <w:pPr>
        <w:ind w:firstLine="284"/>
        <w:rPr>
          <w:b/>
        </w:rPr>
      </w:pPr>
      <w:r>
        <w:rPr>
          <w:b/>
        </w:rPr>
        <w:t>Capítulo 2</w:t>
      </w:r>
      <w:r>
        <w:t xml:space="preserve"> — Formulação do problema</w:t>
      </w:r>
    </w:p>
    <w:p w14:paraId="20F04822" w14:textId="77777777" w:rsidR="006E03CD" w:rsidRDefault="006E03CD" w:rsidP="0059296F">
      <w:r>
        <w:t xml:space="preserve">Introdução dos conhecimentos necessários para entendimento do trabalho, estabelecimento de terminologia e descrição detalhada do problema e do seu contexto. Síntese de abordagens anteriores do problema, caso existam, indicando as razões porque são insatisfatórias. </w:t>
      </w:r>
    </w:p>
    <w:p w14:paraId="3D0BF82C" w14:textId="77777777" w:rsidR="001649B4" w:rsidRDefault="001649B4" w:rsidP="006E03CD">
      <w:pPr>
        <w:ind w:firstLine="284"/>
        <w:rPr>
          <w:b/>
        </w:rPr>
      </w:pPr>
    </w:p>
    <w:p w14:paraId="0F3C9631" w14:textId="77777777" w:rsidR="006E03CD" w:rsidRDefault="006E03CD" w:rsidP="006E03CD">
      <w:pPr>
        <w:ind w:firstLine="284"/>
      </w:pPr>
      <w:r>
        <w:rPr>
          <w:b/>
        </w:rPr>
        <w:t>Capítulo 3</w:t>
      </w:r>
      <w:r>
        <w:t xml:space="preserve"> — Grande ideia 1</w:t>
      </w:r>
    </w:p>
    <w:p w14:paraId="225A7FFD" w14:textId="77777777" w:rsidR="006E03CD" w:rsidRDefault="006E03CD" w:rsidP="0059296F">
      <w:r>
        <w:t>Este capítulo pode ser subdividido em secções, designadamente:</w:t>
      </w:r>
    </w:p>
    <w:p w14:paraId="04ECCA81" w14:textId="77777777" w:rsidR="006E03CD" w:rsidRDefault="006E03CD" w:rsidP="00E412DD">
      <w:pPr>
        <w:numPr>
          <w:ilvl w:val="0"/>
          <w:numId w:val="6"/>
        </w:numPr>
        <w:ind w:left="641" w:hanging="357"/>
      </w:pPr>
      <w:r>
        <w:t>Introdução: descrição da abordagem do problema e da metodologia utilizada; identificação das tarefas;</w:t>
      </w:r>
    </w:p>
    <w:p w14:paraId="0B21762E" w14:textId="77777777" w:rsidR="006E03CD" w:rsidRDefault="006E03CD" w:rsidP="00E412DD">
      <w:pPr>
        <w:numPr>
          <w:ilvl w:val="0"/>
          <w:numId w:val="6"/>
        </w:numPr>
        <w:ind w:left="641" w:hanging="357"/>
      </w:pPr>
      <w:r>
        <w:t>Elenco das características / Análise do problema: especificações, constrições, ferramenta de análise, etc</w:t>
      </w:r>
      <w:r>
        <w:rPr>
          <w:i/>
        </w:rPr>
        <w:t>.</w:t>
      </w:r>
    </w:p>
    <w:p w14:paraId="1DBF88D9" w14:textId="77777777" w:rsidR="006E03CD" w:rsidRDefault="006E03CD" w:rsidP="00E412DD">
      <w:pPr>
        <w:numPr>
          <w:ilvl w:val="0"/>
          <w:numId w:val="6"/>
        </w:numPr>
        <w:ind w:left="641" w:hanging="357"/>
      </w:pPr>
      <w:r>
        <w:t>Projecto: modelo para resolução do problema;</w:t>
      </w:r>
    </w:p>
    <w:p w14:paraId="57F1A0E8" w14:textId="77777777" w:rsidR="006E03CD" w:rsidRDefault="006E03CD" w:rsidP="00E412DD">
      <w:pPr>
        <w:numPr>
          <w:ilvl w:val="0"/>
          <w:numId w:val="6"/>
        </w:numPr>
        <w:ind w:left="641" w:hanging="357"/>
      </w:pPr>
      <w:r>
        <w:t xml:space="preserve">Implementação: a implementação do modelo como sistema computacional; descrição concisa do </w:t>
      </w:r>
      <w:r>
        <w:rPr>
          <w:i/>
        </w:rPr>
        <w:t>hardware</w:t>
      </w:r>
      <w:r>
        <w:t xml:space="preserve"> e do </w:t>
      </w:r>
      <w:r>
        <w:rPr>
          <w:i/>
        </w:rPr>
        <w:t>software</w:t>
      </w:r>
      <w:r>
        <w:t>; dificuldades e contradições encontradas e sua resolução;</w:t>
      </w:r>
    </w:p>
    <w:p w14:paraId="6BB6C756" w14:textId="77777777" w:rsidR="006E03CD" w:rsidRDefault="006E03CD" w:rsidP="00E412DD">
      <w:pPr>
        <w:numPr>
          <w:ilvl w:val="0"/>
          <w:numId w:val="6"/>
        </w:numPr>
        <w:ind w:left="641" w:hanging="357"/>
      </w:pPr>
      <w:r>
        <w:t>Avaliação: testes realizados e resultados experimentais (quando possível, o objectivo, a montagem e o método usado devem ser brevemente descritos); análise crítica dos resultados.</w:t>
      </w:r>
    </w:p>
    <w:p w14:paraId="5E0A0D06" w14:textId="77777777" w:rsidR="006E03CD" w:rsidRDefault="006E03CD" w:rsidP="006E03CD">
      <w:pPr>
        <w:ind w:firstLine="284"/>
      </w:pPr>
      <w:r>
        <w:t>…</w:t>
      </w:r>
    </w:p>
    <w:p w14:paraId="42A296D7" w14:textId="77777777" w:rsidR="006E03CD" w:rsidRDefault="006E03CD" w:rsidP="006E03CD">
      <w:pPr>
        <w:ind w:firstLine="284"/>
      </w:pPr>
      <w:r>
        <w:rPr>
          <w:b/>
        </w:rPr>
        <w:t>Capítulo k+2</w:t>
      </w:r>
      <w:r>
        <w:t xml:space="preserve"> — Grande ideia k</w:t>
      </w:r>
    </w:p>
    <w:p w14:paraId="72819304" w14:textId="77777777" w:rsidR="001649B4" w:rsidRDefault="001649B4" w:rsidP="006E03CD">
      <w:pPr>
        <w:ind w:left="284"/>
        <w:rPr>
          <w:b/>
        </w:rPr>
      </w:pPr>
    </w:p>
    <w:p w14:paraId="6FF1E348" w14:textId="77777777" w:rsidR="006E03CD" w:rsidRDefault="006E03CD" w:rsidP="006E03CD">
      <w:pPr>
        <w:ind w:left="284"/>
      </w:pPr>
      <w:r>
        <w:rPr>
          <w:b/>
        </w:rPr>
        <w:t>Capítulo k+3</w:t>
      </w:r>
      <w:r>
        <w:t xml:space="preserve"> — Conclusões</w:t>
      </w:r>
    </w:p>
    <w:p w14:paraId="2DA9317A" w14:textId="77777777" w:rsidR="006E03CD" w:rsidRDefault="006E03CD" w:rsidP="0059296F">
      <w:r>
        <w:t>Recapitulação do trabalho desenvolvido. Referir claramente as observações e conclusões importantes. Discussão de ideias e recomendações para trabalho futuro.</w:t>
      </w:r>
    </w:p>
    <w:p w14:paraId="4EDBD396" w14:textId="77777777" w:rsidR="0059296F" w:rsidRDefault="0059296F" w:rsidP="0059296F">
      <w:pPr>
        <w:ind w:left="284"/>
      </w:pPr>
    </w:p>
    <w:p w14:paraId="6250F928" w14:textId="77777777" w:rsidR="006E03CD" w:rsidRDefault="006E03CD" w:rsidP="006E03CD">
      <w:pPr>
        <w:ind w:left="284"/>
        <w:rPr>
          <w:b/>
        </w:rPr>
      </w:pPr>
      <w:r>
        <w:rPr>
          <w:b/>
        </w:rPr>
        <w:lastRenderedPageBreak/>
        <w:t>Referências</w:t>
      </w:r>
    </w:p>
    <w:p w14:paraId="5773614D" w14:textId="77777777" w:rsidR="001A658A" w:rsidRPr="007F2767" w:rsidRDefault="006E03CD" w:rsidP="0059296F">
      <w:pPr>
        <w:spacing w:before="120"/>
      </w:pPr>
      <w:r>
        <w:t xml:space="preserve">Elenco dos livros e artigos citados no relatório. As referências são numeradas consecutivamente ao longo do </w:t>
      </w:r>
      <w:r w:rsidRPr="001649B4">
        <w:t>relatório</w:t>
      </w:r>
      <w:r>
        <w:t xml:space="preserve">. O número da referência deve estar entre parêntesis rectos: [1]. </w:t>
      </w:r>
    </w:p>
    <w:p w14:paraId="0068A4C9" w14:textId="77777777" w:rsidR="001A658A" w:rsidRPr="007F2767" w:rsidRDefault="001A658A" w:rsidP="009C7F4B">
      <w:pPr>
        <w:tabs>
          <w:tab w:val="left" w:pos="2127"/>
        </w:tabs>
        <w:spacing w:before="120" w:after="120"/>
        <w:ind w:left="284"/>
      </w:pPr>
      <w:r>
        <w:rPr>
          <w:b/>
        </w:rPr>
        <w:t>Anexos</w:t>
      </w:r>
    </w:p>
    <w:p w14:paraId="49867661" w14:textId="77777777" w:rsidR="006E03CD" w:rsidRPr="0059296F" w:rsidRDefault="006E03CD" w:rsidP="0059296F">
      <w:pPr>
        <w:spacing w:before="120"/>
      </w:pPr>
      <w:r>
        <w:t xml:space="preserve">Os </w:t>
      </w:r>
      <w:r w:rsidR="001A658A">
        <w:t>anexos d</w:t>
      </w:r>
      <w:r>
        <w:t xml:space="preserve">evem incluir as partes importantes do </w:t>
      </w:r>
      <w:r w:rsidRPr="0059296F">
        <w:t>dossier do projecto</w:t>
      </w:r>
      <w:r>
        <w:t xml:space="preserve">. O seu conteúdo depende da natureza do projecto, mas, em geral, pode incluir: listagem de programas, resultados de testes de </w:t>
      </w:r>
      <w:r w:rsidRPr="0059296F">
        <w:t>software</w:t>
      </w:r>
      <w:r>
        <w:t xml:space="preserve">, exemplos de ecrãs de interface com o utilizador, esquemas dos circuitos, listagem de componentes, </w:t>
      </w:r>
      <w:r w:rsidRPr="0059296F">
        <w:t>data sheets</w:t>
      </w:r>
      <w:r>
        <w:t xml:space="preserve"> críticos, resultados de testes de </w:t>
      </w:r>
      <w:r w:rsidRPr="0059296F">
        <w:t>hardware</w:t>
      </w:r>
      <w:r>
        <w:t xml:space="preserve">, desenhos mecânicos, análise económica, etc. (quando realizável, o </w:t>
      </w:r>
      <w:r w:rsidRPr="0059296F">
        <w:t>relatório</w:t>
      </w:r>
      <w:r>
        <w:t xml:space="preserve"> deve ser acompanhado da cópia do código, bibliotecas, etc. em suporte </w:t>
      </w:r>
      <w:r w:rsidR="001A658A">
        <w:t>electrónico</w:t>
      </w:r>
      <w:r>
        <w:t>).</w:t>
      </w:r>
    </w:p>
    <w:p w14:paraId="46784C65" w14:textId="77777777" w:rsidR="006E03CD" w:rsidRDefault="006E03CD" w:rsidP="006E03CD">
      <w:pPr>
        <w:ind w:firstLine="284"/>
      </w:pPr>
    </w:p>
    <w:p w14:paraId="101788CC" w14:textId="77777777" w:rsidR="006E03CD" w:rsidRDefault="006E03CD" w:rsidP="009C7F4B">
      <w:pPr>
        <w:ind w:left="284"/>
        <w:rPr>
          <w:b/>
        </w:rPr>
      </w:pPr>
      <w:r>
        <w:rPr>
          <w:b/>
        </w:rPr>
        <w:t>Mais algumas dicas…</w:t>
      </w:r>
    </w:p>
    <w:p w14:paraId="71E7C63C" w14:textId="77777777" w:rsidR="006E03CD" w:rsidRDefault="006E03CD" w:rsidP="0059296F">
      <w:pPr>
        <w:spacing w:before="120"/>
      </w:pPr>
      <w:r>
        <w:t>O júri para avaliação do projecto final de curso apreciará o projecto, a sua demonstração e o respectivo relatório final (valorizando a escrita enquanto forma de divulgação de conhecimento). O relatório, depois de aceite e discutido, ficará disponível na biblioteca do departamento, para consulta.</w:t>
      </w:r>
    </w:p>
    <w:p w14:paraId="63ACDA9D" w14:textId="77777777" w:rsidR="006E03CD" w:rsidRDefault="006E03CD" w:rsidP="009C7F4B">
      <w:pPr>
        <w:pStyle w:val="Normalindent"/>
      </w:pPr>
      <w:r>
        <w:t>O relatório deve ser auto-suficiente, isto é, o professor ou qualquer aluno finalista deve ficar apto a perceber o trabalho que realizou sem ter de ir à biblioteca ler os artigos originais.</w:t>
      </w:r>
    </w:p>
    <w:p w14:paraId="794BABBF" w14:textId="77777777" w:rsidR="006E03CD" w:rsidRDefault="006E03CD" w:rsidP="009C7F4B">
      <w:pPr>
        <w:pStyle w:val="Normalindent"/>
      </w:pPr>
      <w:r>
        <w:t xml:space="preserve">Não escreva para o orientador, conhecedor de todo o detalhe, ou para um principiante. Tente escrever para uma audiência constituída por estudantes finalistas. Mantenha em mente o nível de conhecimentos do leitor a que se dirige. O relatório será uma base de trabalho para estudantes em circunstâncias semelhantes. Não dificulte o trabalho do leitor nem o faça estúpido (obviamente, …). Também é impossível ser totalmente claro. Evite afirmações dogmáticas (exemplo: "O </w:t>
      </w:r>
      <w:r w:rsidRPr="000514DD">
        <w:rPr>
          <w:i/>
        </w:rPr>
        <w:t>software</w:t>
      </w:r>
      <w:r>
        <w:t xml:space="preserve"> é a parte mais importante do computador.").</w:t>
      </w:r>
    </w:p>
    <w:p w14:paraId="6708C21C" w14:textId="77777777" w:rsidR="006E03CD" w:rsidRDefault="006E03CD" w:rsidP="009C7F4B">
      <w:pPr>
        <w:pStyle w:val="Normalindent"/>
      </w:pPr>
      <w:r>
        <w:t>O relatório técnico não é uma história: usualmente não segue a cronologia das actividades realizadas. Também não é um romance (atenção à adjectivação). O relatório é um documento formal, feito para descrever os aspectos importantes do trabalho realizado.</w:t>
      </w:r>
    </w:p>
    <w:p w14:paraId="560B9299" w14:textId="77777777" w:rsidR="006E03CD" w:rsidRDefault="006E03CD" w:rsidP="009C7F4B">
      <w:pPr>
        <w:pStyle w:val="Normalindent"/>
      </w:pPr>
      <w:r>
        <w:t>Não tente descrever a função de cada componente, por exemplo a frase "O circuito IC2 e os componentes a ele associados formam um amplificador inversor …" é adequada. Contudo, descreva detalhadamente a função de cada componente ou circuito invulgar ou crítico.</w:t>
      </w:r>
    </w:p>
    <w:p w14:paraId="1503DD0A" w14:textId="77777777" w:rsidR="006E03CD" w:rsidRDefault="006E03CD" w:rsidP="009C7F4B">
      <w:pPr>
        <w:pStyle w:val="Normalindent"/>
      </w:pPr>
      <w:r>
        <w:t>As ilustrações (figuras, tabelas, gráficos e exemplos) são auxiliares preciosos para a explicação, mas envolvem muito trabalho. As figuras e as tabelas devem ser legíveis, instrutivas, legendadas e ter título. Os exemplos devem ser suficientemente detalhados para ilustrar o conceito.</w:t>
      </w:r>
    </w:p>
    <w:p w14:paraId="504379DC" w14:textId="77777777" w:rsidR="006E03CD" w:rsidRDefault="006E03CD" w:rsidP="009C7F4B">
      <w:pPr>
        <w:pStyle w:val="Normalindent"/>
      </w:pPr>
      <w:r>
        <w:lastRenderedPageBreak/>
        <w:t>O texto deve, pelo menos, ser analisado por um corrector ortográfico: os erros de ortografia são inadmissíveis.</w:t>
      </w:r>
    </w:p>
    <w:p w14:paraId="47A6D3B9" w14:textId="77777777" w:rsidR="006E03CD" w:rsidRDefault="006E03CD" w:rsidP="009C7F4B">
      <w:pPr>
        <w:pStyle w:val="Normalindent"/>
      </w:pPr>
      <w:r>
        <w:t>Recomenda-se a leitura de alguns artigos e ou livros bem escritos para adquirir sensibilidade para a arte de escrever. Os artigos premiados em conferência são, normalmente, bons exemplos de escrita.</w:t>
      </w:r>
    </w:p>
    <w:p w14:paraId="66154223" w14:textId="77777777" w:rsidR="006E03CD" w:rsidRDefault="006E03CD" w:rsidP="009C7F4B">
      <w:pPr>
        <w:pStyle w:val="Normalindent"/>
      </w:pPr>
      <w:r>
        <w:t>A escrita do relatório demora sempre mais tempo do que o inicialmente previsto.</w:t>
      </w:r>
    </w:p>
    <w:p w14:paraId="58972210" w14:textId="77777777" w:rsidR="006E03CD" w:rsidRDefault="006E03CD" w:rsidP="006E03CD">
      <w:pPr>
        <w:ind w:firstLine="284"/>
        <w:rPr>
          <w:b/>
        </w:rPr>
      </w:pPr>
    </w:p>
    <w:p w14:paraId="3902A87D" w14:textId="77777777" w:rsidR="006E03CD" w:rsidRDefault="006E03CD" w:rsidP="006E03CD">
      <w:pPr>
        <w:ind w:firstLine="284"/>
        <w:rPr>
          <w:b/>
        </w:rPr>
      </w:pPr>
      <w:r>
        <w:rPr>
          <w:b/>
        </w:rPr>
        <w:t>Resumo</w:t>
      </w:r>
    </w:p>
    <w:p w14:paraId="360693BC" w14:textId="77777777" w:rsidR="006E03CD" w:rsidRDefault="006E03CD" w:rsidP="0059296F">
      <w:r>
        <w:t>No essencial, a ideia é que tem algo para vender e o “Resumo” é a montra: a mensagem deve ser suficientemente clara e encorajar o cliente a entrar — se ele não a perceber passará ao lado. O resumo inclui: a motivação para o trabalho, como o fez e os resultados principais. Devem ser evitados chavões e palavras longas, as referências são proibidas e não deve utilizar acrónimos. Tenha em conta que o leitor será influenciado quer pela informação contida no resumo quer pela maneira como este está escrito. Não há desculpas para frases curtas ou desligadas, erros de gramática ou erros de sintaxe.</w:t>
      </w:r>
    </w:p>
    <w:p w14:paraId="355E6259" w14:textId="77777777" w:rsidR="006E03CD" w:rsidRDefault="006E03CD" w:rsidP="009C7F4B">
      <w:pPr>
        <w:pStyle w:val="Normalindent"/>
      </w:pPr>
      <w:r>
        <w:t>Não é fácil escrever um bom resumo.</w:t>
      </w:r>
    </w:p>
    <w:p w14:paraId="00EFBC04" w14:textId="77777777" w:rsidR="006E03CD" w:rsidRDefault="006E03CD" w:rsidP="006E03CD">
      <w:pPr>
        <w:ind w:firstLine="284"/>
        <w:rPr>
          <w:b/>
        </w:rPr>
      </w:pPr>
    </w:p>
    <w:p w14:paraId="080C841A" w14:textId="77777777" w:rsidR="006E03CD" w:rsidRDefault="006E03CD" w:rsidP="006E03CD">
      <w:pPr>
        <w:ind w:firstLine="284"/>
        <w:rPr>
          <w:b/>
        </w:rPr>
      </w:pPr>
      <w:r>
        <w:rPr>
          <w:b/>
        </w:rPr>
        <w:t>Introdução</w:t>
      </w:r>
    </w:p>
    <w:p w14:paraId="63349816" w14:textId="77777777" w:rsidR="006E03CD" w:rsidRDefault="006E03CD" w:rsidP="0059296F">
      <w:r>
        <w:t>Procure dar resposta às seguintes questões: qual é o problema? porque é importante? o que é que outros já fizeram? quais as ideias base da solução apresentada? como está organizado o resto do relatório?</w:t>
      </w:r>
    </w:p>
    <w:p w14:paraId="73BB63A3" w14:textId="77777777" w:rsidR="006E03CD" w:rsidRDefault="006E03CD" w:rsidP="006E03CD">
      <w:pPr>
        <w:ind w:firstLine="284"/>
        <w:rPr>
          <w:b/>
        </w:rPr>
      </w:pPr>
    </w:p>
    <w:p w14:paraId="76EA4C10" w14:textId="77777777" w:rsidR="006E03CD" w:rsidRDefault="006E03CD" w:rsidP="006E03CD">
      <w:pPr>
        <w:ind w:firstLine="284"/>
        <w:rPr>
          <w:b/>
        </w:rPr>
      </w:pPr>
      <w:r>
        <w:rPr>
          <w:b/>
        </w:rPr>
        <w:t>Formulação do problema</w:t>
      </w:r>
    </w:p>
    <w:p w14:paraId="1574F8BA" w14:textId="77777777" w:rsidR="006E03CD" w:rsidRDefault="006E03CD" w:rsidP="0059296F">
      <w:r>
        <w:t>Defina o problema. Introduza a terminologia. Discuta as propriedades básicas.</w:t>
      </w:r>
    </w:p>
    <w:p w14:paraId="4376B53D" w14:textId="77777777" w:rsidR="006E03CD" w:rsidRDefault="006E03CD" w:rsidP="006E03CD">
      <w:pPr>
        <w:ind w:firstLine="284"/>
        <w:rPr>
          <w:b/>
        </w:rPr>
      </w:pPr>
    </w:p>
    <w:p w14:paraId="3C13AB72" w14:textId="77777777" w:rsidR="006E03CD" w:rsidRDefault="006E03CD" w:rsidP="006E03CD">
      <w:pPr>
        <w:ind w:firstLine="284"/>
        <w:rPr>
          <w:b/>
        </w:rPr>
      </w:pPr>
      <w:r>
        <w:rPr>
          <w:b/>
        </w:rPr>
        <w:t>Solução do problema</w:t>
      </w:r>
    </w:p>
    <w:p w14:paraId="59A4F66D" w14:textId="77777777" w:rsidR="006E03CD" w:rsidRDefault="006E03CD" w:rsidP="0059296F">
      <w:r>
        <w:t>Enumere as coi</w:t>
      </w:r>
      <w:smartTag w:uri="urn:schemas-microsoft-com:office:smarttags" w:element="PersonName">
        <w:r>
          <w:t>sas</w:t>
        </w:r>
      </w:smartTag>
      <w:r>
        <w:t xml:space="preserve"> que fez e que considere importantes. Não seja modesto mas também não exagere.</w:t>
      </w:r>
    </w:p>
    <w:p w14:paraId="288E8E6A" w14:textId="607CABE7" w:rsidR="006E03CD" w:rsidRDefault="006E03CD" w:rsidP="009C7F4B">
      <w:pPr>
        <w:pStyle w:val="Normalindent"/>
      </w:pPr>
      <w:r>
        <w:t>A correta avaliação do projeto é um aspeto crítico.</w:t>
      </w:r>
    </w:p>
    <w:p w14:paraId="7FFA31AD" w14:textId="77777777" w:rsidR="006E03CD" w:rsidRDefault="006E03CD" w:rsidP="006E03CD">
      <w:pPr>
        <w:ind w:firstLine="284"/>
        <w:rPr>
          <w:b/>
        </w:rPr>
      </w:pPr>
    </w:p>
    <w:p w14:paraId="3C50AA64" w14:textId="77777777" w:rsidR="006E03CD" w:rsidRDefault="006E03CD" w:rsidP="006E03CD">
      <w:pPr>
        <w:keepNext/>
        <w:keepLines/>
        <w:ind w:firstLine="284"/>
        <w:rPr>
          <w:b/>
        </w:rPr>
      </w:pPr>
      <w:r>
        <w:rPr>
          <w:b/>
        </w:rPr>
        <w:t>Conclusões</w:t>
      </w:r>
    </w:p>
    <w:p w14:paraId="7DA59192" w14:textId="77777777" w:rsidR="006E03CD" w:rsidRDefault="006E03CD" w:rsidP="0059296F">
      <w:pPr>
        <w:keepNext/>
        <w:keepLines/>
      </w:pPr>
      <w:r>
        <w:t>Procure dar resposta às seguintes questões: quais, se for caso disso, as lições aprendidas? o que, se algo, foi explicado? em que medida os objectivos foram atingidos? se existe algo que agora faria de forma diferente? quais as vantagens e desvantagens do trabalho realizado face a exemplos da literatura? que ideias para trabalho futuro?</w:t>
      </w:r>
    </w:p>
    <w:p w14:paraId="53CE86AC" w14:textId="77777777" w:rsidR="006E03CD" w:rsidRDefault="006E03CD" w:rsidP="006E03CD">
      <w:pPr>
        <w:ind w:firstLine="284"/>
        <w:rPr>
          <w:b/>
        </w:rPr>
      </w:pPr>
    </w:p>
    <w:p w14:paraId="35115F68" w14:textId="77777777" w:rsidR="006E03CD" w:rsidRDefault="006E03CD" w:rsidP="006E03CD">
      <w:pPr>
        <w:keepNext/>
        <w:keepLines/>
        <w:ind w:firstLine="284"/>
        <w:rPr>
          <w:b/>
        </w:rPr>
      </w:pPr>
      <w:r>
        <w:rPr>
          <w:b/>
        </w:rPr>
        <w:lastRenderedPageBreak/>
        <w:t>Referências</w:t>
      </w:r>
    </w:p>
    <w:p w14:paraId="7685FA56" w14:textId="77777777" w:rsidR="006E03CD" w:rsidRDefault="006E03CD" w:rsidP="0059296F">
      <w:pPr>
        <w:keepNext/>
        <w:keepLines/>
      </w:pPr>
      <w:r>
        <w:t>A ideia subjacente à referência é que esta poupa papel e que o leitor poderá obter o documento em qualquer biblioteca científica razoável. Assim, é critério essencial referir revistas disponíveis em bibliotecas de instituições de ensino superior ou outras instituições profissionais. Em geral, não é razoável a referência a actas de conferências, dado que estas raramente estão acessíveis em bibliotecas pelo que, para todos os efeitos, estão indisponíveis. As referências a “Comunicações Privadas” são inaceitáveis. A informação dada deve ser sempre suficientemente detalhada por forma a que o leitor possa adquirir a publicação ou consultá-la numa biblioteca. Referências a dissertações de doutoramento ou outras devem indicar a instituição e o seu endereço. Sendo a referência essencial para o trabalho, no caso desta ser difícil de obter, dever-se-á incluir no documento, ou em apêndice, os seus pontos essenciais.</w:t>
      </w:r>
    </w:p>
    <w:p w14:paraId="0CE1A21E" w14:textId="77777777" w:rsidR="006E03CD" w:rsidRDefault="006E03CD" w:rsidP="009C7F4B">
      <w:pPr>
        <w:pStyle w:val="Normalindent"/>
      </w:pPr>
      <w:r>
        <w:t>Cite uma referê</w:t>
      </w:r>
      <w:bookmarkStart w:id="43" w:name="_GoBack"/>
      <w:bookmarkEnd w:id="43"/>
      <w:r>
        <w:t>ncia sempre que está a incluir algo que não é contribuição sua ou quer indicar um conjunto de referências que o leitor pode consultar, mas cujo conteúdo não pode ser descrito adequadamente no relatório.</w:t>
      </w:r>
    </w:p>
    <w:p w14:paraId="47150987" w14:textId="77777777" w:rsidR="006E03CD" w:rsidRDefault="006E03CD" w:rsidP="00FC667E">
      <w:pPr>
        <w:pStyle w:val="ListParagraph"/>
      </w:pPr>
    </w:p>
    <w:p w14:paraId="0D1B5577" w14:textId="77777777" w:rsidR="0057240C" w:rsidRPr="00CB3748" w:rsidRDefault="0057240C" w:rsidP="00FC667E">
      <w:pPr>
        <w:pStyle w:val="ListParagraph"/>
      </w:pPr>
      <w:r>
        <w:tab/>
      </w:r>
    </w:p>
    <w:sectPr w:rsidR="0057240C" w:rsidRPr="00CB3748" w:rsidSect="00730AFE">
      <w:footerReference w:type="first" r:id="rId12"/>
      <w:pgSz w:w="11906" w:h="16838"/>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BA943" w14:textId="77777777" w:rsidR="00AC5A33" w:rsidRDefault="00AC5A33" w:rsidP="000614E1">
      <w:pPr>
        <w:spacing w:line="240" w:lineRule="auto"/>
      </w:pPr>
      <w:r>
        <w:separator/>
      </w:r>
    </w:p>
    <w:p w14:paraId="10995B51" w14:textId="77777777" w:rsidR="00AC5A33" w:rsidRDefault="00AC5A33"/>
  </w:endnote>
  <w:endnote w:type="continuationSeparator" w:id="0">
    <w:p w14:paraId="47181188" w14:textId="77777777" w:rsidR="00AC5A33" w:rsidRDefault="00AC5A33" w:rsidP="000614E1">
      <w:pPr>
        <w:spacing w:line="240" w:lineRule="auto"/>
      </w:pPr>
      <w:r>
        <w:continuationSeparator/>
      </w:r>
    </w:p>
    <w:p w14:paraId="01656A92" w14:textId="77777777" w:rsidR="00AC5A33" w:rsidRDefault="00AC5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MBX1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027606"/>
      <w:docPartObj>
        <w:docPartGallery w:val="Page Numbers (Bottom of Page)"/>
        <w:docPartUnique/>
      </w:docPartObj>
    </w:sdtPr>
    <w:sdtEndPr>
      <w:rPr>
        <w:noProof/>
      </w:rPr>
    </w:sdtEndPr>
    <w:sdtContent>
      <w:p w14:paraId="2D7865D4" w14:textId="77777777" w:rsidR="00AE7145" w:rsidRDefault="00AE71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E74822" w14:textId="77777777" w:rsidR="00AE7145" w:rsidRDefault="00AE7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984868"/>
      <w:docPartObj>
        <w:docPartGallery w:val="Page Numbers (Bottom of Page)"/>
        <w:docPartUnique/>
      </w:docPartObj>
    </w:sdtPr>
    <w:sdtEndPr>
      <w:rPr>
        <w:noProof/>
      </w:rPr>
    </w:sdtEndPr>
    <w:sdtContent>
      <w:p w14:paraId="3C775429" w14:textId="77777777" w:rsidR="00AE7145" w:rsidRDefault="00AE7145">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48E47DDD" w14:textId="77777777" w:rsidR="00AE7145" w:rsidRDefault="00AE71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4665197"/>
      <w:docPartObj>
        <w:docPartGallery w:val="Page Numbers (Bottom of Page)"/>
        <w:docPartUnique/>
      </w:docPartObj>
    </w:sdtPr>
    <w:sdtEndPr>
      <w:rPr>
        <w:noProof/>
      </w:rPr>
    </w:sdtEndPr>
    <w:sdtContent>
      <w:p w14:paraId="7C271B96" w14:textId="77777777" w:rsidR="00AE7145" w:rsidRDefault="00AE7145" w:rsidP="008B671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35A4C19" w14:textId="77777777" w:rsidR="00AE7145" w:rsidRDefault="00AE7145">
    <w:pPr>
      <w:pStyle w:val="Footer"/>
    </w:pPr>
  </w:p>
  <w:p w14:paraId="186F590E" w14:textId="77777777" w:rsidR="00AE7145" w:rsidRDefault="00AE71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0F153" w14:textId="77777777" w:rsidR="00AC5A33" w:rsidRDefault="00AC5A33" w:rsidP="000614E1">
      <w:pPr>
        <w:spacing w:line="240" w:lineRule="auto"/>
      </w:pPr>
      <w:r>
        <w:separator/>
      </w:r>
    </w:p>
    <w:p w14:paraId="26A6D14C" w14:textId="77777777" w:rsidR="00AC5A33" w:rsidRDefault="00AC5A33"/>
  </w:footnote>
  <w:footnote w:type="continuationSeparator" w:id="0">
    <w:p w14:paraId="7C27709C" w14:textId="77777777" w:rsidR="00AC5A33" w:rsidRDefault="00AC5A33" w:rsidP="000614E1">
      <w:pPr>
        <w:spacing w:line="240" w:lineRule="auto"/>
      </w:pPr>
      <w:r>
        <w:continuationSeparator/>
      </w:r>
    </w:p>
    <w:p w14:paraId="10180F27" w14:textId="77777777" w:rsidR="00AC5A33" w:rsidRDefault="00AC5A33"/>
  </w:footnote>
  <w:footnote w:id="1">
    <w:p w14:paraId="3465DF9E" w14:textId="77777777" w:rsidR="00AE7145" w:rsidRDefault="00AE7145">
      <w:pPr>
        <w:pStyle w:val="FootnoteText"/>
      </w:pPr>
      <w:r>
        <w:rPr>
          <w:rStyle w:val="FootnoteReference"/>
        </w:rPr>
        <w:footnoteRef/>
      </w:r>
      <w:r>
        <w:t xml:space="preserve"> </w:t>
      </w:r>
      <w:r w:rsidRPr="00B27A71">
        <w:t>Este é um exemplo de nota de rodapé. Devem ser usadas com moderação, pois retiram a atenção ao texto princip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F3B27"/>
    <w:multiLevelType w:val="hybridMultilevel"/>
    <w:tmpl w:val="CDA6E46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1AD1697F"/>
    <w:multiLevelType w:val="hybridMultilevel"/>
    <w:tmpl w:val="06F2AEE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20836923"/>
    <w:multiLevelType w:val="hybridMultilevel"/>
    <w:tmpl w:val="CDA6E46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2E315570"/>
    <w:multiLevelType w:val="hybridMultilevel"/>
    <w:tmpl w:val="D19ABBB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3A2F588F"/>
    <w:multiLevelType w:val="hybridMultilevel"/>
    <w:tmpl w:val="7818AB42"/>
    <w:lvl w:ilvl="0" w:tplc="08160001">
      <w:start w:val="1"/>
      <w:numFmt w:val="bullet"/>
      <w:lvlText w:val=""/>
      <w:lvlJc w:val="left"/>
      <w:pPr>
        <w:ind w:left="786" w:hanging="360"/>
      </w:pPr>
      <w:rPr>
        <w:rFonts w:ascii="Symbol" w:hAnsi="Symbol" w:hint="default"/>
      </w:rPr>
    </w:lvl>
    <w:lvl w:ilvl="1" w:tplc="08160003" w:tentative="1">
      <w:start w:val="1"/>
      <w:numFmt w:val="bullet"/>
      <w:lvlText w:val="o"/>
      <w:lvlJc w:val="left"/>
      <w:pPr>
        <w:ind w:left="1506" w:hanging="360"/>
      </w:pPr>
      <w:rPr>
        <w:rFonts w:ascii="Courier New" w:hAnsi="Courier New" w:cs="Courier New" w:hint="default"/>
      </w:rPr>
    </w:lvl>
    <w:lvl w:ilvl="2" w:tplc="08160005" w:tentative="1">
      <w:start w:val="1"/>
      <w:numFmt w:val="bullet"/>
      <w:lvlText w:val=""/>
      <w:lvlJc w:val="left"/>
      <w:pPr>
        <w:ind w:left="2226" w:hanging="360"/>
      </w:pPr>
      <w:rPr>
        <w:rFonts w:ascii="Wingdings" w:hAnsi="Wingdings" w:hint="default"/>
      </w:rPr>
    </w:lvl>
    <w:lvl w:ilvl="3" w:tplc="08160001" w:tentative="1">
      <w:start w:val="1"/>
      <w:numFmt w:val="bullet"/>
      <w:lvlText w:val=""/>
      <w:lvlJc w:val="left"/>
      <w:pPr>
        <w:ind w:left="2946" w:hanging="360"/>
      </w:pPr>
      <w:rPr>
        <w:rFonts w:ascii="Symbol" w:hAnsi="Symbol" w:hint="default"/>
      </w:rPr>
    </w:lvl>
    <w:lvl w:ilvl="4" w:tplc="08160003" w:tentative="1">
      <w:start w:val="1"/>
      <w:numFmt w:val="bullet"/>
      <w:lvlText w:val="o"/>
      <w:lvlJc w:val="left"/>
      <w:pPr>
        <w:ind w:left="3666" w:hanging="360"/>
      </w:pPr>
      <w:rPr>
        <w:rFonts w:ascii="Courier New" w:hAnsi="Courier New" w:cs="Courier New" w:hint="default"/>
      </w:rPr>
    </w:lvl>
    <w:lvl w:ilvl="5" w:tplc="08160005" w:tentative="1">
      <w:start w:val="1"/>
      <w:numFmt w:val="bullet"/>
      <w:lvlText w:val=""/>
      <w:lvlJc w:val="left"/>
      <w:pPr>
        <w:ind w:left="4386" w:hanging="360"/>
      </w:pPr>
      <w:rPr>
        <w:rFonts w:ascii="Wingdings" w:hAnsi="Wingdings" w:hint="default"/>
      </w:rPr>
    </w:lvl>
    <w:lvl w:ilvl="6" w:tplc="08160001" w:tentative="1">
      <w:start w:val="1"/>
      <w:numFmt w:val="bullet"/>
      <w:lvlText w:val=""/>
      <w:lvlJc w:val="left"/>
      <w:pPr>
        <w:ind w:left="5106" w:hanging="360"/>
      </w:pPr>
      <w:rPr>
        <w:rFonts w:ascii="Symbol" w:hAnsi="Symbol" w:hint="default"/>
      </w:rPr>
    </w:lvl>
    <w:lvl w:ilvl="7" w:tplc="08160003" w:tentative="1">
      <w:start w:val="1"/>
      <w:numFmt w:val="bullet"/>
      <w:lvlText w:val="o"/>
      <w:lvlJc w:val="left"/>
      <w:pPr>
        <w:ind w:left="5826" w:hanging="360"/>
      </w:pPr>
      <w:rPr>
        <w:rFonts w:ascii="Courier New" w:hAnsi="Courier New" w:cs="Courier New" w:hint="default"/>
      </w:rPr>
    </w:lvl>
    <w:lvl w:ilvl="8" w:tplc="08160005" w:tentative="1">
      <w:start w:val="1"/>
      <w:numFmt w:val="bullet"/>
      <w:lvlText w:val=""/>
      <w:lvlJc w:val="left"/>
      <w:pPr>
        <w:ind w:left="6546" w:hanging="360"/>
      </w:pPr>
      <w:rPr>
        <w:rFonts w:ascii="Wingdings" w:hAnsi="Wingdings" w:hint="default"/>
      </w:rPr>
    </w:lvl>
  </w:abstractNum>
  <w:abstractNum w:abstractNumId="5" w15:restartNumberingAfterBreak="0">
    <w:nsid w:val="40233CF3"/>
    <w:multiLevelType w:val="hybridMultilevel"/>
    <w:tmpl w:val="DED6682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63FC7F63"/>
    <w:multiLevelType w:val="singleLevel"/>
    <w:tmpl w:val="8D72B51E"/>
    <w:lvl w:ilvl="0">
      <w:start w:val="1"/>
      <w:numFmt w:val="decimal"/>
      <w:lvlText w:val="%1."/>
      <w:lvlJc w:val="left"/>
      <w:pPr>
        <w:tabs>
          <w:tab w:val="num" w:pos="644"/>
        </w:tabs>
        <w:ind w:left="644" w:hanging="360"/>
      </w:pPr>
      <w:rPr>
        <w:rFonts w:hint="default"/>
      </w:rPr>
    </w:lvl>
  </w:abstractNum>
  <w:abstractNum w:abstractNumId="7" w15:restartNumberingAfterBreak="0">
    <w:nsid w:val="7BE014D4"/>
    <w:multiLevelType w:val="hybridMultilevel"/>
    <w:tmpl w:val="CAFCB2A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7"/>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MDU0srQ0MjW1MDNV0lEKTi0uzszPAykwqgUAoUxuUSwAAAA="/>
  </w:docVars>
  <w:rsids>
    <w:rsidRoot w:val="00C329B0"/>
    <w:rsid w:val="00000696"/>
    <w:rsid w:val="00000D24"/>
    <w:rsid w:val="00016042"/>
    <w:rsid w:val="00020320"/>
    <w:rsid w:val="0002695E"/>
    <w:rsid w:val="000320CA"/>
    <w:rsid w:val="00044983"/>
    <w:rsid w:val="0005237C"/>
    <w:rsid w:val="0005356E"/>
    <w:rsid w:val="00056201"/>
    <w:rsid w:val="000614E1"/>
    <w:rsid w:val="00082008"/>
    <w:rsid w:val="000837A0"/>
    <w:rsid w:val="00086BE2"/>
    <w:rsid w:val="00093F3E"/>
    <w:rsid w:val="000A239A"/>
    <w:rsid w:val="000B3A22"/>
    <w:rsid w:val="000C0D6E"/>
    <w:rsid w:val="000C591A"/>
    <w:rsid w:val="000D4FE6"/>
    <w:rsid w:val="000E2EA4"/>
    <w:rsid w:val="000E496B"/>
    <w:rsid w:val="001063D3"/>
    <w:rsid w:val="00115AC9"/>
    <w:rsid w:val="00141BAD"/>
    <w:rsid w:val="00142358"/>
    <w:rsid w:val="001441C7"/>
    <w:rsid w:val="001471E3"/>
    <w:rsid w:val="00156623"/>
    <w:rsid w:val="001649B4"/>
    <w:rsid w:val="00174852"/>
    <w:rsid w:val="00191562"/>
    <w:rsid w:val="00195DEE"/>
    <w:rsid w:val="001A146F"/>
    <w:rsid w:val="001A658A"/>
    <w:rsid w:val="001B111E"/>
    <w:rsid w:val="001B54D5"/>
    <w:rsid w:val="001D0C52"/>
    <w:rsid w:val="001D1153"/>
    <w:rsid w:val="001E0245"/>
    <w:rsid w:val="001E0E83"/>
    <w:rsid w:val="001E44BA"/>
    <w:rsid w:val="002179FC"/>
    <w:rsid w:val="00217F15"/>
    <w:rsid w:val="00242A7B"/>
    <w:rsid w:val="00243E89"/>
    <w:rsid w:val="00246DA8"/>
    <w:rsid w:val="00250368"/>
    <w:rsid w:val="00255B5E"/>
    <w:rsid w:val="00265824"/>
    <w:rsid w:val="00296EFB"/>
    <w:rsid w:val="002E68E1"/>
    <w:rsid w:val="00302995"/>
    <w:rsid w:val="00333414"/>
    <w:rsid w:val="00345143"/>
    <w:rsid w:val="00345835"/>
    <w:rsid w:val="003737CF"/>
    <w:rsid w:val="0037703B"/>
    <w:rsid w:val="003853B2"/>
    <w:rsid w:val="003935CE"/>
    <w:rsid w:val="003A2006"/>
    <w:rsid w:val="003A4534"/>
    <w:rsid w:val="003C5851"/>
    <w:rsid w:val="003D20EE"/>
    <w:rsid w:val="003D6A38"/>
    <w:rsid w:val="003E5A2E"/>
    <w:rsid w:val="003E5BBD"/>
    <w:rsid w:val="003E5FDA"/>
    <w:rsid w:val="0041155D"/>
    <w:rsid w:val="00450922"/>
    <w:rsid w:val="00457A56"/>
    <w:rsid w:val="004642D6"/>
    <w:rsid w:val="0046724B"/>
    <w:rsid w:val="00471590"/>
    <w:rsid w:val="004721A9"/>
    <w:rsid w:val="0047615C"/>
    <w:rsid w:val="00492644"/>
    <w:rsid w:val="00497126"/>
    <w:rsid w:val="004A1C4D"/>
    <w:rsid w:val="004B1CF3"/>
    <w:rsid w:val="004B4FD6"/>
    <w:rsid w:val="004B7577"/>
    <w:rsid w:val="004C306A"/>
    <w:rsid w:val="004E1C1E"/>
    <w:rsid w:val="004F3A58"/>
    <w:rsid w:val="004F3F55"/>
    <w:rsid w:val="00500A2D"/>
    <w:rsid w:val="00500E61"/>
    <w:rsid w:val="00507468"/>
    <w:rsid w:val="005223B2"/>
    <w:rsid w:val="00526D12"/>
    <w:rsid w:val="00534E05"/>
    <w:rsid w:val="00536F59"/>
    <w:rsid w:val="00560167"/>
    <w:rsid w:val="00561DCB"/>
    <w:rsid w:val="005661BC"/>
    <w:rsid w:val="00567668"/>
    <w:rsid w:val="0057240C"/>
    <w:rsid w:val="0057787D"/>
    <w:rsid w:val="00583FA1"/>
    <w:rsid w:val="00591513"/>
    <w:rsid w:val="0059296F"/>
    <w:rsid w:val="0059316E"/>
    <w:rsid w:val="005A70E5"/>
    <w:rsid w:val="005B0964"/>
    <w:rsid w:val="005C3A00"/>
    <w:rsid w:val="005C7800"/>
    <w:rsid w:val="005E0A2F"/>
    <w:rsid w:val="005F2B60"/>
    <w:rsid w:val="005F3A61"/>
    <w:rsid w:val="005F7F22"/>
    <w:rsid w:val="00621B5D"/>
    <w:rsid w:val="006646BE"/>
    <w:rsid w:val="006650EF"/>
    <w:rsid w:val="006B51A9"/>
    <w:rsid w:val="006C05F3"/>
    <w:rsid w:val="006C3103"/>
    <w:rsid w:val="006C57FD"/>
    <w:rsid w:val="006D360F"/>
    <w:rsid w:val="006E03CD"/>
    <w:rsid w:val="006E40F1"/>
    <w:rsid w:val="006F7351"/>
    <w:rsid w:val="00701369"/>
    <w:rsid w:val="007105A1"/>
    <w:rsid w:val="00715133"/>
    <w:rsid w:val="00730AFE"/>
    <w:rsid w:val="00732F07"/>
    <w:rsid w:val="00734ED9"/>
    <w:rsid w:val="00746D67"/>
    <w:rsid w:val="00753A5B"/>
    <w:rsid w:val="00762035"/>
    <w:rsid w:val="00772C51"/>
    <w:rsid w:val="00796B7C"/>
    <w:rsid w:val="007A253C"/>
    <w:rsid w:val="007A4C9C"/>
    <w:rsid w:val="007A4D26"/>
    <w:rsid w:val="007C14F8"/>
    <w:rsid w:val="007C561D"/>
    <w:rsid w:val="007D3368"/>
    <w:rsid w:val="007E472E"/>
    <w:rsid w:val="007F2767"/>
    <w:rsid w:val="00805D0D"/>
    <w:rsid w:val="00817579"/>
    <w:rsid w:val="008259B7"/>
    <w:rsid w:val="00837FD4"/>
    <w:rsid w:val="00842EFA"/>
    <w:rsid w:val="00850590"/>
    <w:rsid w:val="00890EA6"/>
    <w:rsid w:val="008A0589"/>
    <w:rsid w:val="008B671B"/>
    <w:rsid w:val="008C486E"/>
    <w:rsid w:val="008C51D6"/>
    <w:rsid w:val="008E2407"/>
    <w:rsid w:val="008F4734"/>
    <w:rsid w:val="0090109D"/>
    <w:rsid w:val="00911377"/>
    <w:rsid w:val="00912BAF"/>
    <w:rsid w:val="00921D35"/>
    <w:rsid w:val="0093213D"/>
    <w:rsid w:val="00946F26"/>
    <w:rsid w:val="00983E03"/>
    <w:rsid w:val="009A7C43"/>
    <w:rsid w:val="009B6044"/>
    <w:rsid w:val="009C2208"/>
    <w:rsid w:val="009C7F4B"/>
    <w:rsid w:val="009D6841"/>
    <w:rsid w:val="009F0A8F"/>
    <w:rsid w:val="00A061FE"/>
    <w:rsid w:val="00A12551"/>
    <w:rsid w:val="00A31ACB"/>
    <w:rsid w:val="00A41286"/>
    <w:rsid w:val="00A4129C"/>
    <w:rsid w:val="00A41754"/>
    <w:rsid w:val="00A6737C"/>
    <w:rsid w:val="00A85A30"/>
    <w:rsid w:val="00A941CE"/>
    <w:rsid w:val="00AB0EC2"/>
    <w:rsid w:val="00AB67CF"/>
    <w:rsid w:val="00AC5A33"/>
    <w:rsid w:val="00AD1D77"/>
    <w:rsid w:val="00AD3FBD"/>
    <w:rsid w:val="00AD6BB4"/>
    <w:rsid w:val="00AD7B7C"/>
    <w:rsid w:val="00AE7145"/>
    <w:rsid w:val="00B22BC7"/>
    <w:rsid w:val="00B27A71"/>
    <w:rsid w:val="00B35671"/>
    <w:rsid w:val="00B51EB6"/>
    <w:rsid w:val="00B65376"/>
    <w:rsid w:val="00B8207F"/>
    <w:rsid w:val="00BC7E50"/>
    <w:rsid w:val="00BE427A"/>
    <w:rsid w:val="00C03BCF"/>
    <w:rsid w:val="00C13FE5"/>
    <w:rsid w:val="00C24EE9"/>
    <w:rsid w:val="00C329B0"/>
    <w:rsid w:val="00C34F51"/>
    <w:rsid w:val="00C445F8"/>
    <w:rsid w:val="00C52DC7"/>
    <w:rsid w:val="00C74CFA"/>
    <w:rsid w:val="00C80772"/>
    <w:rsid w:val="00C82983"/>
    <w:rsid w:val="00CA436E"/>
    <w:rsid w:val="00CB3748"/>
    <w:rsid w:val="00CC6E45"/>
    <w:rsid w:val="00CF2852"/>
    <w:rsid w:val="00D12FA9"/>
    <w:rsid w:val="00D20820"/>
    <w:rsid w:val="00D31B74"/>
    <w:rsid w:val="00D722C1"/>
    <w:rsid w:val="00D824D8"/>
    <w:rsid w:val="00D9445E"/>
    <w:rsid w:val="00D971BC"/>
    <w:rsid w:val="00DA6AB5"/>
    <w:rsid w:val="00DB0214"/>
    <w:rsid w:val="00DB202E"/>
    <w:rsid w:val="00DB4F07"/>
    <w:rsid w:val="00DB7697"/>
    <w:rsid w:val="00DC28AA"/>
    <w:rsid w:val="00DC5080"/>
    <w:rsid w:val="00DD0073"/>
    <w:rsid w:val="00DD3CDE"/>
    <w:rsid w:val="00DE243A"/>
    <w:rsid w:val="00E11C84"/>
    <w:rsid w:val="00E1297D"/>
    <w:rsid w:val="00E27C42"/>
    <w:rsid w:val="00E412DD"/>
    <w:rsid w:val="00E467A1"/>
    <w:rsid w:val="00E53369"/>
    <w:rsid w:val="00E54E58"/>
    <w:rsid w:val="00E576A8"/>
    <w:rsid w:val="00E965AF"/>
    <w:rsid w:val="00EB21C4"/>
    <w:rsid w:val="00ED1E38"/>
    <w:rsid w:val="00ED259E"/>
    <w:rsid w:val="00ED3B72"/>
    <w:rsid w:val="00EE630D"/>
    <w:rsid w:val="00EF45D8"/>
    <w:rsid w:val="00F0216B"/>
    <w:rsid w:val="00F20C9F"/>
    <w:rsid w:val="00F2321B"/>
    <w:rsid w:val="00F33308"/>
    <w:rsid w:val="00F354FD"/>
    <w:rsid w:val="00F44486"/>
    <w:rsid w:val="00F51FC4"/>
    <w:rsid w:val="00F55677"/>
    <w:rsid w:val="00F62FF1"/>
    <w:rsid w:val="00F67905"/>
    <w:rsid w:val="00F844F9"/>
    <w:rsid w:val="00F9476D"/>
    <w:rsid w:val="00FB33F2"/>
    <w:rsid w:val="00FC667E"/>
    <w:rsid w:val="00FD32A6"/>
  </w:rsids>
  <m:mathPr>
    <m:mathFont m:val="Cambria Math"/>
    <m:brkBin m:val="before"/>
    <m:brkBinSub m:val="--"/>
    <m:smallFrac m:val="0"/>
    <m:dispDef/>
    <m:lMargin m:val="0"/>
    <m:rMargin m:val="0"/>
    <m:defJc m:val="centerGroup"/>
    <m:wrapIndent m:val="1440"/>
    <m:intLim m:val="subSup"/>
    <m:naryLim m:val="undOvr"/>
  </m:mathPr>
  <w:themeFontLang w:val="pt-PT"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35816212"/>
  <w15:docId w15:val="{C5CF63FB-E10B-4613-8FF4-BD85B1527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rmalindent"/>
    <w:qFormat/>
    <w:rsid w:val="00FC667E"/>
    <w:pPr>
      <w:spacing w:after="0" w:line="360" w:lineRule="auto"/>
      <w:jc w:val="both"/>
    </w:pPr>
    <w:rPr>
      <w:rFonts w:ascii="Times New Roman" w:hAnsi="Times New Roman"/>
    </w:rPr>
  </w:style>
  <w:style w:type="paragraph" w:styleId="Heading1">
    <w:name w:val="heading 1"/>
    <w:basedOn w:val="Normal"/>
    <w:next w:val="Normal"/>
    <w:link w:val="Heading1Char"/>
    <w:uiPriority w:val="9"/>
    <w:qFormat/>
    <w:rsid w:val="00A31ACB"/>
    <w:pPr>
      <w:keepNext/>
      <w:keepLines/>
      <w:spacing w:before="480" w:after="480"/>
      <w:outlineLvl w:val="0"/>
    </w:pPr>
    <w:rPr>
      <w:rFonts w:eastAsiaTheme="majorEastAsia" w:cstheme="majorBidi"/>
      <w:b/>
      <w:bCs/>
      <w:sz w:val="40"/>
      <w:szCs w:val="28"/>
    </w:rPr>
  </w:style>
  <w:style w:type="paragraph" w:styleId="Heading2">
    <w:name w:val="heading 2"/>
    <w:basedOn w:val="Normal"/>
    <w:next w:val="Normal"/>
    <w:link w:val="Heading2Char"/>
    <w:uiPriority w:val="9"/>
    <w:unhideWhenUsed/>
    <w:qFormat/>
    <w:rsid w:val="00A31ACB"/>
    <w:pPr>
      <w:keepNext/>
      <w:keepLines/>
      <w:spacing w:before="24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9296F"/>
    <w:pPr>
      <w:keepNext/>
      <w:keepLines/>
      <w:spacing w:before="120" w:after="120"/>
      <w:outlineLvl w:val="2"/>
    </w:pPr>
    <w:rPr>
      <w:rFonts w:eastAsiaTheme="majorEastAsia" w:cstheme="majorBidi"/>
      <w:b/>
      <w:b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2321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321B"/>
    <w:rPr>
      <w:rFonts w:ascii="Tahoma" w:hAnsi="Tahoma" w:cs="Tahoma"/>
      <w:sz w:val="16"/>
      <w:szCs w:val="16"/>
    </w:rPr>
  </w:style>
  <w:style w:type="character" w:customStyle="1" w:styleId="Heading1Char">
    <w:name w:val="Heading 1 Char"/>
    <w:basedOn w:val="DefaultParagraphFont"/>
    <w:link w:val="Heading1"/>
    <w:uiPriority w:val="9"/>
    <w:rsid w:val="00A31ACB"/>
    <w:rPr>
      <w:rFonts w:ascii="Times New Roman" w:eastAsiaTheme="majorEastAsia" w:hAnsi="Times New Roman" w:cstheme="majorBidi"/>
      <w:b/>
      <w:bCs/>
      <w:sz w:val="40"/>
      <w:szCs w:val="28"/>
    </w:rPr>
  </w:style>
  <w:style w:type="character" w:customStyle="1" w:styleId="Heading2Char">
    <w:name w:val="Heading 2 Char"/>
    <w:basedOn w:val="DefaultParagraphFont"/>
    <w:link w:val="Heading2"/>
    <w:uiPriority w:val="9"/>
    <w:rsid w:val="00A31ACB"/>
    <w:rPr>
      <w:rFonts w:ascii="Times New Roman" w:eastAsiaTheme="majorEastAsia" w:hAnsi="Times New Roman" w:cstheme="majorBidi"/>
      <w:b/>
      <w:bCs/>
      <w:sz w:val="26"/>
      <w:szCs w:val="26"/>
    </w:rPr>
  </w:style>
  <w:style w:type="paragraph" w:styleId="TOC1">
    <w:name w:val="toc 1"/>
    <w:basedOn w:val="Normal"/>
    <w:next w:val="Normal"/>
    <w:autoRedefine/>
    <w:uiPriority w:val="39"/>
    <w:unhideWhenUsed/>
    <w:rsid w:val="000E496B"/>
    <w:pPr>
      <w:spacing w:before="120" w:after="120"/>
      <w:jc w:val="left"/>
    </w:pPr>
    <w:rPr>
      <w:rFonts w:asciiTheme="minorHAnsi" w:hAnsiTheme="minorHAnsi"/>
      <w:b/>
      <w:bCs/>
      <w:caps/>
      <w:sz w:val="20"/>
      <w:szCs w:val="20"/>
    </w:rPr>
  </w:style>
  <w:style w:type="paragraph" w:styleId="TOC2">
    <w:name w:val="toc 2"/>
    <w:basedOn w:val="Normal"/>
    <w:next w:val="Normal"/>
    <w:autoRedefine/>
    <w:uiPriority w:val="39"/>
    <w:unhideWhenUsed/>
    <w:rsid w:val="000E496B"/>
    <w:pPr>
      <w:ind w:left="220"/>
      <w:jc w:val="left"/>
    </w:pPr>
    <w:rPr>
      <w:rFonts w:asciiTheme="minorHAnsi" w:hAnsiTheme="minorHAnsi"/>
      <w:smallCaps/>
      <w:sz w:val="20"/>
      <w:szCs w:val="20"/>
    </w:rPr>
  </w:style>
  <w:style w:type="paragraph" w:styleId="TOC3">
    <w:name w:val="toc 3"/>
    <w:basedOn w:val="Normal"/>
    <w:next w:val="Normal"/>
    <w:autoRedefine/>
    <w:uiPriority w:val="39"/>
    <w:unhideWhenUsed/>
    <w:rsid w:val="000E496B"/>
    <w:pPr>
      <w:ind w:left="440"/>
      <w:jc w:val="left"/>
    </w:pPr>
    <w:rPr>
      <w:rFonts w:asciiTheme="minorHAnsi" w:hAnsiTheme="minorHAnsi"/>
      <w:i/>
      <w:iCs/>
      <w:sz w:val="20"/>
      <w:szCs w:val="20"/>
    </w:rPr>
  </w:style>
  <w:style w:type="paragraph" w:styleId="TOC4">
    <w:name w:val="toc 4"/>
    <w:basedOn w:val="Normal"/>
    <w:next w:val="Normal"/>
    <w:autoRedefine/>
    <w:uiPriority w:val="39"/>
    <w:unhideWhenUsed/>
    <w:rsid w:val="000E496B"/>
    <w:pPr>
      <w:ind w:left="660"/>
      <w:jc w:val="left"/>
    </w:pPr>
    <w:rPr>
      <w:rFonts w:asciiTheme="minorHAnsi" w:hAnsiTheme="minorHAnsi"/>
      <w:sz w:val="18"/>
      <w:szCs w:val="18"/>
    </w:rPr>
  </w:style>
  <w:style w:type="paragraph" w:styleId="TOC5">
    <w:name w:val="toc 5"/>
    <w:basedOn w:val="Normal"/>
    <w:next w:val="Normal"/>
    <w:autoRedefine/>
    <w:uiPriority w:val="39"/>
    <w:unhideWhenUsed/>
    <w:rsid w:val="000E496B"/>
    <w:pPr>
      <w:ind w:left="880"/>
      <w:jc w:val="left"/>
    </w:pPr>
    <w:rPr>
      <w:rFonts w:asciiTheme="minorHAnsi" w:hAnsiTheme="minorHAnsi"/>
      <w:sz w:val="18"/>
      <w:szCs w:val="18"/>
    </w:rPr>
  </w:style>
  <w:style w:type="paragraph" w:styleId="TOC6">
    <w:name w:val="toc 6"/>
    <w:basedOn w:val="Normal"/>
    <w:next w:val="Normal"/>
    <w:autoRedefine/>
    <w:uiPriority w:val="39"/>
    <w:unhideWhenUsed/>
    <w:rsid w:val="000E496B"/>
    <w:pPr>
      <w:ind w:left="1100"/>
      <w:jc w:val="left"/>
    </w:pPr>
    <w:rPr>
      <w:rFonts w:asciiTheme="minorHAnsi" w:hAnsiTheme="minorHAnsi"/>
      <w:sz w:val="18"/>
      <w:szCs w:val="18"/>
    </w:rPr>
  </w:style>
  <w:style w:type="paragraph" w:styleId="TOC7">
    <w:name w:val="toc 7"/>
    <w:basedOn w:val="Normal"/>
    <w:next w:val="Normal"/>
    <w:autoRedefine/>
    <w:uiPriority w:val="39"/>
    <w:unhideWhenUsed/>
    <w:rsid w:val="000E496B"/>
    <w:pPr>
      <w:ind w:left="1320"/>
      <w:jc w:val="left"/>
    </w:pPr>
    <w:rPr>
      <w:rFonts w:asciiTheme="minorHAnsi" w:hAnsiTheme="minorHAnsi"/>
      <w:sz w:val="18"/>
      <w:szCs w:val="18"/>
    </w:rPr>
  </w:style>
  <w:style w:type="paragraph" w:styleId="TOC8">
    <w:name w:val="toc 8"/>
    <w:basedOn w:val="Normal"/>
    <w:next w:val="Normal"/>
    <w:autoRedefine/>
    <w:uiPriority w:val="39"/>
    <w:unhideWhenUsed/>
    <w:rsid w:val="000E496B"/>
    <w:pPr>
      <w:ind w:left="1540"/>
      <w:jc w:val="left"/>
    </w:pPr>
    <w:rPr>
      <w:rFonts w:asciiTheme="minorHAnsi" w:hAnsiTheme="minorHAnsi"/>
      <w:sz w:val="18"/>
      <w:szCs w:val="18"/>
    </w:rPr>
  </w:style>
  <w:style w:type="paragraph" w:styleId="TOC9">
    <w:name w:val="toc 9"/>
    <w:basedOn w:val="Normal"/>
    <w:next w:val="Normal"/>
    <w:autoRedefine/>
    <w:uiPriority w:val="39"/>
    <w:unhideWhenUsed/>
    <w:rsid w:val="000E496B"/>
    <w:pPr>
      <w:ind w:left="1760"/>
      <w:jc w:val="left"/>
    </w:pPr>
    <w:rPr>
      <w:rFonts w:asciiTheme="minorHAnsi" w:hAnsiTheme="minorHAnsi"/>
      <w:sz w:val="18"/>
      <w:szCs w:val="18"/>
    </w:rPr>
  </w:style>
  <w:style w:type="character" w:styleId="Hyperlink">
    <w:name w:val="Hyperlink"/>
    <w:basedOn w:val="DefaultParagraphFont"/>
    <w:uiPriority w:val="99"/>
    <w:unhideWhenUsed/>
    <w:rsid w:val="000E496B"/>
    <w:rPr>
      <w:color w:val="5F5F5F" w:themeColor="hyperlink"/>
      <w:u w:val="single"/>
    </w:rPr>
  </w:style>
  <w:style w:type="character" w:customStyle="1" w:styleId="Heading3Char">
    <w:name w:val="Heading 3 Char"/>
    <w:basedOn w:val="DefaultParagraphFont"/>
    <w:link w:val="Heading3"/>
    <w:uiPriority w:val="9"/>
    <w:rsid w:val="0059296F"/>
    <w:rPr>
      <w:rFonts w:ascii="Times New Roman" w:eastAsiaTheme="majorEastAsia" w:hAnsi="Times New Roman" w:cstheme="majorBidi"/>
      <w:b/>
      <w:bCs/>
      <w:sz w:val="26"/>
    </w:rPr>
  </w:style>
  <w:style w:type="paragraph" w:styleId="ListParagraph">
    <w:name w:val="List Paragraph"/>
    <w:basedOn w:val="Normal"/>
    <w:uiPriority w:val="34"/>
    <w:qFormat/>
    <w:rsid w:val="00983E03"/>
    <w:pPr>
      <w:ind w:left="720"/>
      <w:contextualSpacing/>
    </w:pPr>
  </w:style>
  <w:style w:type="paragraph" w:styleId="Header">
    <w:name w:val="header"/>
    <w:basedOn w:val="Normal"/>
    <w:link w:val="HeaderChar"/>
    <w:uiPriority w:val="99"/>
    <w:unhideWhenUsed/>
    <w:rsid w:val="000614E1"/>
    <w:pPr>
      <w:tabs>
        <w:tab w:val="center" w:pos="4252"/>
        <w:tab w:val="right" w:pos="8504"/>
      </w:tabs>
      <w:spacing w:line="240" w:lineRule="auto"/>
    </w:pPr>
  </w:style>
  <w:style w:type="character" w:customStyle="1" w:styleId="HeaderChar">
    <w:name w:val="Header Char"/>
    <w:basedOn w:val="DefaultParagraphFont"/>
    <w:link w:val="Header"/>
    <w:uiPriority w:val="99"/>
    <w:rsid w:val="000614E1"/>
    <w:rPr>
      <w:rFonts w:ascii="Times New Roman" w:hAnsi="Times New Roman"/>
    </w:rPr>
  </w:style>
  <w:style w:type="paragraph" w:styleId="Footer">
    <w:name w:val="footer"/>
    <w:basedOn w:val="Normal"/>
    <w:link w:val="FooterChar"/>
    <w:uiPriority w:val="99"/>
    <w:unhideWhenUsed/>
    <w:rsid w:val="000614E1"/>
    <w:pPr>
      <w:tabs>
        <w:tab w:val="center" w:pos="4252"/>
        <w:tab w:val="right" w:pos="8504"/>
      </w:tabs>
      <w:spacing w:line="240" w:lineRule="auto"/>
    </w:pPr>
  </w:style>
  <w:style w:type="character" w:customStyle="1" w:styleId="FooterChar">
    <w:name w:val="Footer Char"/>
    <w:basedOn w:val="DefaultParagraphFont"/>
    <w:link w:val="Footer"/>
    <w:uiPriority w:val="99"/>
    <w:rsid w:val="000614E1"/>
    <w:rPr>
      <w:rFonts w:ascii="Times New Roman" w:hAnsi="Times New Roman"/>
    </w:rPr>
  </w:style>
  <w:style w:type="paragraph" w:styleId="Caption">
    <w:name w:val="caption"/>
    <w:basedOn w:val="Normal"/>
    <w:next w:val="Normal"/>
    <w:uiPriority w:val="35"/>
    <w:unhideWhenUsed/>
    <w:qFormat/>
    <w:rsid w:val="00C80772"/>
    <w:pPr>
      <w:spacing w:after="200" w:line="240" w:lineRule="auto"/>
    </w:pPr>
    <w:rPr>
      <w:b/>
      <w:bCs/>
      <w:sz w:val="18"/>
      <w:szCs w:val="18"/>
    </w:rPr>
  </w:style>
  <w:style w:type="paragraph" w:styleId="TableofFigures">
    <w:name w:val="table of figures"/>
    <w:basedOn w:val="Normal"/>
    <w:next w:val="Normal"/>
    <w:uiPriority w:val="99"/>
    <w:unhideWhenUsed/>
    <w:rsid w:val="00C34F51"/>
  </w:style>
  <w:style w:type="table" w:styleId="TableGrid">
    <w:name w:val="Table Grid"/>
    <w:basedOn w:val="TableNormal"/>
    <w:uiPriority w:val="59"/>
    <w:rsid w:val="006C3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71590"/>
    <w:rPr>
      <w:color w:val="808080"/>
    </w:rPr>
  </w:style>
  <w:style w:type="paragraph" w:styleId="FootnoteText">
    <w:name w:val="footnote text"/>
    <w:basedOn w:val="Normal"/>
    <w:link w:val="FootnoteTextChar"/>
    <w:uiPriority w:val="99"/>
    <w:semiHidden/>
    <w:unhideWhenUsed/>
    <w:rsid w:val="00B27A71"/>
    <w:pPr>
      <w:spacing w:line="240" w:lineRule="auto"/>
    </w:pPr>
    <w:rPr>
      <w:sz w:val="20"/>
      <w:szCs w:val="20"/>
    </w:rPr>
  </w:style>
  <w:style w:type="character" w:customStyle="1" w:styleId="FootnoteTextChar">
    <w:name w:val="Footnote Text Char"/>
    <w:basedOn w:val="DefaultParagraphFont"/>
    <w:link w:val="FootnoteText"/>
    <w:uiPriority w:val="99"/>
    <w:semiHidden/>
    <w:rsid w:val="00B27A71"/>
    <w:rPr>
      <w:rFonts w:ascii="Times New Roman" w:hAnsi="Times New Roman"/>
      <w:sz w:val="20"/>
      <w:szCs w:val="20"/>
    </w:rPr>
  </w:style>
  <w:style w:type="character" w:styleId="FootnoteReference">
    <w:name w:val="footnote reference"/>
    <w:basedOn w:val="DefaultParagraphFont"/>
    <w:uiPriority w:val="99"/>
    <w:semiHidden/>
    <w:unhideWhenUsed/>
    <w:rsid w:val="00B27A71"/>
    <w:rPr>
      <w:vertAlign w:val="superscript"/>
    </w:rPr>
  </w:style>
  <w:style w:type="paragraph" w:styleId="Bibliography">
    <w:name w:val="Bibliography"/>
    <w:basedOn w:val="Normal"/>
    <w:next w:val="Normal"/>
    <w:uiPriority w:val="37"/>
    <w:unhideWhenUsed/>
    <w:rsid w:val="00AD7B7C"/>
  </w:style>
  <w:style w:type="paragraph" w:customStyle="1" w:styleId="Normalindent">
    <w:name w:val="Normal_indent"/>
    <w:basedOn w:val="Normal"/>
    <w:link w:val="NormalindentChar"/>
    <w:qFormat/>
    <w:rsid w:val="001E0E83"/>
    <w:pPr>
      <w:ind w:firstLine="426"/>
    </w:pPr>
  </w:style>
  <w:style w:type="character" w:customStyle="1" w:styleId="NormalindentChar">
    <w:name w:val="Normal_indent Char"/>
    <w:basedOn w:val="DefaultParagraphFont"/>
    <w:link w:val="Normalindent"/>
    <w:rsid w:val="001E0E8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wikibigdata2015</b:Tag>
    <b:SourceType>Report</b:SourceType>
    <b:Guid>{2CA95F18-60D7-4326-A582-5F965739AE51}</b:Guid>
    <b:Author>
      <b:Author>
        <b:NameList>
          <b:Person>
            <b:Last>Wikipedia</b:Last>
          </b:Person>
        </b:NameList>
      </b:Author>
    </b:Author>
    <b:Title>Big data --- Wikipedia, The Free Encyclopedia</b:Title>
    <b:Year>2015</b:Year>
    <b:Publisher>http://en.wikipedia.org/w/index.php?title=Big_data&amp;oldid=648786139</b:Publisher>
    <b:RefOrder>1</b:RefOrder>
  </b:Source>
  <b:Source>
    <b:Tag>6824752</b:Tag>
    <b:SourceType>JournalArticle</b:SourceType>
    <b:Guid>{8FD31978-6D5B-4D3E-901B-669CDFA96BCE}</b:Guid>
    <b:Author>
      <b:Author>
        <b:NameList>
          <b:Person>
            <b:Last>Andrews</b:Last>
            <b:First>J.</b:First>
          </b:Person>
          <b:Person>
            <b:Last>Buzzi</b:Last>
            <b:First>S.</b:First>
          </b:Person>
          <b:Person>
            <b:Last>Choi</b:Last>
            <b:First>W.</b:First>
          </b:Person>
          <b:Person>
            <b:Last>Hanly</b:Last>
            <b:First>S.</b:First>
          </b:Person>
          <b:Person>
            <b:Last>Lozano</b:Last>
            <b:First>A.</b:First>
          </b:Person>
          <b:Person>
            <b:Last>Soong</b:Last>
            <b:First>A.</b:First>
          </b:Person>
          <b:Person>
            <b:Last>Zhang</b:Last>
            <b:First>J.</b:First>
          </b:Person>
        </b:NameList>
      </b:Author>
    </b:Author>
    <b:Title>What Will 5G Be?</b:Title>
    <b:JournalName> IEEE Journal on Selected Areas in Communications</b:JournalName>
    <b:Year>2014</b:Year>
    <b:Pages>1065-1082</b:Pages>
    <b:Volume>32</b:Volume>
    <b:Issue>6</b:Issue>
    <b:RefOrder>3</b:RefOrder>
  </b:Source>
  <b:Source>
    <b:Tag>Boytsov2011IMA19631901963191</b:Tag>
    <b:SourceType>JournalArticle</b:SourceType>
    <b:Guid>{99E66184-36CB-44CE-AE40-D3AD6D80E98A}</b:Guid>
    <b:Title>Indexing Methods for Approximate Dictionary Searching: Comparative Analysis</b:Title>
    <b:Year>2011</b:Year>
    <b:Author>
      <b:Author>
        <b:NameList>
          <b:Person>
            <b:Last>Boytsov</b:Last>
            <b:First>L.</b:First>
          </b:Person>
        </b:NameList>
      </b:Author>
    </b:Author>
    <b:JournalName>J. Exp. Algorithmics</b:JournalName>
    <b:Pages>1.81</b:Pages>
    <b:Volume>16</b:Volume>
    <b:Issue>may</b:Issue>
    <b:RefOrder>4</b:RefOrder>
  </b:Source>
  <b:Source>
    <b:Tag>6547630</b:Tag>
    <b:SourceType>JournalArticle</b:SourceType>
    <b:Guid>{DC47AAB4-412E-4C34-B400-9D8567FF0A02}</b:Guid>
    <b:Title>Data mining with big data</b:Title>
    <b:Year>2014</b:Year>
    <b:Author>
      <b:Author>
        <b:NameList>
          <b:Person>
            <b:Last>Ding</b:Last>
            <b:First>X.</b:First>
          </b:Person>
          <b:Person>
            <b:Last>Zhu</b:Last>
            <b:First>X.</b:First>
          </b:Person>
          <b:Person>
            <b:Last>Wu</b:Last>
            <b:First>G.</b:First>
          </b:Person>
        </b:NameList>
      </b:Author>
    </b:Author>
    <b:JournalName>IEEE Transactions on Knowledge and Data Engineering</b:JournalName>
    <b:Pages>97-107</b:Pages>
    <b:Volume>26</b:Volume>
    <b:Issue>1</b:Issue>
    <b:RefOrder>2</b:RefOrder>
  </b:Source>
  <b:Source>
    <b:Tag>Jurkiewicz2015MVA26273682656337</b:Tag>
    <b:SourceType>JournalArticle</b:SourceType>
    <b:Guid>{3D940F62-CE5B-4A29-BC2F-25B752BE9901}</b:Guid>
    <b:Author>
      <b:Author>
        <b:NameList>
          <b:Person>
            <b:Last>Jurkiewicz</b:Last>
            <b:First>T.</b:First>
          </b:Person>
          <b:Person>
            <b:Last>Mehlhorn</b:Last>
            <b:First>K.</b:First>
          </b:Person>
        </b:NameList>
      </b:Author>
    </b:Author>
    <b:Title>On a Model of Virtual Address Translation</b:Title>
    <b:JournalName>J. Exp. Algorithmics</b:JournalName>
    <b:Year>2015</b:Year>
    <b:Pages>1-18</b:Pages>
    <b:Volume>19</b:Volume>
    <b:Issue>jan</b:Issue>
    <b:RefOrder>5</b:RefOrder>
  </b:Source>
  <b:Source>
    <b:Tag>Kernighan1982EPS578130</b:Tag>
    <b:SourceType>Book</b:SourceType>
    <b:Guid>{DAF13496-268A-4833-B492-F4283F73F438}</b:Guid>
    <b:Author>
      <b:Author>
        <b:NameList>
          <b:Person>
            <b:Last>Kernighan</b:Last>
            <b:First>B.</b:First>
          </b:Person>
          <b:Person>
            <b:Last>Plauger</b:Last>
            <b:First>P.</b:First>
          </b:Person>
        </b:NameList>
      </b:Author>
    </b:Author>
    <b:Title>The Elements of Programming Style</b:Title>
    <b:Year>1982</b:Year>
    <b:City>New York, NY, USA</b:City>
    <b:Publisher>McGraw-Hill, Inc.</b:Publisher>
    <b:RefOrder>7</b:RefOrder>
  </b:Source>
  <b:Source>
    <b:Tag>Neumann1958CB578873</b:Tag>
    <b:SourceType>Book</b:SourceType>
    <b:Guid>{2FCE2399-30AA-473D-A0D8-BE71DF6BF53A}</b:Guid>
    <b:Title>The Computer and the Brain</b:Title>
    <b:Year>1958</b:Year>
    <b:Author>
      <b:Author>
        <b:NameList>
          <b:Person>
            <b:Last>Neumann</b:Last>
            <b:First>J.</b:First>
          </b:Person>
        </b:NameList>
      </b:Author>
    </b:Author>
    <b:City>New Haven, CT, USA</b:City>
    <b:Publisher>Yale University Press</b:Publisher>
    <b:RefOrder>6</b:RefOrder>
  </b:Source>
</b:Sources>
</file>

<file path=customXml/itemProps1.xml><?xml version="1.0" encoding="utf-8"?>
<ds:datastoreItem xmlns:ds="http://schemas.openxmlformats.org/officeDocument/2006/customXml" ds:itemID="{73368DCF-6F26-4F17-95BC-1193772A9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4025</Words>
  <Characters>2174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LEIC</dc:creator>
  <cp:lastModifiedBy>Paula Graça</cp:lastModifiedBy>
  <cp:revision>236</cp:revision>
  <cp:lastPrinted>2015-04-22T18:07:00Z</cp:lastPrinted>
  <dcterms:created xsi:type="dcterms:W3CDTF">2015-04-06T11:13:00Z</dcterms:created>
  <dcterms:modified xsi:type="dcterms:W3CDTF">2020-03-19T18:51:00Z</dcterms:modified>
</cp:coreProperties>
</file>